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1B1968" w14:textId="65B58974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b/>
          <w:color w:val="000000"/>
        </w:rPr>
        <w:t>Name</w:t>
      </w:r>
      <w:r w:rsidR="008479FE" w:rsidRPr="00D769B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color w:val="000000"/>
        </w:rPr>
        <w:t>Journal:</w:t>
      </w:r>
      <w:r w:rsidR="008479FE" w:rsidRPr="00D769B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color w:val="000000"/>
        </w:rPr>
        <w:t>World</w:t>
      </w:r>
      <w:r w:rsidR="008479FE" w:rsidRPr="00D769B1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color w:val="000000"/>
        </w:rPr>
        <w:t>Journal</w:t>
      </w:r>
      <w:r w:rsidR="008479FE" w:rsidRPr="00D769B1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color w:val="000000"/>
        </w:rPr>
        <w:t>Virology</w:t>
      </w:r>
    </w:p>
    <w:p w14:paraId="3BAA825F" w14:textId="22F459F8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b/>
          <w:color w:val="000000"/>
        </w:rPr>
        <w:t>Manuscript</w:t>
      </w:r>
      <w:r w:rsidR="008479FE" w:rsidRPr="00D769B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color w:val="000000"/>
        </w:rPr>
        <w:t>NO:</w:t>
      </w:r>
      <w:r w:rsidR="008479FE" w:rsidRPr="00D769B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68697</w:t>
      </w:r>
    </w:p>
    <w:p w14:paraId="17585D51" w14:textId="176B54AD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b/>
          <w:color w:val="000000"/>
        </w:rPr>
        <w:t>Manuscript</w:t>
      </w:r>
      <w:r w:rsidR="008479FE" w:rsidRPr="00D769B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color w:val="000000"/>
        </w:rPr>
        <w:t>Type:</w:t>
      </w:r>
      <w:r w:rsidR="008479FE" w:rsidRPr="00D769B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INIREVIEWS</w:t>
      </w:r>
    </w:p>
    <w:p w14:paraId="3400A7FF" w14:textId="77777777" w:rsidR="00A77B3E" w:rsidRPr="00D769B1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1839A4A0" w14:textId="315C5ED5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b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758A7" w:rsidRPr="00D769B1">
        <w:rPr>
          <w:rFonts w:ascii="Book Antiqua" w:eastAsia="Book Antiqua" w:hAnsi="Book Antiqua" w:cs="Book Antiqua"/>
          <w:b/>
          <w:color w:val="000000"/>
        </w:rPr>
        <w:t>h</w:t>
      </w:r>
      <w:r w:rsidRPr="00D769B1">
        <w:rPr>
          <w:rFonts w:ascii="Book Antiqua" w:eastAsia="Book Antiqua" w:hAnsi="Book Antiqua" w:cs="Book Antiqua"/>
          <w:b/>
          <w:color w:val="000000"/>
        </w:rPr>
        <w:t>epatitis</w:t>
      </w:r>
      <w:r w:rsidR="008479FE" w:rsidRPr="00D769B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color w:val="000000"/>
        </w:rPr>
        <w:t>B:</w:t>
      </w:r>
      <w:r w:rsidR="008479FE" w:rsidRPr="00D769B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color w:val="000000"/>
        </w:rPr>
        <w:t>New</w:t>
      </w:r>
      <w:r w:rsidR="008479FE" w:rsidRPr="00D769B1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758A7" w:rsidRPr="00D769B1">
        <w:rPr>
          <w:rFonts w:ascii="Book Antiqua" w:eastAsia="Book Antiqua" w:hAnsi="Book Antiqua" w:cs="Book Antiqua"/>
          <w:b/>
          <w:color w:val="000000"/>
        </w:rPr>
        <w:t>p</w:t>
      </w:r>
      <w:r w:rsidRPr="00D769B1">
        <w:rPr>
          <w:rFonts w:ascii="Book Antiqua" w:eastAsia="Book Antiqua" w:hAnsi="Book Antiqua" w:cs="Book Antiqua"/>
          <w:b/>
          <w:color w:val="000000"/>
        </w:rPr>
        <w:t>otential</w:t>
      </w:r>
      <w:r w:rsidR="008479FE" w:rsidRPr="00D769B1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758A7" w:rsidRPr="00D769B1">
        <w:rPr>
          <w:rFonts w:ascii="Book Antiqua" w:eastAsia="Book Antiqua" w:hAnsi="Book Antiqua" w:cs="Book Antiqua"/>
          <w:b/>
          <w:color w:val="000000"/>
        </w:rPr>
        <w:t>t</w:t>
      </w:r>
      <w:r w:rsidRPr="00D769B1">
        <w:rPr>
          <w:rFonts w:ascii="Book Antiqua" w:eastAsia="Book Antiqua" w:hAnsi="Book Antiqua" w:cs="Book Antiqua"/>
          <w:b/>
          <w:color w:val="000000"/>
        </w:rPr>
        <w:t>herapeutic</w:t>
      </w:r>
      <w:r w:rsidR="008479FE" w:rsidRPr="00D769B1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758A7" w:rsidRPr="00D769B1">
        <w:rPr>
          <w:rFonts w:ascii="Book Antiqua" w:eastAsia="Book Antiqua" w:hAnsi="Book Antiqua" w:cs="Book Antiqua"/>
          <w:b/>
          <w:color w:val="000000"/>
        </w:rPr>
        <w:t>d</w:t>
      </w:r>
      <w:r w:rsidRPr="00D769B1">
        <w:rPr>
          <w:rFonts w:ascii="Book Antiqua" w:eastAsia="Book Antiqua" w:hAnsi="Book Antiqua" w:cs="Book Antiqua"/>
          <w:b/>
          <w:color w:val="000000"/>
        </w:rPr>
        <w:t>rugs</w:t>
      </w:r>
      <w:r w:rsidR="008479FE" w:rsidRPr="00D769B1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758A7" w:rsidRPr="00D769B1">
        <w:rPr>
          <w:rFonts w:ascii="Book Antiqua" w:eastAsia="Book Antiqua" w:hAnsi="Book Antiqua" w:cs="Book Antiqua"/>
          <w:b/>
          <w:color w:val="000000"/>
        </w:rPr>
        <w:t>t</w:t>
      </w:r>
      <w:r w:rsidRPr="00D769B1">
        <w:rPr>
          <w:rFonts w:ascii="Book Antiqua" w:eastAsia="Book Antiqua" w:hAnsi="Book Antiqua" w:cs="Book Antiqua"/>
          <w:b/>
          <w:color w:val="000000"/>
        </w:rPr>
        <w:t>arget</w:t>
      </w:r>
    </w:p>
    <w:p w14:paraId="766D506F" w14:textId="77777777" w:rsidR="00A77B3E" w:rsidRPr="00D769B1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5AB3A902" w14:textId="679549B9" w:rsidR="00A77B3E" w:rsidRPr="00D769B1" w:rsidRDefault="007758A7" w:rsidP="00D769B1">
      <w:pPr>
        <w:spacing w:line="360" w:lineRule="auto"/>
        <w:jc w:val="both"/>
        <w:rPr>
          <w:rFonts w:ascii="Book Antiqua" w:hAnsi="Book Antiqua"/>
        </w:rPr>
      </w:pPr>
      <w:proofErr w:type="spellStart"/>
      <w:r w:rsidRPr="00D769B1">
        <w:rPr>
          <w:rFonts w:ascii="Book Antiqua" w:eastAsia="Book Antiqua" w:hAnsi="Book Antiqua" w:cs="Book Antiqua"/>
          <w:color w:val="000000"/>
        </w:rPr>
        <w:t>Leowattan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e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al</w:t>
      </w:r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="00AC404F" w:rsidRPr="00D769B1">
        <w:rPr>
          <w:rFonts w:ascii="Book Antiqua" w:eastAsia="Book Antiqua" w:hAnsi="Book Antiqua" w:cs="Book Antiqua"/>
          <w:color w:val="000000"/>
        </w:rPr>
        <w:t>CHB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="00AC404F" w:rsidRPr="00D769B1">
        <w:rPr>
          <w:rFonts w:ascii="Book Antiqua" w:eastAsia="Book Antiqua" w:hAnsi="Book Antiqua" w:cs="Book Antiqua"/>
          <w:color w:val="000000"/>
        </w:rPr>
        <w:t>New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</w:t>
      </w:r>
      <w:r w:rsidR="00AC404F" w:rsidRPr="00D769B1">
        <w:rPr>
          <w:rFonts w:ascii="Book Antiqua" w:eastAsia="Book Antiqua" w:hAnsi="Book Antiqua" w:cs="Book Antiqua"/>
          <w:color w:val="000000"/>
        </w:rPr>
        <w:t>rug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</w:t>
      </w:r>
      <w:r w:rsidR="00AC404F" w:rsidRPr="00D769B1">
        <w:rPr>
          <w:rFonts w:ascii="Book Antiqua" w:eastAsia="Book Antiqua" w:hAnsi="Book Antiqua" w:cs="Book Antiqua"/>
          <w:color w:val="000000"/>
        </w:rPr>
        <w:t>arget</w:t>
      </w:r>
    </w:p>
    <w:p w14:paraId="3967A724" w14:textId="77777777" w:rsidR="00A77B3E" w:rsidRPr="00D769B1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5883DBC1" w14:textId="535FD608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Watta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Leowattana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Tawithep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Leowattana</w:t>
      </w:r>
      <w:proofErr w:type="spellEnd"/>
    </w:p>
    <w:p w14:paraId="5592667C" w14:textId="77777777" w:rsidR="00A77B3E" w:rsidRPr="00D769B1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6C72880C" w14:textId="0B84A1A9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b/>
          <w:bCs/>
          <w:color w:val="000000"/>
        </w:rPr>
        <w:t>Wattana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b/>
          <w:bCs/>
          <w:color w:val="000000"/>
        </w:rPr>
        <w:t>Leowattana</w:t>
      </w:r>
      <w:proofErr w:type="spellEnd"/>
      <w:r w:rsidRPr="00D769B1">
        <w:rPr>
          <w:rFonts w:ascii="Book Antiqua" w:eastAsia="Book Antiqua" w:hAnsi="Book Antiqua" w:cs="Book Antiqua"/>
          <w:b/>
          <w:bCs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inic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opic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edicin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acult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opic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edicin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hido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niversit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angkok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400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iland</w:t>
      </w:r>
    </w:p>
    <w:p w14:paraId="00DA2EDF" w14:textId="77777777" w:rsidR="00A77B3E" w:rsidRPr="00D769B1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4D44D3E3" w14:textId="5EC81DFA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proofErr w:type="spellStart"/>
      <w:r w:rsidRPr="00D769B1">
        <w:rPr>
          <w:rFonts w:ascii="Book Antiqua" w:eastAsia="Book Antiqua" w:hAnsi="Book Antiqua" w:cs="Book Antiqua"/>
          <w:b/>
          <w:bCs/>
          <w:color w:val="000000"/>
        </w:rPr>
        <w:t>Tawithep</w:t>
      </w:r>
      <w:proofErr w:type="spellEnd"/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b/>
          <w:bCs/>
          <w:color w:val="000000"/>
        </w:rPr>
        <w:t>Leowattana</w:t>
      </w:r>
      <w:proofErr w:type="spellEnd"/>
      <w:r w:rsidRPr="00D769B1">
        <w:rPr>
          <w:rFonts w:ascii="Book Antiqua" w:eastAsia="Book Antiqua" w:hAnsi="Book Antiqua" w:cs="Book Antiqua"/>
          <w:b/>
          <w:bCs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par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edicin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acult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edicin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Srinakharinwirot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niversit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angkok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110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iland</w:t>
      </w:r>
    </w:p>
    <w:p w14:paraId="6481921E" w14:textId="77777777" w:rsidR="00A77B3E" w:rsidRPr="00D769B1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59CF685B" w14:textId="21DA5264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Leowattan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ro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per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Leowattan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llec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ata.</w:t>
      </w:r>
    </w:p>
    <w:p w14:paraId="51805080" w14:textId="77777777" w:rsidR="00A77B3E" w:rsidRPr="00D769B1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429D0EAC" w14:textId="0CE4261D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Wattana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b/>
          <w:bCs/>
          <w:color w:val="000000"/>
        </w:rPr>
        <w:t>Leowattana</w:t>
      </w:r>
      <w:proofErr w:type="spellEnd"/>
      <w:r w:rsidRPr="00D769B1">
        <w:rPr>
          <w:rFonts w:ascii="Book Antiqua" w:eastAsia="Book Antiqua" w:hAnsi="Book Antiqua" w:cs="Book Antiqua"/>
          <w:b/>
          <w:bCs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MD,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MSc,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PhD,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Professor,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inic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opic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edicin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acult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opic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edicin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hido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niversit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="0033360B" w:rsidRPr="00D769B1">
        <w:rPr>
          <w:rFonts w:ascii="Book Antiqua" w:eastAsia="Book Antiqua" w:hAnsi="Book Antiqua" w:cs="Book Antiqua"/>
          <w:color w:val="000000"/>
        </w:rPr>
        <w:t>No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420/6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rajavithi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oa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rachatawee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angkok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400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iland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ttana.leo@mahidol.ac.th</w:t>
      </w:r>
    </w:p>
    <w:p w14:paraId="1E48C3F6" w14:textId="77777777" w:rsidR="00A77B3E" w:rsidRPr="00D769B1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68928849" w14:textId="64B117A6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1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21</w:t>
      </w:r>
    </w:p>
    <w:p w14:paraId="58834324" w14:textId="73373BBD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ugus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3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21</w:t>
      </w:r>
    </w:p>
    <w:p w14:paraId="3EB3A820" w14:textId="3D12712A" w:rsidR="00A77B3E" w:rsidRPr="00E87F96" w:rsidRDefault="00AC404F" w:rsidP="00D769B1">
      <w:pPr>
        <w:spacing w:line="360" w:lineRule="auto"/>
        <w:jc w:val="both"/>
        <w:rPr>
          <w:rFonts w:ascii="Book Antiqua" w:hAnsi="Book Antiqua"/>
          <w:lang w:eastAsia="zh-CN"/>
        </w:rPr>
      </w:pPr>
      <w:r w:rsidRPr="00D769B1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F94F0E" w:rsidRPr="00F94F0E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ins w:id="0" w:author="Liansheng Ma" w:date="2022-01-05T02:03:00Z">
        <w:r w:rsidR="00C858ED" w:rsidRPr="00C858ED">
          <w:rPr>
            <w:rFonts w:ascii="Book Antiqua" w:eastAsia="Book Antiqua" w:hAnsi="Book Antiqua" w:cs="Book Antiqua"/>
            <w:b/>
            <w:bCs/>
            <w:color w:val="000000"/>
          </w:rPr>
          <w:t>January 5, 2022</w:t>
        </w:r>
      </w:ins>
    </w:p>
    <w:p w14:paraId="0D45AA9F" w14:textId="12937D1B" w:rsidR="00A77B3E" w:rsidRPr="00E87F96" w:rsidRDefault="00AC404F" w:rsidP="00D769B1">
      <w:pPr>
        <w:spacing w:line="360" w:lineRule="auto"/>
        <w:jc w:val="both"/>
        <w:rPr>
          <w:rFonts w:ascii="Book Antiqua" w:hAnsi="Book Antiqua"/>
          <w:lang w:eastAsia="zh-CN"/>
        </w:rPr>
      </w:pPr>
      <w:r w:rsidRPr="00D769B1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F94F0E" w:rsidRPr="00F94F0E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</w:p>
    <w:p w14:paraId="1EF3BD1C" w14:textId="77777777" w:rsidR="00C8351F" w:rsidRDefault="00C8351F" w:rsidP="00D769B1">
      <w:pPr>
        <w:spacing w:line="360" w:lineRule="auto"/>
        <w:jc w:val="both"/>
        <w:rPr>
          <w:rFonts w:ascii="Book Antiqua" w:hAnsi="Book Antiqua" w:cs="Book Antiqua"/>
          <w:bCs/>
          <w:color w:val="000000"/>
          <w:lang w:eastAsia="zh-CN"/>
        </w:rPr>
      </w:pPr>
    </w:p>
    <w:p w14:paraId="07AA8BCE" w14:textId="77777777" w:rsidR="00C8351F" w:rsidRPr="00D769B1" w:rsidRDefault="00C8351F" w:rsidP="00D769B1">
      <w:pPr>
        <w:spacing w:line="360" w:lineRule="auto"/>
        <w:jc w:val="both"/>
        <w:rPr>
          <w:rFonts w:ascii="Book Antiqua" w:hAnsi="Book Antiqua"/>
        </w:rPr>
      </w:pPr>
    </w:p>
    <w:p w14:paraId="44AF44D1" w14:textId="77777777" w:rsidR="00A77B3E" w:rsidRPr="00D769B1" w:rsidRDefault="00A77B3E" w:rsidP="00D769B1">
      <w:pPr>
        <w:spacing w:line="360" w:lineRule="auto"/>
        <w:jc w:val="both"/>
        <w:rPr>
          <w:rFonts w:ascii="Book Antiqua" w:hAnsi="Book Antiqua"/>
        </w:rPr>
        <w:sectPr w:rsidR="00A77B3E" w:rsidRPr="00D769B1">
          <w:foot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2EFE277" w14:textId="77777777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17CFAF39" w14:textId="443E77F6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CHB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main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s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usa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g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ver-rel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rbidit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rtalit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orldwide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mpac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ear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0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ill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ople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urr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HBV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plex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ack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urab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pons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special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rfa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g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HBsAg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s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ecessita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defini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s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u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rsisten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valent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os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ircula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)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ew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rug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arge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stinc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ep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f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yc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vestigate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hic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pri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hibi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tr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ocyte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srup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ilenc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dula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ucleocapsi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sembl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erfer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anscriptio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hibi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lease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hieve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unction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u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stain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res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llow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pproac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ward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radication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view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l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xplo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p-to-d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dvanc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velop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ew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rect-ac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-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rug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opefull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bin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urr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rug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ew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velop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rect-ac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rug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arge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ffer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ep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f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ycl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ltim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radic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l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o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hieved.</w:t>
      </w:r>
    </w:p>
    <w:p w14:paraId="1581D5D5" w14:textId="77777777" w:rsidR="00A77B3E" w:rsidRPr="00D769B1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30F501BB" w14:textId="242B5046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F4573A" w:rsidRPr="00D769B1">
        <w:rPr>
          <w:rFonts w:ascii="Book Antiqua" w:eastAsia="Book Antiqua" w:hAnsi="Book Antiqua" w:cs="Book Antiqua"/>
          <w:color w:val="000000"/>
        </w:rPr>
        <w:t xml:space="preserve">Chronic hepatitis B; Hepatitis B surface antigen; Hepatitis B surface antibody; Covalently closed circular DNA; Direct acting antiviral drugs; Functional cure; Entry block; Nucleocapsid assembly modulator; </w:t>
      </w:r>
      <w:r w:rsidR="00F4573A" w:rsidRPr="00491B16">
        <w:rPr>
          <w:rFonts w:ascii="Book Antiqua" w:eastAsia="Book Antiqua" w:hAnsi="Book Antiqua" w:cs="Book Antiqua"/>
          <w:color w:val="000000"/>
        </w:rPr>
        <w:t xml:space="preserve">Interfering </w:t>
      </w:r>
      <w:r w:rsidR="00F4573A" w:rsidRPr="00D769B1">
        <w:rPr>
          <w:rFonts w:ascii="Book Antiqua" w:eastAsia="Book Antiqua" w:hAnsi="Book Antiqua" w:cs="Book Antiqua"/>
          <w:color w:val="000000"/>
        </w:rPr>
        <w:t>hepatitis B virus</w:t>
      </w:r>
      <w:r w:rsidR="00F4573A" w:rsidRPr="00491B16">
        <w:rPr>
          <w:rFonts w:ascii="Book Antiqua" w:eastAsia="Book Antiqua" w:hAnsi="Book Antiqua" w:cs="Book Antiqua"/>
          <w:color w:val="000000"/>
        </w:rPr>
        <w:t xml:space="preserve"> transcription; Inhibiting </w:t>
      </w:r>
      <w:r w:rsidR="00F4573A" w:rsidRPr="00D769B1">
        <w:rPr>
          <w:rFonts w:ascii="Book Antiqua" w:eastAsia="Book Antiqua" w:hAnsi="Book Antiqua" w:cs="Book Antiqua"/>
          <w:color w:val="000000"/>
        </w:rPr>
        <w:t>hepatitis B surface antigen</w:t>
      </w:r>
      <w:r w:rsidR="00F4573A" w:rsidRPr="00491B16">
        <w:rPr>
          <w:rFonts w:ascii="Book Antiqua" w:eastAsia="Book Antiqua" w:hAnsi="Book Antiqua" w:cs="Book Antiqua"/>
          <w:color w:val="000000"/>
        </w:rPr>
        <w:t xml:space="preserve"> release</w:t>
      </w:r>
    </w:p>
    <w:p w14:paraId="425022FF" w14:textId="77777777" w:rsidR="00A77B3E" w:rsidRPr="00D769B1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175B7618" w14:textId="4C006664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proofErr w:type="spellStart"/>
      <w:r w:rsidRPr="00D769B1">
        <w:rPr>
          <w:rFonts w:ascii="Book Antiqua" w:eastAsia="Book Antiqua" w:hAnsi="Book Antiqua" w:cs="Book Antiqua"/>
          <w:color w:val="000000"/>
        </w:rPr>
        <w:t>Leowattan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Leowattan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="0033360B" w:rsidRPr="00D769B1">
        <w:rPr>
          <w:rFonts w:ascii="Book Antiqua" w:eastAsia="Book Antiqua" w:hAnsi="Book Antiqua" w:cs="Book Antiqua"/>
          <w:color w:val="000000"/>
        </w:rPr>
        <w:t>h</w:t>
      </w:r>
      <w:r w:rsidRPr="00D769B1">
        <w:rPr>
          <w:rFonts w:ascii="Book Antiqua" w:eastAsia="Book Antiqua" w:hAnsi="Book Antiqua" w:cs="Book Antiqua"/>
          <w:color w:val="000000"/>
        </w:rPr>
        <w:t>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ew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="0033360B" w:rsidRPr="00D769B1">
        <w:rPr>
          <w:rFonts w:ascii="Book Antiqua" w:eastAsia="Book Antiqua" w:hAnsi="Book Antiqua" w:cs="Book Antiqua"/>
          <w:color w:val="000000"/>
        </w:rPr>
        <w:t>p</w:t>
      </w:r>
      <w:r w:rsidRPr="00D769B1">
        <w:rPr>
          <w:rFonts w:ascii="Book Antiqua" w:eastAsia="Book Antiqua" w:hAnsi="Book Antiqua" w:cs="Book Antiqua"/>
          <w:color w:val="000000"/>
        </w:rPr>
        <w:t>otenti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="0033360B" w:rsidRPr="00D769B1">
        <w:rPr>
          <w:rFonts w:ascii="Book Antiqua" w:eastAsia="Book Antiqua" w:hAnsi="Book Antiqua" w:cs="Book Antiqua"/>
          <w:color w:val="000000"/>
        </w:rPr>
        <w:t>t</w:t>
      </w:r>
      <w:r w:rsidRPr="00D769B1">
        <w:rPr>
          <w:rFonts w:ascii="Book Antiqua" w:eastAsia="Book Antiqua" w:hAnsi="Book Antiqua" w:cs="Book Antiqua"/>
          <w:color w:val="000000"/>
        </w:rPr>
        <w:t>herapeut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="0033360B" w:rsidRPr="00D769B1">
        <w:rPr>
          <w:rFonts w:ascii="Book Antiqua" w:eastAsia="Book Antiqua" w:hAnsi="Book Antiqua" w:cs="Book Antiqua"/>
          <w:color w:val="000000"/>
        </w:rPr>
        <w:t>d</w:t>
      </w:r>
      <w:r w:rsidRPr="00D769B1">
        <w:rPr>
          <w:rFonts w:ascii="Book Antiqua" w:eastAsia="Book Antiqua" w:hAnsi="Book Antiqua" w:cs="Book Antiqua"/>
          <w:color w:val="000000"/>
        </w:rPr>
        <w:t>rug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="0033360B" w:rsidRPr="00D769B1">
        <w:rPr>
          <w:rFonts w:ascii="Book Antiqua" w:eastAsia="Book Antiqua" w:hAnsi="Book Antiqua" w:cs="Book Antiqua"/>
          <w:color w:val="000000"/>
        </w:rPr>
        <w:t>t</w:t>
      </w:r>
      <w:r w:rsidRPr="00D769B1">
        <w:rPr>
          <w:rFonts w:ascii="Book Antiqua" w:eastAsia="Book Antiqua" w:hAnsi="Book Antiqua" w:cs="Book Antiqua"/>
          <w:color w:val="000000"/>
        </w:rPr>
        <w:t>arget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J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Virol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2</w:t>
      </w:r>
      <w:r w:rsidR="00C437B5">
        <w:rPr>
          <w:rFonts w:ascii="Book Antiqua" w:hAnsi="Book Antiqua" w:cs="Book Antiqua" w:hint="eastAsia"/>
          <w:color w:val="000000"/>
          <w:lang w:eastAsia="zh-CN"/>
        </w:rPr>
        <w:t>2</w:t>
      </w:r>
      <w:r w:rsidRPr="00D769B1">
        <w:rPr>
          <w:rFonts w:ascii="Book Antiqua" w:eastAsia="Book Antiqua" w:hAnsi="Book Antiqua" w:cs="Book Antiqua"/>
          <w:color w:val="000000"/>
        </w:rPr>
        <w:t>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ess</w:t>
      </w:r>
    </w:p>
    <w:p w14:paraId="2ACE27F3" w14:textId="77777777" w:rsidR="00A77B3E" w:rsidRPr="00D769B1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2FE82F6A" w14:textId="31FFB08A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urr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nucleos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(t)id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alog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us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ng-ter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ppress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="0033360B"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="0033360B"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="0033360B"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="0033360B" w:rsidRPr="00D769B1">
        <w:rPr>
          <w:rFonts w:ascii="Book Antiqua" w:eastAsia="Book Antiqua" w:hAnsi="Book Antiqua" w:cs="Book Antiqua"/>
          <w:color w:val="000000"/>
        </w:rPr>
        <w:t>(HBV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vel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ignificant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mprov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ocellula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jur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xtrahepat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plication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oweve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isk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hAnsi="Book Antiqua"/>
          <w:lang w:eastAsia="zh-CN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ocellula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rcinom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main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creased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ew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rec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rug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arge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lastRenderedPageBreak/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f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ycl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clud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tr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locker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semb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dulator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valent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os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ircula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sruptor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rfa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g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lea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hibitor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oul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a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rfa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g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unction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ure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reove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bin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rug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mmune-modulat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ul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han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limin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vid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fini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ure.</w:t>
      </w:r>
    </w:p>
    <w:p w14:paraId="796FB87E" w14:textId="77777777" w:rsidR="00A77B3E" w:rsidRPr="00D769B1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523B9B55" w14:textId="4E006FF6" w:rsidR="00D769B1" w:rsidRPr="00D769B1" w:rsidRDefault="00D769B1" w:rsidP="00D769B1">
      <w:pPr>
        <w:spacing w:line="360" w:lineRule="auto"/>
        <w:jc w:val="both"/>
        <w:rPr>
          <w:rFonts w:ascii="Book Antiqua" w:hAnsi="Book Antiqua" w:cs="Book Antiqua"/>
          <w:b/>
          <w:caps/>
          <w:color w:val="000000"/>
          <w:u w:val="single"/>
          <w:lang w:eastAsia="zh-CN"/>
        </w:rPr>
      </w:pPr>
    </w:p>
    <w:p w14:paraId="01D40950" w14:textId="77777777" w:rsidR="00D769B1" w:rsidRPr="00D769B1" w:rsidRDefault="00D769B1" w:rsidP="00D769B1">
      <w:pPr>
        <w:spacing w:line="360" w:lineRule="auto"/>
        <w:jc w:val="both"/>
        <w:rPr>
          <w:rFonts w:ascii="Book Antiqua" w:hAnsi="Book Antiqua" w:cs="Book Antiqua"/>
          <w:b/>
          <w:caps/>
          <w:color w:val="000000"/>
          <w:u w:val="single"/>
          <w:lang w:eastAsia="zh-CN"/>
        </w:rPr>
      </w:pPr>
    </w:p>
    <w:p w14:paraId="3E75E67A" w14:textId="4C17BACD" w:rsidR="00D769B1" w:rsidRPr="00D769B1" w:rsidRDefault="00D769B1" w:rsidP="00D769B1">
      <w:pPr>
        <w:spacing w:line="360" w:lineRule="auto"/>
        <w:jc w:val="both"/>
        <w:rPr>
          <w:rFonts w:ascii="Book Antiqua" w:hAnsi="Book Antiqua" w:cs="Book Antiqua"/>
          <w:b/>
          <w:caps/>
          <w:color w:val="000000"/>
          <w:u w:val="single"/>
          <w:lang w:eastAsia="zh-CN"/>
        </w:rPr>
      </w:pPr>
      <w:r w:rsidRPr="00D769B1">
        <w:rPr>
          <w:rFonts w:ascii="Book Antiqua" w:hAnsi="Book Antiqua" w:cs="Book Antiqua"/>
          <w:b/>
          <w:caps/>
          <w:color w:val="000000"/>
          <w:u w:val="single"/>
          <w:lang w:eastAsia="zh-CN"/>
        </w:rPr>
        <w:br w:type="page"/>
      </w:r>
    </w:p>
    <w:p w14:paraId="4E05A273" w14:textId="0B518A84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4935E62D" w14:textId="1FCF6105" w:rsidR="00A77B3E" w:rsidRPr="00D769B1" w:rsidRDefault="00AC404F" w:rsidP="00D769B1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CHB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ignifica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ubl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al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ble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us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bstanti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rbidit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rtality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ffec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57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ill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op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orldwid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irst-ev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lob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or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ublish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7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dic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5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88700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rson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ro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irrhos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ocellula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rcinom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HCC</w:t>
      </w:r>
      <w:proofErr w:type="gramStart"/>
      <w:r w:rsidRPr="00D769B1">
        <w:rPr>
          <w:rFonts w:ascii="Book Antiqua" w:eastAsia="Book Antiqua" w:hAnsi="Book Antiqua" w:cs="Book Antiqua"/>
          <w:color w:val="000000"/>
        </w:rPr>
        <w:t>)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1,2]</w:t>
      </w:r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umula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ciden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ildr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5-years-ol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el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ro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4.7%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e</w:t>
      </w:r>
      <w:r w:rsidR="0033360B" w:rsidRPr="00D769B1">
        <w:rPr>
          <w:rFonts w:ascii="Book Antiqua" w:eastAsia="Book Antiqua" w:hAnsi="Book Antiqua" w:cs="Book Antiqua"/>
          <w:color w:val="000000"/>
        </w:rPr>
        <w:t>-</w:t>
      </w:r>
      <w:r w:rsidRPr="00D769B1">
        <w:rPr>
          <w:rFonts w:ascii="Book Antiqua" w:eastAsia="Book Antiqua" w:hAnsi="Book Antiqua" w:cs="Book Antiqua"/>
          <w:color w:val="000000"/>
        </w:rPr>
        <w:t>vacci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r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.3%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5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du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ciden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ttributab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gre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mmuniz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verage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thoug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ec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accin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otenti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rug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rtalit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il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creas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v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as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ear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</w:p>
    <w:p w14:paraId="33CC225E" w14:textId="2F6EE93E" w:rsidR="00A77B3E" w:rsidRPr="00D769B1" w:rsidRDefault="00AC404F" w:rsidP="00491B16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D769B1">
        <w:rPr>
          <w:rFonts w:ascii="Book Antiqua" w:eastAsia="Book Antiqua" w:hAnsi="Book Antiqua" w:cs="Book Antiqua"/>
          <w:color w:val="000000"/>
        </w:rPr>
        <w:t>Anti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rug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c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ylated-interfer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Peg-INF)-α-2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-INF-α-2b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-INF-α-1b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ucleosid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ucleotid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alog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NAs)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s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rong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ppre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lic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low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gress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irrhos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CC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mit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urr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w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rologic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pons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cau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valent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os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ircula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rsis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ocy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color w:val="000000"/>
        </w:rPr>
        <w:t>nucleus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3,4]</w:t>
      </w:r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rfa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g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HBsAg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ncomm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urr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apie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us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jorit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e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defini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apy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F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duc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igh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s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u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s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nno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ler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dver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v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us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t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</w:p>
    <w:p w14:paraId="394F37B5" w14:textId="29F65189" w:rsidR="00A77B3E" w:rsidRPr="00D769B1" w:rsidRDefault="00AC404F" w:rsidP="00491B16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bin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-IF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ynergiz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ec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ab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hie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color w:val="000000"/>
        </w:rPr>
        <w:t>loss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5,6]</w:t>
      </w:r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oweve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c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andomiz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trolle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pen-labe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i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o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ppor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dvantag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bin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-IF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color w:val="000000"/>
        </w:rPr>
        <w:t>patients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7]</w:t>
      </w:r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reove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s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e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requ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inic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aborator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nitoring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umero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inic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ial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rug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errup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f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yc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ocyt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ducted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ove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g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clud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rect-ac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rug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arge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ffer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ep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f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yc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direc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rug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dula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os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mmu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pon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radic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color w:val="000000"/>
        </w:rPr>
        <w:t>HBV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8,9]</w:t>
      </w:r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</w:p>
    <w:p w14:paraId="2F18E024" w14:textId="54CA2C06" w:rsidR="00A77B3E" w:rsidRPr="00D769B1" w:rsidRDefault="00AC404F" w:rsidP="00491B16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Th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view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l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ddre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ew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vestig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apeut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rug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ul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inic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ial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i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ure</w:t>
      </w:r>
      <w:r w:rsidR="008479FE" w:rsidRPr="00D769B1">
        <w:rPr>
          <w:rFonts w:ascii="Book Antiqua" w:hAnsi="Book Antiqua"/>
        </w:rPr>
        <w:t xml:space="preserve"> </w:t>
      </w:r>
      <w:r w:rsidRPr="00D769B1">
        <w:rPr>
          <w:rFonts w:ascii="Book Antiqua" w:hAnsi="Book Antiqua"/>
        </w:rPr>
        <w:t>HBV.</w:t>
      </w:r>
      <w:r w:rsidR="008479FE" w:rsidRPr="00D769B1">
        <w:rPr>
          <w:rFonts w:ascii="Book Antiqua" w:hAnsi="Book Antiqua"/>
        </w:rPr>
        <w:t xml:space="preserve"> </w:t>
      </w:r>
    </w:p>
    <w:p w14:paraId="685B8032" w14:textId="77777777" w:rsidR="00A77B3E" w:rsidRPr="00D769B1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1951E412" w14:textId="4C1889BE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HBV</w:t>
      </w:r>
      <w:r w:rsidR="008479FE" w:rsidRPr="00D769B1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Genome</w:t>
      </w:r>
      <w:r w:rsidR="008479FE" w:rsidRPr="00D769B1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and</w:t>
      </w:r>
      <w:r w:rsidR="008479FE" w:rsidRPr="00D769B1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Life</w:t>
      </w:r>
      <w:r w:rsidR="008479FE" w:rsidRPr="00D769B1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Cycle</w:t>
      </w:r>
    </w:p>
    <w:p w14:paraId="75A73B36" w14:textId="5623EC4D" w:rsidR="00A77B3E" w:rsidRPr="00D769B1" w:rsidRDefault="00AC404F" w:rsidP="00D769B1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mal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Hepadnaviridae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ami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hic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ocyte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licate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rsis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ucleu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rticl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clud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enom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ucleocapsi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velop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tein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enom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rtial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uble-strand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pproximate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20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a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ir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lax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ircula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rcDNA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enome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in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-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r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nger-str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hic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plem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e-genom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pgRNA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)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l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+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r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horter-str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in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-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r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u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verlapp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p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ad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ram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ORFs)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sis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PreC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/C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PreS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/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X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PreC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/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cod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g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g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c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)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cod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olymerase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PreS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/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cod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arg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L)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idd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M)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mal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S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velop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tein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X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cod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X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te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x</w:t>
      </w:r>
      <w:proofErr w:type="spellEnd"/>
      <w:proofErr w:type="gramStart"/>
      <w:r w:rsidRPr="00D769B1">
        <w:rPr>
          <w:rFonts w:ascii="Book Antiqua" w:eastAsia="Book Antiqua" w:hAnsi="Book Antiqua" w:cs="Book Antiqua"/>
          <w:color w:val="000000"/>
        </w:rPr>
        <w:t>)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10]</w:t>
      </w:r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</w:p>
    <w:p w14:paraId="2B977B0F" w14:textId="02DA3977" w:rsidR="00A77B3E" w:rsidRPr="00D769B1" w:rsidRDefault="00AC404F" w:rsidP="00491B16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arg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velop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te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tain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ceptor-bind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ma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volv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tr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ytoplas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ceptor-medi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docytosi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ce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volv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bookmarkStart w:id="1" w:name="_Hlk90400864"/>
      <w:r w:rsidRPr="00D769B1">
        <w:rPr>
          <w:rFonts w:ascii="Book Antiqua" w:eastAsia="Book Antiqua" w:hAnsi="Book Antiqua" w:cs="Book Antiqua"/>
          <w:color w:val="000000"/>
        </w:rPr>
        <w:t>sodiu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aurochol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-transpor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olypeptid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NTCP</w:t>
      </w:r>
      <w:bookmarkEnd w:id="1"/>
      <w:r w:rsidRPr="00D769B1">
        <w:rPr>
          <w:rFonts w:ascii="Book Antiqua" w:eastAsia="Book Antiqua" w:hAnsi="Book Antiqua" w:cs="Book Antiqua"/>
          <w:color w:val="000000"/>
        </w:rPr>
        <w:t>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cept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ocy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embrane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ft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ttachment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w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hway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el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tr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clud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docytos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us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velop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lasm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color w:val="000000"/>
        </w:rPr>
        <w:t>membrane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11]</w:t>
      </w:r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dividu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rcDNAs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difi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ccDNAs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ckag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mat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isto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on-histo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color w:val="000000"/>
        </w:rPr>
        <w:t>proteins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12]</w:t>
      </w:r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ccDNAs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ponsib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rsisten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ucle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ell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ccDNAs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s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e-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R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th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b-genom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RN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d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tein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</w:p>
    <w:p w14:paraId="6D58AC6A" w14:textId="0F9FACFF" w:rsidR="00A77B3E" w:rsidRPr="00D769B1" w:rsidRDefault="00AC404F" w:rsidP="00491B16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D769B1">
        <w:rPr>
          <w:rFonts w:ascii="Book Antiqua" w:eastAsia="Book Antiqua" w:hAnsi="Book Antiqua" w:cs="Book Antiqua"/>
          <w:color w:val="000000"/>
        </w:rPr>
        <w:t>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te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ansl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ro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e-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R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anscript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hic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ng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ad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ram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tei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inal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cre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loodstrea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immunoactive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iomark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color w:val="000000"/>
        </w:rPr>
        <w:t>infection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13]</w:t>
      </w:r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lic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yc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comita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lea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comple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b-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rticl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rticle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s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bunda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xpor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b-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rticl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rticul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m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velop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m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c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tein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g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HBsAg)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imar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immunoactive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iomark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jun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</w:p>
    <w:p w14:paraId="7DDB40A9" w14:textId="7741DE27" w:rsidR="00A77B3E" w:rsidRPr="00D769B1" w:rsidRDefault="00AC404F" w:rsidP="00491B16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lastRenderedPageBreak/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capsul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RN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now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c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hic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tec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ru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v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h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nnot.</w:t>
      </w:r>
    </w:p>
    <w:p w14:paraId="5F4C91CC" w14:textId="77777777" w:rsidR="00A77B3E" w:rsidRPr="00D769B1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1782296F" w14:textId="2B0F6C59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Current</w:t>
      </w:r>
      <w:r w:rsidR="008479FE" w:rsidRPr="00D769B1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Antiviral</w:t>
      </w:r>
      <w:r w:rsidR="008479FE" w:rsidRPr="00D769B1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Drugs</w:t>
      </w:r>
      <w:r w:rsidR="008479FE" w:rsidRPr="00D769B1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Against</w:t>
      </w:r>
      <w:r w:rsidR="008479FE" w:rsidRPr="00D769B1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HBV</w:t>
      </w:r>
    </w:p>
    <w:p w14:paraId="777C577F" w14:textId="2256FCAB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Currentl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w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ffer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apeut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rategi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pprov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clud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FN-α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-IFN-α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rect-ac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viral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pris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clud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ucleosid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alog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amivudi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LAM)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elbivudi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LdT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tecavi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ETV)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defovi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dipivoxil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ADV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enofovi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soproxi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umar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TDF)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14,15]</w:t>
      </w:r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</w:p>
    <w:p w14:paraId="78358A9C" w14:textId="77777777" w:rsidR="00A77B3E" w:rsidRPr="00D769B1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39137D08" w14:textId="77777777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b/>
          <w:bCs/>
          <w:i/>
          <w:iCs/>
          <w:color w:val="000000"/>
        </w:rPr>
        <w:t>IFNs</w:t>
      </w:r>
    </w:p>
    <w:p w14:paraId="3BB06736" w14:textId="548D19B0" w:rsidR="00A77B3E" w:rsidRPr="00D769B1" w:rsidRDefault="00AC404F" w:rsidP="00D769B1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D769B1">
        <w:rPr>
          <w:rFonts w:ascii="Book Antiqua" w:eastAsia="Book Antiqua" w:hAnsi="Book Antiqua" w:cs="Book Antiqua"/>
          <w:color w:val="000000"/>
        </w:rPr>
        <w:t>IFN-α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ppress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ynthes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imula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zym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ductio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hic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ul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earan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ocyte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abl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por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hie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stain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olog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pon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SVR)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ve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udi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monstr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FN-α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xhibi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V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p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7%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e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3%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8%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oweve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th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actor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luenc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VR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llow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FN-α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pris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w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ru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vel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ar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-naï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atu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enotype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e-co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ut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tectio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it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-infe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um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mmunodeficienc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common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now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IV)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16]</w:t>
      </w:r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u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mi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icac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w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VR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requ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jection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FN-α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lac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ng-ac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-IFN-α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</w:p>
    <w:p w14:paraId="79744B25" w14:textId="5A58DC2B" w:rsidR="00A77B3E" w:rsidRPr="00D769B1" w:rsidRDefault="00AC404F" w:rsidP="00491B16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Peg-IFN-α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ul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lo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ec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lf-lif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FN-α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du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unction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vel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crea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icac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w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id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color w:val="000000"/>
        </w:rPr>
        <w:t>effects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17]</w:t>
      </w:r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oweve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andomiz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inic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ial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gges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-IFN-</w:t>
      </w:r>
      <w:r w:rsidR="00684A50" w:rsidRPr="00D769B1">
        <w:rPr>
          <w:rFonts w:ascii="Book Antiqua" w:eastAsia="Book Antiqua" w:hAnsi="Book Antiqua" w:cs="Book Antiqua"/>
          <w:color w:val="000000"/>
        </w:rPr>
        <w:t>α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ec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tt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h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-posi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o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h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-negative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ng-ter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-IFN-</w:t>
      </w:r>
      <w:r w:rsidR="00684A50" w:rsidRPr="00D769B1">
        <w:rPr>
          <w:rFonts w:ascii="Book Antiqua" w:eastAsia="Book Antiqua" w:hAnsi="Book Antiqua" w:cs="Book Antiqua"/>
          <w:color w:val="000000"/>
        </w:rPr>
        <w:t>α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-posi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at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ppress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%–40%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0%–35%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ormaliz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ani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minotransfera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ALT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vel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5%–50%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reove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stablish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5%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6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ft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opp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%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ear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ost-treatment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18]</w:t>
      </w:r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nfortunatel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nefi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lastRenderedPageBreak/>
        <w:t>Peg-IFN-</w:t>
      </w:r>
      <w:r w:rsidR="00684A50" w:rsidRPr="00D769B1">
        <w:rPr>
          <w:rFonts w:ascii="Book Antiqua" w:eastAsia="Book Antiqua" w:hAnsi="Book Antiqua" w:cs="Book Antiqua"/>
          <w:color w:val="000000"/>
        </w:rPr>
        <w:t>α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ar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eographic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stribution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enotyp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ul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o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ec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color w:val="000000"/>
        </w:rPr>
        <w:t>patients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19,20</w:t>
      </w:r>
      <w:r w:rsidR="00684A50" w:rsidRPr="00D769B1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22]</w:t>
      </w:r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</w:p>
    <w:p w14:paraId="7D73C40C" w14:textId="77777777" w:rsidR="00A77B3E" w:rsidRPr="00D769B1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5D34F911" w14:textId="70492BF7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b/>
          <w:bCs/>
          <w:i/>
          <w:iCs/>
          <w:color w:val="000000"/>
        </w:rPr>
        <w:t>Nucleosides</w:t>
      </w:r>
      <w:r w:rsidR="008479FE" w:rsidRPr="00D769B1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i/>
          <w:iCs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i/>
          <w:iCs/>
          <w:color w:val="000000"/>
        </w:rPr>
        <w:t>NAs</w:t>
      </w:r>
    </w:p>
    <w:p w14:paraId="5443F2FE" w14:textId="4C8E6720" w:rsidR="00A77B3E" w:rsidRPr="00D769B1" w:rsidRDefault="00AC404F" w:rsidP="00D769B1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mal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lecu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rug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rect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hibi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olymera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ver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anscripta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tivit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ul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duc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color w:val="000000"/>
        </w:rPr>
        <w:t>production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23]</w:t>
      </w:r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reove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s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pe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atu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ucleotid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bstrat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longa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ai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errup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color w:val="000000"/>
        </w:rPr>
        <w:t>synthesis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ix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pprov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A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DV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TV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LdT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DF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enofovi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afenamid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TAF)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ng-ter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du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oo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ocyt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hibi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ucleocapsi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cycling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oweve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nno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ev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iti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m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ew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ed</w:t>
      </w:r>
      <w:r w:rsidR="008479FE" w:rsidRPr="00D769B1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color w:val="000000"/>
        </w:rPr>
        <w:t>hepatocytes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</w:p>
    <w:p w14:paraId="4DCDD0BD" w14:textId="2B721CD5" w:rsidR="00A77B3E" w:rsidRPr="00D769B1" w:rsidRDefault="00AC404F" w:rsidP="00491B16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irs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eneration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A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DV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LdT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pprov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ni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at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o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ru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dministr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99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A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hic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pe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ytosi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ynthes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h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e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A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hiev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52%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ologic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ponse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oweve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ft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ear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pproximate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70%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velop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A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color w:val="000000"/>
        </w:rPr>
        <w:t>resistance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26,27]</w:t>
      </w:r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DV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hosphon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ycl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denosi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nophosphat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pprov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02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03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rcell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28]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or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ft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4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D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-posi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53%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istolog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mprovement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1%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ndetectab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ru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vel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2%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roconversion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urthermor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adziyannis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29]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monstr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ft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4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D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-nega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64%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istolog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mprove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51%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ndetectab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ru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vel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oweve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ng-ter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D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s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ul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ig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ru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istan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ear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0%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ft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ear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color w:val="000000"/>
        </w:rPr>
        <w:t>treatment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30]</w:t>
      </w:r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LdT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nmodifi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β-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antiom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ymidin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pprov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07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31]</w:t>
      </w:r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09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Liaw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32]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or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LdT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peri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A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u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at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apeut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pon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-posi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-nega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LdT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par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A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e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63%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v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48%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lastRenderedPageBreak/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78%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v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66%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oweve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ng-ter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LdT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ear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5%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ru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istan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ft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ear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color w:val="000000"/>
        </w:rPr>
        <w:t>therapy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33]</w:t>
      </w:r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</w:p>
    <w:p w14:paraId="6BCDD406" w14:textId="4692EA18" w:rsidR="00A77B3E" w:rsidRPr="00D769B1" w:rsidRDefault="00AC404F" w:rsidP="00491B16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ETV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DF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A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cond-gener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ig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enet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arri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istance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s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irst-li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rug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05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TV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uanosi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lec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tivit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gains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aunched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ec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centr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EC</w:t>
      </w:r>
      <w:r w:rsidRPr="00D769B1">
        <w:rPr>
          <w:rFonts w:ascii="Book Antiqua" w:eastAsia="Book Antiqua" w:hAnsi="Book Antiqua" w:cs="Book Antiqua"/>
          <w:color w:val="000000"/>
          <w:vertAlign w:val="subscript"/>
        </w:rPr>
        <w:t>50</w:t>
      </w:r>
      <w:r w:rsidRPr="00D769B1">
        <w:rPr>
          <w:rFonts w:ascii="Book Antiqua" w:eastAsia="Book Antiqua" w:hAnsi="Book Antiqua" w:cs="Book Antiqua"/>
          <w:color w:val="000000"/>
        </w:rPr>
        <w:t>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T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nM.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C</w:t>
      </w:r>
      <w:r w:rsidRPr="00D769B1">
        <w:rPr>
          <w:rFonts w:ascii="Book Antiqua" w:eastAsia="Book Antiqua" w:hAnsi="Book Antiqua" w:cs="Book Antiqua"/>
          <w:color w:val="000000"/>
          <w:vertAlign w:val="subscript"/>
        </w:rPr>
        <w:t>5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0-fol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ot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D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A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color w:val="000000"/>
        </w:rPr>
        <w:t>suppression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34]</w:t>
      </w:r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6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Ahn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35]</w:t>
      </w:r>
      <w:r w:rsidR="008479FE" w:rsidRPr="00D769B1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or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T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how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urab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creas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ppress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84.6%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-posi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96.2%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-nega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v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ear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oweve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umula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babilit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ea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5.2%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-posi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4.6%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-nega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DF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ycl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tivit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gains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troviruse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pprov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08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ut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color w:val="000000"/>
        </w:rPr>
        <w:t>colleagues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36]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or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437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main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ud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ea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7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mo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54.5%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1.8%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hiev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-posi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u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n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0.3%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-nega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hiev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s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thoug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D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istan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lative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w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soci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se-depend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n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xicit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duc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ancon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color w:val="000000"/>
        </w:rPr>
        <w:t>syndrome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37,38]</w:t>
      </w:r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centl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A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pprov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terna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D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cau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us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ew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id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ec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itab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isk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n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color w:val="000000"/>
        </w:rPr>
        <w:t>dysfunction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39]</w:t>
      </w:r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reove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A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monstr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ec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D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tinu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mprov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n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o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color w:val="000000"/>
        </w:rPr>
        <w:t>safety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40]</w:t>
      </w:r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</w:p>
    <w:p w14:paraId="524BE390" w14:textId="77777777" w:rsidR="00A77B3E" w:rsidRPr="00D769B1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4465EF0B" w14:textId="7BCEA3AA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b/>
          <w:bCs/>
          <w:i/>
          <w:iCs/>
          <w:color w:val="000000"/>
        </w:rPr>
        <w:t>Combination</w:t>
      </w:r>
      <w:r w:rsidR="008479FE" w:rsidRPr="00D769B1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i/>
          <w:iCs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i/>
          <w:iCs/>
          <w:color w:val="000000"/>
        </w:rPr>
        <w:t>NA</w:t>
      </w:r>
      <w:r w:rsidR="008479FE" w:rsidRPr="00D769B1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i/>
          <w:iCs/>
          <w:color w:val="000000"/>
        </w:rPr>
        <w:t>plus</w:t>
      </w:r>
      <w:r w:rsidR="008479FE" w:rsidRPr="00D769B1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i/>
          <w:iCs/>
          <w:color w:val="000000"/>
        </w:rPr>
        <w:t>Peg-IFN-a</w:t>
      </w:r>
    </w:p>
    <w:p w14:paraId="159049C6" w14:textId="734F8136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Althoug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urr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notherap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-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rug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ppre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licatio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ev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gress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irrhosi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crea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at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-rel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C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s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ng-ter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-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notherap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are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hiev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igh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s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nc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complis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o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unction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u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bin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-IFN-α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valuated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as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w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ass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-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rug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ffer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echanism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tion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u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i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bin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oul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ul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ynergist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-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ect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ve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udi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lastRenderedPageBreak/>
        <w:t>demonstr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bin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-IFN-</w:t>
      </w:r>
      <w:r w:rsidR="00684A50" w:rsidRPr="00D769B1">
        <w:rPr>
          <w:rFonts w:ascii="Book Antiqua" w:eastAsia="Book Antiqua" w:hAnsi="Book Antiqua" w:cs="Book Antiqua"/>
          <w:color w:val="000000"/>
        </w:rPr>
        <w:t>α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bstantial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han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at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s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u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nefi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in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mi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mal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por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pe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enotyp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eographic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color w:val="000000"/>
        </w:rPr>
        <w:t>distributions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41</w:t>
      </w:r>
      <w:r w:rsidR="00684A50" w:rsidRPr="00D769B1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44]</w:t>
      </w:r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reove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-IFN-</w:t>
      </w:r>
      <w:r w:rsidR="00684A50" w:rsidRPr="00D769B1">
        <w:rPr>
          <w:rFonts w:ascii="Book Antiqua" w:eastAsia="Book Antiqua" w:hAnsi="Book Antiqua" w:cs="Book Antiqua"/>
          <w:color w:val="000000"/>
        </w:rPr>
        <w:t>α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rec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mpac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anscrip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u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er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ig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isk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activ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mergen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wnstrea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sea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ymptom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ft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opp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efor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ew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apeut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rug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arge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ffer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f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yc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ep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dul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os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mmu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yste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eeded.</w:t>
      </w:r>
    </w:p>
    <w:p w14:paraId="5B6ADD10" w14:textId="77777777" w:rsidR="00A77B3E" w:rsidRPr="00D769B1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2DAF8821" w14:textId="612182D0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New</w:t>
      </w:r>
      <w:r w:rsidR="008479FE" w:rsidRPr="00D769B1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Drugs</w:t>
      </w:r>
      <w:r w:rsidR="008479FE" w:rsidRPr="00D769B1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Targeting</w:t>
      </w:r>
      <w:r w:rsidR="008479FE" w:rsidRPr="00D769B1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HBV</w:t>
      </w:r>
      <w:r w:rsidR="008479FE" w:rsidRPr="00D769B1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Life</w:t>
      </w:r>
      <w:r w:rsidR="008479FE" w:rsidRPr="00D769B1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Cycle</w:t>
      </w:r>
    </w:p>
    <w:p w14:paraId="4206213F" w14:textId="0ECD66FE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b/>
          <w:bCs/>
          <w:i/>
          <w:iCs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i/>
          <w:iCs/>
          <w:color w:val="000000"/>
        </w:rPr>
        <w:t>entry</w:t>
      </w:r>
      <w:r w:rsidR="008479FE" w:rsidRPr="00D769B1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i/>
          <w:iCs/>
          <w:color w:val="000000"/>
        </w:rPr>
        <w:t>inhibitors</w:t>
      </w:r>
    </w:p>
    <w:p w14:paraId="5F769D3F" w14:textId="07DE8328" w:rsidR="00684A50" w:rsidRPr="00D769B1" w:rsidRDefault="00AC404F" w:rsidP="00D769B1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proofErr w:type="spellStart"/>
      <w:r w:rsidRPr="00D769B1">
        <w:rPr>
          <w:rFonts w:ascii="Book Antiqua" w:eastAsia="Book Antiqua" w:hAnsi="Book Antiqua" w:cs="Book Antiqua"/>
          <w:b/>
          <w:bCs/>
          <w:color w:val="000000"/>
        </w:rPr>
        <w:t>Bulevirtide</w:t>
      </w:r>
      <w:proofErr w:type="spellEnd"/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(</w:t>
      </w:r>
      <w:proofErr w:type="spellStart"/>
      <w:r w:rsidRPr="00D769B1">
        <w:rPr>
          <w:rFonts w:ascii="Book Antiqua" w:eastAsia="Book Antiqua" w:hAnsi="Book Antiqua" w:cs="Book Antiqua"/>
          <w:b/>
          <w:bCs/>
          <w:color w:val="000000"/>
        </w:rPr>
        <w:t>Myrcludex</w:t>
      </w:r>
      <w:proofErr w:type="spellEnd"/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B)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TCP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monstr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ap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unction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cept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tr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color w:val="000000"/>
        </w:rPr>
        <w:t>hepatocytes</w:t>
      </w:r>
      <w:r w:rsidRPr="00D769B1">
        <w:rPr>
          <w:rFonts w:ascii="Book Antiqua" w:eastAsia="Book Antiqua" w:hAnsi="Book Antiqua" w:cs="Book Antiqua"/>
          <w:caps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aps/>
          <w:color w:val="000000"/>
          <w:vertAlign w:val="superscript"/>
        </w:rPr>
        <w:t>11]</w:t>
      </w:r>
      <w:r w:rsidRPr="00D769B1">
        <w:rPr>
          <w:rFonts w:ascii="Book Antiqua" w:eastAsia="Book Antiqua" w:hAnsi="Book Antiqua" w:cs="Book Antiqua"/>
          <w:caps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ap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efor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ew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rug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arge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tr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ceptors</w:t>
      </w:r>
      <w:r w:rsidR="008479FE" w:rsidRPr="00D769B1">
        <w:rPr>
          <w:rFonts w:ascii="Book Antiqua" w:eastAsia="Book Antiqua" w:hAnsi="Book Antiqua" w:cs="Book Antiqua"/>
          <w:cap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pos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otenti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g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even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ninfec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ocyte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Bulevirtide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Myrcludex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ynthet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popeptid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47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min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id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btain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ro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eS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main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h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bulevirtide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ind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TCP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l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ective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ev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prea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mo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rahepat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ell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ind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mplific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rahepat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oo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color w:val="000000"/>
        </w:rPr>
        <w:t>hepatocytes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45,46]</w:t>
      </w:r>
      <w:r w:rsidRPr="00D769B1">
        <w:rPr>
          <w:rFonts w:ascii="Book Antiqua" w:eastAsia="Book Antiqua" w:hAnsi="Book Antiqua" w:cs="Book Antiqua"/>
          <w:color w:val="000000"/>
        </w:rPr>
        <w:t>.</w:t>
      </w:r>
    </w:p>
    <w:p w14:paraId="3BEC2D71" w14:textId="33BADED1" w:rsidR="00A77B3E" w:rsidRPr="00D769B1" w:rsidRDefault="00AC404F" w:rsidP="00491B16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6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lank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47]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duc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spectiv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pen-labe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irst-in-huma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ha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inic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i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6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alth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olunteer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u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bulevirtide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el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lerate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rio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id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ec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mmunoge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ec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p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ighes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ravenously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reove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harmacokinet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de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how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bo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bulevirtide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bcutaneo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je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ul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ac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arge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atur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v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80%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as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urthermor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lank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48]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duc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ud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vestig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ec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bulevirtide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lasm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i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i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spositio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D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harmacokinetic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rpetrat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aracteristic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ytochrom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CYP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45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alth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olunteer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olunteer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ceiv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0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D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al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bcutaneo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bulevirtide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u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bulevirtide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creas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t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lasm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i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i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9.2-fol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ou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ign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olestasi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-administr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D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bulevirtide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veal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leva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ang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D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harmacokinetic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</w:p>
    <w:p w14:paraId="6E982C74" w14:textId="0F2D533C" w:rsidR="00A77B3E" w:rsidRPr="00D769B1" w:rsidRDefault="00AC404F" w:rsidP="00491B16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lastRenderedPageBreak/>
        <w:t>Recentl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Wedemeyer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49]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duc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ha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inic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i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6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/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HDV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-infection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andomiz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:1:1: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llow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u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roups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-IFN-</w:t>
      </w:r>
      <w:r w:rsidR="00684A50" w:rsidRPr="00D769B1">
        <w:rPr>
          <w:rFonts w:ascii="Book Antiqua" w:eastAsia="Book Antiqua" w:hAnsi="Book Antiqua" w:cs="Book Antiqua"/>
          <w:color w:val="000000"/>
        </w:rPr>
        <w:t>α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nce-week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qw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=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5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)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bulevirtide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n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ai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QD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bcutaneo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sc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je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+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-IFN-α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qw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=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5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)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bulevirtide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Q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sc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+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-IFN-</w:t>
      </w:r>
      <w:r w:rsidR="00684A50" w:rsidRPr="00D769B1">
        <w:rPr>
          <w:rFonts w:ascii="Book Antiqua" w:eastAsia="Book Antiqua" w:hAnsi="Book Antiqua" w:cs="Book Antiqua"/>
          <w:color w:val="000000"/>
        </w:rPr>
        <w:t>α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qw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=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5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)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bulevirtide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Q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=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5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4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k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u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vel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clin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g</w:t>
      </w:r>
      <w:r w:rsidRPr="00D769B1">
        <w:rPr>
          <w:rFonts w:ascii="Book Antiqua" w:eastAsia="Book Antiqua" w:hAnsi="Book Antiqua" w:cs="Book Antiqua"/>
          <w:color w:val="000000"/>
          <w:vertAlign w:val="subscript"/>
        </w:rPr>
        <w:t>1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6/1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40%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/1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13.33%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ro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pectively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otabl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4/1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27%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ro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ndetectab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vel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/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75%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stablish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roconversion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Bulevirtide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v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o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ha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udie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here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notherap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xtend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bin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-IFN-</w:t>
      </w:r>
      <w:r w:rsidR="00684A50" w:rsidRPr="00D769B1">
        <w:rPr>
          <w:rFonts w:ascii="Book Antiqua" w:eastAsia="Book Antiqua" w:hAnsi="Book Antiqua" w:cs="Book Antiqua"/>
          <w:color w:val="000000"/>
        </w:rPr>
        <w:t>α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l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vestig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Tab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).</w:t>
      </w:r>
    </w:p>
    <w:p w14:paraId="5EEE55A6" w14:textId="77777777" w:rsidR="00A77B3E" w:rsidRPr="00D769B1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7858B6B7" w14:textId="78D69EB1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proofErr w:type="spellStart"/>
      <w:r w:rsidRPr="00D769B1">
        <w:rPr>
          <w:rFonts w:ascii="Book Antiqua" w:eastAsia="Book Antiqua" w:hAnsi="Book Antiqua" w:cs="Book Antiqua"/>
          <w:b/>
          <w:bCs/>
          <w:i/>
          <w:iCs/>
          <w:color w:val="000000"/>
        </w:rPr>
        <w:t>cccDNA</w:t>
      </w:r>
      <w:proofErr w:type="spellEnd"/>
      <w:r w:rsidR="008479FE" w:rsidRPr="00D769B1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i/>
          <w:iCs/>
          <w:color w:val="000000"/>
        </w:rPr>
        <w:t>disruptors</w:t>
      </w:r>
    </w:p>
    <w:p w14:paraId="7E667C85" w14:textId="36A1EF1B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lay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ruci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o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f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ycl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he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empl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anscriptio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hi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pgRN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empl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lication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erac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isto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on-histo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tein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embl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ellula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mat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color w:val="000000"/>
        </w:rPr>
        <w:t>nucleus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50]</w:t>
      </w:r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srup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sider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ptim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arge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cau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rsisten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ucle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ocyt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ruci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as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h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urrent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o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ossible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lock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matio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hanc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structio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ilenc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anscriptio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urrent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nd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xploration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</w:p>
    <w:p w14:paraId="3CC3E5D7" w14:textId="77777777" w:rsidR="00A77B3E" w:rsidRPr="00D769B1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425535C2" w14:textId="3A85B7DA" w:rsidR="00A77B3E" w:rsidRPr="00D769B1" w:rsidRDefault="00AC404F" w:rsidP="00D769B1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D769B1">
        <w:rPr>
          <w:rFonts w:ascii="Book Antiqua" w:eastAsia="Book Antiqua" w:hAnsi="Book Antiqua" w:cs="Book Antiqua"/>
          <w:b/>
          <w:bCs/>
          <w:color w:val="000000"/>
        </w:rPr>
        <w:t>Gene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editing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u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F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enom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surfac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r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olymeras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X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tein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ansl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v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ssenti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tein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lication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lock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v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tein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oul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ke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ssenti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hibi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e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xpression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ve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mal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lecul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velop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quence-specif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NA-guid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gRNA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ucleas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tein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hic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lock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matio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han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structio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ilen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anscrip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hi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imula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el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color w:val="000000"/>
        </w:rPr>
        <w:t>division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51]</w:t>
      </w:r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pri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eav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quence-specif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arge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s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anscrip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tivator-lik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ect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ucleas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TALENs)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zinc-fing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ucleas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ZFNs)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uster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gular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erspac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lastRenderedPageBreak/>
        <w:t>shor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lindrom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eats-associ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CRISPR/Cas9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ystem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ul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monstr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color w:val="000000"/>
        </w:rPr>
        <w:t>efficacy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52</w:t>
      </w:r>
      <w:r w:rsidR="00684A50" w:rsidRPr="00D769B1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54]</w:t>
      </w:r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</w:p>
    <w:p w14:paraId="59FC2659" w14:textId="60C4E69A" w:rsidR="00A77B3E" w:rsidRPr="00D769B1" w:rsidRDefault="00AC404F" w:rsidP="00491B16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aps/>
          <w:color w:val="000000"/>
        </w:rPr>
      </w:pP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4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55]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monstr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RISPR/Cas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yste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ul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srup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enom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o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vivo</w:t>
      </w:r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how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-specif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RN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ignificant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creas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du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uh-7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ell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ansfec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-express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ector.</w:t>
      </w:r>
      <w:r w:rsidR="008479FE" w:rsidRPr="00D769B1">
        <w:rPr>
          <w:rFonts w:ascii="Book Antiqua" w:eastAsia="Book Antiqua" w:hAnsi="Book Antiqua" w:cs="Book Antiqua"/>
          <w:cap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s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or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RISPR/Cas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yste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ul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ea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rahepat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enome-contain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lasmi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acilit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earan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vivo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us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du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ru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vels.</w:t>
      </w:r>
      <w:r w:rsidR="008479FE" w:rsidRPr="00D769B1">
        <w:rPr>
          <w:rFonts w:ascii="Book Antiqua" w:eastAsia="Book Antiqua" w:hAnsi="Book Antiqua" w:cs="Book Antiqua"/>
          <w:cap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aps/>
          <w:color w:val="000000"/>
        </w:rPr>
        <w:t>I</w:t>
      </w:r>
      <w:r w:rsidRPr="00D769B1">
        <w:rPr>
          <w:rFonts w:ascii="Book Antiqua" w:eastAsia="Book Antiqua" w:hAnsi="Book Antiqua" w:cs="Book Antiqua"/>
          <w:color w:val="000000"/>
        </w:rPr>
        <w:t>n</w:t>
      </w:r>
      <w:r w:rsidR="008479FE" w:rsidRPr="00D769B1">
        <w:rPr>
          <w:rFonts w:ascii="Book Antiqua" w:eastAsia="Book Antiqua" w:hAnsi="Book Antiqua" w:cs="Book Antiqua"/>
          <w:cap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aps/>
          <w:color w:val="000000"/>
        </w:rPr>
        <w:t>2015,</w:t>
      </w:r>
      <w:r w:rsidR="008479FE" w:rsidRPr="00D769B1">
        <w:rPr>
          <w:rFonts w:ascii="Book Antiqua" w:eastAsia="Book Antiqua" w:hAnsi="Book Antiqua" w:cs="Book Antiqua"/>
          <w:cap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enned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769B1">
        <w:rPr>
          <w:rFonts w:ascii="Book Antiqua" w:eastAsia="Book Antiqua" w:hAnsi="Book Antiqua" w:cs="Book Antiqua"/>
          <w:caps/>
          <w:color w:val="000000"/>
          <w:vertAlign w:val="superscript"/>
        </w:rPr>
        <w:t>[56]</w:t>
      </w:r>
      <w:r w:rsidR="008479FE" w:rsidRPr="00D769B1">
        <w:rPr>
          <w:rFonts w:ascii="Book Antiqua" w:eastAsia="Book Antiqua" w:hAnsi="Book Antiqua" w:cs="Book Antiqua"/>
          <w:cap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or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ec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hibi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du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del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o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de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nov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s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nti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ansdu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acteri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s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e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ingle-guid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N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sgRNAs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pecif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how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s9/sgR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bination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pecif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duc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vel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p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00-fol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vel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p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-fold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reove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etho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ul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activ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ut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idu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Pr="00D769B1">
        <w:rPr>
          <w:rFonts w:ascii="Book Antiqua" w:eastAsia="Book Antiqua" w:hAnsi="Book Antiqua" w:cs="Book Antiqua"/>
          <w:caps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ap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y</w:t>
      </w:r>
      <w:r w:rsidR="008479FE" w:rsidRPr="00D769B1">
        <w:rPr>
          <w:rFonts w:ascii="Book Antiqua" w:eastAsia="Book Antiqua" w:hAnsi="Book Antiqua" w:cs="Book Antiqua"/>
          <w:cap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clud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ap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RISPR/Cas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ystem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ul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r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ec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ol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srup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oo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ally-infec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.</w:t>
      </w:r>
      <w:r w:rsidR="008479FE" w:rsidRPr="00D769B1">
        <w:rPr>
          <w:rFonts w:ascii="Book Antiqua" w:eastAsia="Book Antiqua" w:hAnsi="Book Antiqua" w:cs="Book Antiqua"/>
          <w:caps/>
          <w:color w:val="000000"/>
        </w:rPr>
        <w:t xml:space="preserve"> </w:t>
      </w:r>
    </w:p>
    <w:p w14:paraId="3957FA20" w14:textId="4613847D" w:rsidR="00A77B3E" w:rsidRPr="00D769B1" w:rsidRDefault="00AC404F" w:rsidP="00491B16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D769B1">
        <w:rPr>
          <w:rFonts w:ascii="Book Antiqua" w:eastAsia="Book Antiqua" w:hAnsi="Book Antiqua" w:cs="Book Antiqua"/>
          <w:color w:val="000000"/>
        </w:rPr>
        <w:t>Furthermor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u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aps/>
          <w:color w:val="000000"/>
          <w:vertAlign w:val="superscript"/>
        </w:rPr>
        <w:t>57]</w:t>
      </w:r>
      <w:r w:rsidR="008479FE" w:rsidRPr="00D769B1">
        <w:rPr>
          <w:rFonts w:ascii="Book Antiqua" w:eastAsia="Book Antiqua" w:hAnsi="Book Antiqua" w:cs="Book Antiqua"/>
          <w:cap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howed</w:t>
      </w:r>
      <w:r w:rsidR="008479FE" w:rsidRPr="00D769B1">
        <w:rPr>
          <w:rFonts w:ascii="Book Antiqua" w:eastAsia="Book Antiqua" w:hAnsi="Book Antiqua" w:cs="Book Antiqua"/>
          <w:cap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ap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aps/>
          <w:color w:val="000000"/>
        </w:rPr>
        <w:t>HBV-</w:t>
      </w:r>
      <w:r w:rsidRPr="00D769B1">
        <w:rPr>
          <w:rFonts w:ascii="Book Antiqua" w:eastAsia="Book Antiqua" w:hAnsi="Book Antiqua" w:cs="Book Antiqua"/>
          <w:color w:val="000000"/>
        </w:rPr>
        <w:t>specif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</w:t>
      </w:r>
      <w:r w:rsidRPr="00D769B1">
        <w:rPr>
          <w:rFonts w:ascii="Book Antiqua" w:eastAsia="Book Antiqua" w:hAnsi="Book Antiqua" w:cs="Book Antiqua"/>
          <w:caps/>
          <w:color w:val="000000"/>
        </w:rPr>
        <w:t>RNA/C</w:t>
      </w:r>
      <w:r w:rsidRPr="00D769B1">
        <w:rPr>
          <w:rFonts w:ascii="Book Antiqua" w:eastAsia="Book Antiqua" w:hAnsi="Book Antiqua" w:cs="Book Antiqua"/>
          <w:color w:val="000000"/>
        </w:rPr>
        <w:t>as</w:t>
      </w:r>
      <w:r w:rsidRPr="00D769B1">
        <w:rPr>
          <w:rFonts w:ascii="Book Antiqua" w:eastAsia="Book Antiqua" w:hAnsi="Book Antiqua" w:cs="Book Antiqua"/>
          <w:caps/>
          <w:color w:val="000000"/>
        </w:rPr>
        <w:t>9</w:t>
      </w:r>
      <w:r w:rsidR="008479FE" w:rsidRPr="00D769B1">
        <w:rPr>
          <w:rFonts w:ascii="Book Antiqua" w:eastAsia="Book Antiqua" w:hAnsi="Book Antiqua" w:cs="Book Antiqua"/>
          <w:cap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ul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hibi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aps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lic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ffer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enotyp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vivo</w:t>
      </w:r>
      <w:r w:rsidR="008479FE" w:rsidRPr="00D769B1">
        <w:rPr>
          <w:rFonts w:ascii="Book Antiqua" w:eastAsia="Book Antiqua" w:hAnsi="Book Antiqua" w:cs="Book Antiqua"/>
          <w:cap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ue</w:t>
      </w:r>
      <w:r w:rsidR="008479FE" w:rsidRPr="00D769B1">
        <w:rPr>
          <w:rFonts w:ascii="Book Antiqua" w:eastAsia="Book Antiqua" w:hAnsi="Book Antiqua" w:cs="Book Antiqua"/>
          <w:cap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rror-pro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ai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aps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ap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emplates</w:t>
      </w:r>
      <w:r w:rsidRPr="00D769B1">
        <w:rPr>
          <w:rFonts w:ascii="Book Antiqua" w:eastAsia="Book Antiqua" w:hAnsi="Book Antiqua" w:cs="Book Antiqua"/>
          <w:caps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ap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58]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or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RISPR/Cas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yste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ul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s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srup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racellula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lic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e-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-transfec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uh7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ell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ew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u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de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rry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Zh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59]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udi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ec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RISPR/Cas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yste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arge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-encod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g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el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ultu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yste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vivo</w:t>
      </w:r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u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centr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cre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el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ultu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u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ru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creas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RISPR/Cas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clud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RISPR/Cas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yste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hibi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lic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xpress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vivo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stitu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ew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apeut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rateg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eg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color w:val="000000"/>
        </w:rPr>
        <w:t>Sohn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60]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or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ul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hibi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p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8-fol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-specif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uid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N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TCP-express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G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ell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aman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61]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monstr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RISPR/Cas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yste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ul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pecifical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arge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ea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serv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gion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enom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us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obus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ppress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e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lastRenderedPageBreak/>
        <w:t>express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lic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o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vivo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xtend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tivit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ol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ro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s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or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p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tinuo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s9/sgRN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harp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cli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tein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ul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de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nov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del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</w:p>
    <w:p w14:paraId="7F2376A3" w14:textId="2710C529" w:rsidR="00A77B3E" w:rsidRPr="00D769B1" w:rsidRDefault="00AC404F" w:rsidP="00491B16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D769B1">
        <w:rPr>
          <w:rFonts w:ascii="Book Antiqua" w:eastAsia="Book Antiqua" w:hAnsi="Book Antiqua" w:cs="Book Antiqua"/>
          <w:color w:val="000000"/>
        </w:rPr>
        <w:t>Wa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62]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valu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icienc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ac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R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ual-gRN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ppress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genotyp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-D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lic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s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easure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ultu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pernatant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u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u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RN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ul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icient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ppre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du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enotyp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-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icac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u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RN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ignificant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creas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par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ing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R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s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one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arimov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63]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dentifi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ross-genotyp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serv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quenc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X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g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enom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arge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pecif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ec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eavag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s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nickase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echniqu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ul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srup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episomal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mosomal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egr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arge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it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ort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el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n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lic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al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de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nov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om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el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ne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</w:p>
    <w:p w14:paraId="0E8B4354" w14:textId="523DD83E" w:rsidR="00A77B3E" w:rsidRPr="00D769B1" w:rsidRDefault="00AC404F" w:rsidP="00491B16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9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Kostyushev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64]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valu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RISPR/Cas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ystem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ro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u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ffer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peci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s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-express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el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n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RN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arge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serv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gion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enome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u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RISPR/Cas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ystem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ro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Streptococcus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pyogen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Sp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Streptococcus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thermophil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St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arge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serv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gion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enom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ul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lock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lic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grad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v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90%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6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ost-transfection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clud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RISPR/Cas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yste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resen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afes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yste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ig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-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tivity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</w:p>
    <w:p w14:paraId="0FA2A797" w14:textId="5D0E11EF" w:rsidR="00A77B3E" w:rsidRPr="00D769B1" w:rsidRDefault="00AC404F" w:rsidP="00491B16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20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a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65]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vestig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tilit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RISPR/Cas-medi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"ba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ditors"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BES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activa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e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xpress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ou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eavag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u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s9-medi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a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di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otenti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rateg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u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rmanent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activa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egr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ou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uble-str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reak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os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enome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centl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Kayesh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66]</w:t>
      </w:r>
      <w:r w:rsidR="008479FE" w:rsidRPr="00D769B1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valu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ec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deno-associ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AAV2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ector-medi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liver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lec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ro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6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RNA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RNAs/Cas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ignificant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ppress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lic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ell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J11/Cas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monstra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ighes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icacy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urthermor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AV2/WJ11-Cas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s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bstantial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hibi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lic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ignificant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duc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es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ell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s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lastRenderedPageBreak/>
        <w:t>enhanc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T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tion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h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s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bin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u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ffer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d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tion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clud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AV2/WJ11-Cas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ignificant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ppress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c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o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v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issu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ou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ignifica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ytotoxicit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umaniz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imer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ice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e-clinic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ud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or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o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67]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hich</w:t>
      </w:r>
      <w:r w:rsidR="008479FE" w:rsidRPr="00D769B1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-specif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AV-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Staphylococcus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aure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Sa)-Cas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ap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ignificant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mprov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rviv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um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ocyt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ver-humaniz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R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i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monstr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crea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t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v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dditio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oo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leran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fi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und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vestigator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clud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pproac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af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easib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viv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e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di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ap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lausib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etho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u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.</w:t>
      </w:r>
    </w:p>
    <w:p w14:paraId="6E03F690" w14:textId="2E08F900" w:rsidR="00A77B3E" w:rsidRPr="00D769B1" w:rsidRDefault="00AC404F" w:rsidP="00491B16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0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radick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68]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monstr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ec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eavag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arge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-specif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ZFN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ultur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ell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reove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eav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ragm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e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is-repaire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hic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ul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otential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activ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uthor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gges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AV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ansfec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0%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u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ocyt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ul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s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liv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ZFN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um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ver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4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eb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69]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valu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re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ZFN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arge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quenc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olymeras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r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X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ene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monstr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-targe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ZFN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ul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icient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ppre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ellula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empl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rsisten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hibi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licatio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us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otenti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ndidat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sruptor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Tab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).</w:t>
      </w:r>
    </w:p>
    <w:p w14:paraId="2916E0AF" w14:textId="49985DEA" w:rsidR="00A77B3E" w:rsidRPr="00D769B1" w:rsidRDefault="00AC404F" w:rsidP="00491B16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Overal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e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di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echniqu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monstr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sefulne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stroy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viv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how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apeut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otenti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u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e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di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xci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ag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utu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ura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-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gimen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el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tai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bin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th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rug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</w:p>
    <w:p w14:paraId="6DB6627A" w14:textId="77777777" w:rsidR="00A77B3E" w:rsidRPr="00D769B1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08ECD869" w14:textId="48C92327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b/>
          <w:bCs/>
          <w:i/>
          <w:iCs/>
          <w:color w:val="000000"/>
        </w:rPr>
        <w:t>Nucleocapsid</w:t>
      </w:r>
      <w:r w:rsidR="008479FE" w:rsidRPr="00D769B1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i/>
          <w:iCs/>
          <w:color w:val="000000"/>
        </w:rPr>
        <w:t>assembly</w:t>
      </w:r>
      <w:r w:rsidR="008479FE" w:rsidRPr="00D769B1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i/>
          <w:iCs/>
          <w:color w:val="000000"/>
        </w:rPr>
        <w:t>modulators</w:t>
      </w:r>
    </w:p>
    <w:p w14:paraId="0136F1D1" w14:textId="731DCE94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psi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umero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unction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f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ycl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clud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ver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anscriptio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enom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ckaging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racellula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afficking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xcell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arge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velop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ew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color w:val="000000"/>
        </w:rPr>
        <w:t>drugs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70]</w:t>
      </w:r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psi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semb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dulator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CAMs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stur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pgRN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encapsidation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lic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isdirec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lastRenderedPageBreak/>
        <w:t>form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psid-lik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color w:val="000000"/>
        </w:rPr>
        <w:t>structures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71]</w:t>
      </w:r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w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tegori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M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yp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resen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teroaryl-dihydr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yrimidin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hic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isdirec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m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berra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ructures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yp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resen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phenylpropenamides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sulfamoylbenzamides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hic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celer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m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rphological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ac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mpt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color w:val="000000"/>
        </w:rPr>
        <w:t>capsids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72]</w:t>
      </w:r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</w:p>
    <w:p w14:paraId="33E77ED9" w14:textId="736B85F2" w:rsidR="00A77B3E" w:rsidRPr="00D769B1" w:rsidRDefault="00AC404F" w:rsidP="00491B16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7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Berke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73]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duc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ud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valu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NJ-63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AY41-4109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ove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ot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hibitor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licatio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ro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enotyp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u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du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m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rphological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ac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psid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even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m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se-depend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ash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h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dd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oculum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reove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s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duc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racellula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N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c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centration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el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ultu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pernatant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clud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M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u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echanis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hibi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ar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ep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f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ycl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here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ot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8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a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74]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duc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e-clinic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aracteriz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VR3-77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G2.2.1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ell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ic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g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u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VR3-77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ppress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racellula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du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imar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um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ocyte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urthermor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lock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m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ur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de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nov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bsequ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anscrip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te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ansl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ep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urthermor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Klumpp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75]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rform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para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ud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VR3-77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termi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viv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icac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ec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n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doplasm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ticulu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re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pons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o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bin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-IFN-</w:t>
      </w:r>
      <w:r w:rsidR="00C15014" w:rsidRPr="00D769B1">
        <w:rPr>
          <w:rFonts w:ascii="Book Antiqua" w:eastAsia="Book Antiqua" w:hAnsi="Book Antiqua" w:cs="Book Antiqua"/>
          <w:color w:val="000000"/>
        </w:rPr>
        <w:t>α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par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tecavi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6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uPA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/SCI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i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umaniz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ver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i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e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enotyp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epar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i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k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e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andom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sign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ix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roup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contro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VR3-778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tecavi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-IFN-α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VR3-77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+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tecavi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VR3-77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+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-IFN-α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6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k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hAnsi="Book Antiqua"/>
        </w:rPr>
        <w:t>Ultimately,</w:t>
      </w:r>
      <w:r w:rsidR="008479FE" w:rsidRPr="00D769B1">
        <w:rPr>
          <w:rFonts w:ascii="Book Antiqua" w:hAnsi="Book Antiqua"/>
        </w:rPr>
        <w:t xml:space="preserve"> </w:t>
      </w:r>
      <w:r w:rsidRPr="00D769B1">
        <w:rPr>
          <w:rFonts w:ascii="Book Antiqua" w:hAnsi="Book Antiqua"/>
        </w:rPr>
        <w:t>the</w:t>
      </w:r>
      <w:r w:rsidR="008479FE" w:rsidRPr="00D769B1">
        <w:rPr>
          <w:rFonts w:ascii="Book Antiqua" w:hAnsi="Book Antiqua"/>
        </w:rPr>
        <w:t xml:space="preserve"> </w:t>
      </w:r>
      <w:r w:rsidRPr="00D769B1">
        <w:rPr>
          <w:rFonts w:ascii="Book Antiqua" w:hAnsi="Book Antiqua"/>
        </w:rPr>
        <w:t>mice</w:t>
      </w:r>
      <w:r w:rsidR="008479FE" w:rsidRPr="00D769B1">
        <w:rPr>
          <w:rFonts w:ascii="Book Antiqua" w:hAnsi="Book Antiqua"/>
        </w:rPr>
        <w:t xml:space="preserve"> </w:t>
      </w:r>
      <w:r w:rsidRPr="00D769B1">
        <w:rPr>
          <w:rFonts w:ascii="Book Antiqua" w:hAnsi="Book Antiqua"/>
        </w:rPr>
        <w:t>given</w:t>
      </w:r>
      <w:r w:rsidR="008479FE" w:rsidRPr="00D769B1">
        <w:rPr>
          <w:rFonts w:ascii="Book Antiqua" w:hAnsi="Book Antiqua"/>
        </w:rPr>
        <w:t xml:space="preserve"> </w:t>
      </w:r>
      <w:r w:rsidRPr="00D769B1">
        <w:rPr>
          <w:rFonts w:ascii="Book Antiqua" w:hAnsi="Book Antiqua"/>
        </w:rPr>
        <w:t>NVR3-778</w:t>
      </w:r>
      <w:r w:rsidR="008479FE" w:rsidRPr="00D769B1">
        <w:rPr>
          <w:rFonts w:ascii="Book Antiqua" w:hAnsi="Book Antiqua"/>
        </w:rPr>
        <w:t xml:space="preserve"> </w:t>
      </w:r>
      <w:r w:rsidRPr="00D769B1">
        <w:rPr>
          <w:rFonts w:ascii="Book Antiqua" w:hAnsi="Book Antiqua"/>
        </w:rPr>
        <w:t>or</w:t>
      </w:r>
      <w:r w:rsidR="008479FE" w:rsidRPr="00D769B1">
        <w:rPr>
          <w:rFonts w:ascii="Book Antiqua" w:hAnsi="Book Antiqua"/>
        </w:rPr>
        <w:t xml:space="preserve"> </w:t>
      </w:r>
      <w:r w:rsidRPr="00D769B1">
        <w:rPr>
          <w:rFonts w:ascii="Book Antiqua" w:hAnsi="Book Antiqua"/>
        </w:rPr>
        <w:t>entecavir</w:t>
      </w:r>
      <w:r w:rsidR="008479FE" w:rsidRPr="00D769B1">
        <w:rPr>
          <w:rFonts w:ascii="Book Antiqua" w:hAnsi="Book Antiqua"/>
        </w:rPr>
        <w:t xml:space="preserve"> </w:t>
      </w:r>
      <w:r w:rsidRPr="00D769B1">
        <w:rPr>
          <w:rFonts w:ascii="Book Antiqua" w:hAnsi="Book Antiqua"/>
        </w:rPr>
        <w:t>alone</w:t>
      </w:r>
      <w:r w:rsidR="008479FE" w:rsidRPr="00D769B1">
        <w:rPr>
          <w:rFonts w:ascii="Book Antiqua" w:hAnsi="Book Antiqua"/>
        </w:rPr>
        <w:t xml:space="preserve"> </w:t>
      </w:r>
      <w:r w:rsidRPr="00D769B1">
        <w:rPr>
          <w:rFonts w:ascii="Book Antiqua" w:hAnsi="Book Antiqua"/>
        </w:rPr>
        <w:t>for</w:t>
      </w:r>
      <w:r w:rsidR="008479FE" w:rsidRPr="00D769B1">
        <w:rPr>
          <w:rFonts w:ascii="Book Antiqua" w:hAnsi="Book Antiqua"/>
        </w:rPr>
        <w:t xml:space="preserve"> </w:t>
      </w:r>
      <w:r w:rsidRPr="00D769B1">
        <w:rPr>
          <w:rFonts w:ascii="Book Antiqua" w:hAnsi="Book Antiqua"/>
        </w:rPr>
        <w:t>6</w:t>
      </w:r>
      <w:r w:rsidR="008479FE" w:rsidRPr="00D769B1">
        <w:rPr>
          <w:rFonts w:ascii="Book Antiqua" w:hAnsi="Book Antiqua"/>
        </w:rPr>
        <w:t xml:space="preserve"> </w:t>
      </w:r>
      <w:proofErr w:type="spellStart"/>
      <w:r w:rsidRPr="00D769B1">
        <w:rPr>
          <w:rFonts w:ascii="Book Antiqua" w:hAnsi="Book Antiqua"/>
        </w:rPr>
        <w:t>wk</w:t>
      </w:r>
      <w:proofErr w:type="spellEnd"/>
      <w:r w:rsidR="008479FE" w:rsidRPr="00D769B1">
        <w:rPr>
          <w:rFonts w:ascii="Book Antiqua" w:hAnsi="Book Antiqua"/>
        </w:rPr>
        <w:t xml:space="preserve"> </w:t>
      </w:r>
      <w:r w:rsidRPr="00D769B1">
        <w:rPr>
          <w:rFonts w:ascii="Book Antiqua" w:hAnsi="Book Antiqua"/>
        </w:rPr>
        <w:t>showed</w:t>
      </w:r>
      <w:r w:rsidR="008479FE" w:rsidRPr="00D769B1">
        <w:rPr>
          <w:rFonts w:ascii="Book Antiqua" w:hAnsi="Book Antiqua"/>
        </w:rPr>
        <w:t xml:space="preserve"> </w:t>
      </w:r>
      <w:r w:rsidRPr="00D769B1">
        <w:rPr>
          <w:rFonts w:ascii="Book Antiqua" w:hAnsi="Book Antiqua"/>
        </w:rPr>
        <w:t>reduced</w:t>
      </w:r>
      <w:r w:rsidR="008479FE" w:rsidRPr="00D769B1">
        <w:rPr>
          <w:rFonts w:ascii="Book Antiqua" w:hAnsi="Book Antiqua"/>
        </w:rPr>
        <w:t xml:space="preserve"> </w:t>
      </w:r>
      <w:r w:rsidRPr="00D769B1">
        <w:rPr>
          <w:rFonts w:ascii="Book Antiqua" w:hAnsi="Book Antiqua"/>
        </w:rPr>
        <w:t>serum</w:t>
      </w:r>
      <w:r w:rsidR="008479FE" w:rsidRPr="00D769B1">
        <w:rPr>
          <w:rFonts w:ascii="Book Antiqua" w:hAnsi="Book Antiqua"/>
        </w:rPr>
        <w:t xml:space="preserve"> </w:t>
      </w:r>
      <w:r w:rsidRPr="00D769B1">
        <w:rPr>
          <w:rFonts w:ascii="Book Antiqua" w:hAnsi="Book Antiqua"/>
        </w:rPr>
        <w:t>levels</w:t>
      </w:r>
      <w:r w:rsidR="008479FE" w:rsidRPr="00D769B1">
        <w:rPr>
          <w:rFonts w:ascii="Book Antiqua" w:hAnsi="Book Antiqua"/>
        </w:rPr>
        <w:t xml:space="preserve"> </w:t>
      </w:r>
      <w:r w:rsidRPr="00D769B1">
        <w:rPr>
          <w:rFonts w:ascii="Book Antiqua" w:hAnsi="Book Antiqua"/>
        </w:rPr>
        <w:t>of</w:t>
      </w:r>
      <w:r w:rsidR="008479FE" w:rsidRPr="00D769B1">
        <w:rPr>
          <w:rFonts w:ascii="Book Antiqua" w:hAnsi="Book Antiqua"/>
        </w:rPr>
        <w:t xml:space="preserve"> </w:t>
      </w:r>
      <w:r w:rsidRPr="00D769B1">
        <w:rPr>
          <w:rFonts w:ascii="Book Antiqua" w:hAnsi="Book Antiqua"/>
        </w:rPr>
        <w:t>HBV</w:t>
      </w:r>
      <w:r w:rsidR="008479FE" w:rsidRPr="00D769B1">
        <w:rPr>
          <w:rFonts w:ascii="Book Antiqua" w:hAnsi="Book Antiqua"/>
        </w:rPr>
        <w:t xml:space="preserve"> </w:t>
      </w:r>
      <w:r w:rsidRPr="00D769B1">
        <w:rPr>
          <w:rFonts w:ascii="Book Antiqua" w:hAnsi="Book Antiqua"/>
        </w:rPr>
        <w:t>DNA</w:t>
      </w:r>
      <w:r w:rsidR="008479FE" w:rsidRPr="00D769B1">
        <w:rPr>
          <w:rFonts w:ascii="Book Antiqua" w:hAnsi="Book Antiqua"/>
        </w:rPr>
        <w:t xml:space="preserve"> </w:t>
      </w:r>
      <w:r w:rsidRPr="00D769B1">
        <w:rPr>
          <w:rFonts w:ascii="Book Antiqua" w:hAnsi="Book Antiqua"/>
        </w:rPr>
        <w:t>compared</w:t>
      </w:r>
      <w:r w:rsidR="008479FE" w:rsidRPr="00D769B1">
        <w:rPr>
          <w:rFonts w:ascii="Book Antiqua" w:hAnsi="Book Antiqua"/>
        </w:rPr>
        <w:t xml:space="preserve"> </w:t>
      </w:r>
      <w:r w:rsidRPr="00D769B1">
        <w:rPr>
          <w:rFonts w:ascii="Book Antiqua" w:hAnsi="Book Antiqua"/>
        </w:rPr>
        <w:t>with</w:t>
      </w:r>
      <w:r w:rsidR="008479FE" w:rsidRPr="00D769B1">
        <w:rPr>
          <w:rFonts w:ascii="Book Antiqua" w:hAnsi="Book Antiqua"/>
        </w:rPr>
        <w:t xml:space="preserve"> </w:t>
      </w:r>
      <w:r w:rsidRPr="00D769B1">
        <w:rPr>
          <w:rFonts w:ascii="Book Antiqua" w:hAnsi="Book Antiqua"/>
        </w:rPr>
        <w:t>controls</w:t>
      </w:r>
      <w:r w:rsidR="008479FE" w:rsidRPr="00D769B1">
        <w:rPr>
          <w:rFonts w:ascii="Book Antiqua" w:hAnsi="Book Antiqua"/>
        </w:rPr>
        <w:t xml:space="preserve"> </w:t>
      </w:r>
      <w:r w:rsidRPr="00D769B1">
        <w:rPr>
          <w:rFonts w:ascii="Book Antiqua" w:hAnsi="Book Antiqua"/>
        </w:rPr>
        <w:t>or</w:t>
      </w:r>
      <w:r w:rsidR="008479FE" w:rsidRPr="00D769B1">
        <w:rPr>
          <w:rFonts w:ascii="Book Antiqua" w:hAnsi="Book Antiqua"/>
        </w:rPr>
        <w:t xml:space="preserve"> </w:t>
      </w:r>
      <w:r w:rsidRPr="00D769B1">
        <w:rPr>
          <w:rFonts w:ascii="Book Antiqua" w:hAnsi="Book Antiqua"/>
        </w:rPr>
        <w:t>mice</w:t>
      </w:r>
      <w:r w:rsidR="008479FE" w:rsidRPr="00D769B1">
        <w:rPr>
          <w:rFonts w:ascii="Book Antiqua" w:hAnsi="Book Antiqua"/>
        </w:rPr>
        <w:t xml:space="preserve"> </w:t>
      </w:r>
      <w:r w:rsidRPr="00D769B1">
        <w:rPr>
          <w:rFonts w:ascii="Book Antiqua" w:hAnsi="Book Antiqua"/>
        </w:rPr>
        <w:t>given</w:t>
      </w:r>
      <w:r w:rsidR="008479FE" w:rsidRPr="00D769B1">
        <w:rPr>
          <w:rFonts w:ascii="Book Antiqua" w:hAnsi="Book Antiqua"/>
        </w:rPr>
        <w:t xml:space="preserve"> </w:t>
      </w:r>
      <w:r w:rsidRPr="00D769B1">
        <w:rPr>
          <w:rFonts w:ascii="Book Antiqua" w:hAnsi="Book Antiqua"/>
        </w:rPr>
        <w:t>Peg-IFN-α.</w:t>
      </w:r>
      <w:r w:rsidR="008479FE" w:rsidRPr="00D769B1">
        <w:rPr>
          <w:rFonts w:ascii="Book Antiqua" w:hAnsi="Book Antiqua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reove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s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siderab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ru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ve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du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monstr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i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iv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VR3-77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+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-IFN-α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ru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vel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e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duc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roup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ceiv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-IFN-α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</w:p>
    <w:p w14:paraId="52FA0CD8" w14:textId="05D4A4FD" w:rsidR="00A77B3E" w:rsidRPr="00D769B1" w:rsidRDefault="00AC404F" w:rsidP="00491B16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D769B1">
        <w:rPr>
          <w:rFonts w:ascii="Book Antiqua" w:eastAsia="Book Antiqua" w:hAnsi="Book Antiqua" w:cs="Book Antiqua"/>
          <w:color w:val="000000"/>
        </w:rPr>
        <w:lastRenderedPageBreak/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20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Zoulim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76]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rform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uble-bli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ud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57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-naï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-posi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-nega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ou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irrhosi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e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andom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sign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roup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ce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ith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10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ad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se)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7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5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5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NJ-637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laceb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ai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wk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8-wk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llow-up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riod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u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s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NJ-637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es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e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el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lerate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monstr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se-depend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harmacokinetic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ot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tivit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oweve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inical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ignifica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ang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vel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e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bserved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centl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u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77]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duc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ha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/2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andomize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lacebo-controll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ud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xplo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afet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harmacokinetic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harmacodynamic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BI-H073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alth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bjec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w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rt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r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alth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dul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e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andom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sign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ce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ing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s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BI-H073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100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00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600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0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tch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lacebo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nce-dai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wice-dai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s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BI-H073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80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tch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laceb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7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r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-posi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-nega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dul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e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andom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sign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ce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BI-H073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100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0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00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40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tch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laceb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n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ai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veral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BI-H073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af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ell-tolerated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e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rio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dver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vent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inical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ignifica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rug-relate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se-dependent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-emerg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aborator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inding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BI-H073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how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se-rel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tivit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nce-dai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sing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e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xim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duction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ro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aseli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.7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g</w:t>
      </w:r>
      <w:r w:rsidRPr="00D769B1">
        <w:rPr>
          <w:rFonts w:ascii="Book Antiqua" w:eastAsia="Book Antiqua" w:hAnsi="Book Antiqua" w:cs="Book Antiqua"/>
          <w:color w:val="000000"/>
          <w:vertAlign w:val="subscript"/>
        </w:rPr>
        <w:t>1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U/m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.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g</w:t>
      </w:r>
      <w:r w:rsidRPr="00D769B1">
        <w:rPr>
          <w:rFonts w:ascii="Book Antiqua" w:eastAsia="Book Antiqua" w:hAnsi="Book Antiqua" w:cs="Book Antiqua"/>
          <w:color w:val="000000"/>
          <w:vertAlign w:val="subscript"/>
        </w:rPr>
        <w:t>1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U/m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0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ft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-posi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-nega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uthor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clud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se-depend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du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BI-H073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ccurr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o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-posi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-nega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e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rio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dver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v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l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60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ai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s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alth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bjec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ceiv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s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p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0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n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aily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</w:p>
    <w:p w14:paraId="5DCBA0C8" w14:textId="43CFE12B" w:rsidR="00A77B3E" w:rsidRPr="00D769B1" w:rsidRDefault="00AC404F" w:rsidP="00491B16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Furthermor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u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78]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s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rform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ha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/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ud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xami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afet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harmacokinetic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tivit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VR3-77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73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-posi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ou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irrhosi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ud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igh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hor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pris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laceb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hor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v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hort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u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se-escal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hor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ceiv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VR3-77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1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ses)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1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ses)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40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n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ai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QD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ses)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60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wi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ai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BD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ses)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if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hor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60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VR3-</w:t>
      </w:r>
      <w:r w:rsidRPr="00D769B1">
        <w:rPr>
          <w:rFonts w:ascii="Book Antiqua" w:eastAsia="Book Antiqua" w:hAnsi="Book Antiqua" w:cs="Book Antiqua"/>
          <w:color w:val="000000"/>
        </w:rPr>
        <w:lastRenderedPageBreak/>
        <w:t>77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+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-IF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8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bcutaneo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eek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1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ses)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ix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hor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-IF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8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bcutaneo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eek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+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laceb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1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ses)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ven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hor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0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V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-77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7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ses)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igh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hor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lacebo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vestigator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u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e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cli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inim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w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nce-dai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s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VR3-778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u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h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ai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s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creas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20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/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duction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cam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bstantial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ur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hor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60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VR3-77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D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how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e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du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.7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g</w:t>
      </w:r>
      <w:r w:rsidRPr="00D769B1">
        <w:rPr>
          <w:rFonts w:ascii="Book Antiqua" w:eastAsia="Book Antiqua" w:hAnsi="Book Antiqua" w:cs="Book Antiqua"/>
          <w:color w:val="000000"/>
          <w:vertAlign w:val="subscript"/>
        </w:rPr>
        <w:t>1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U/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mL.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s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ignifica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e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du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ru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vel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hiev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ro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bin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60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VR3-77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+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-IF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8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bcutaneo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eek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1.97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g</w:t>
      </w:r>
      <w:r w:rsidRPr="00D769B1">
        <w:rPr>
          <w:rFonts w:ascii="Book Antiqua" w:eastAsia="Book Antiqua" w:hAnsi="Book Antiqua" w:cs="Book Antiqua"/>
          <w:color w:val="000000"/>
          <w:vertAlign w:val="subscript"/>
        </w:rPr>
        <w:t>1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U/mL)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clud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VR3-77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p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0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el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lerated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bstanti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rrel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creas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ru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centration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e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monstr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igher-do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hor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e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otab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s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xcell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bin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VR3-77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-IFN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o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valu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ru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mmunomodulator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ect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ec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rsistence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courag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at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gges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M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ul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bstanti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du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vel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nger-ter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o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bin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th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g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l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eed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vestig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heth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M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l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ul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Tab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).</w:t>
      </w:r>
    </w:p>
    <w:p w14:paraId="67E406CC" w14:textId="77777777" w:rsidR="00A77B3E" w:rsidRPr="00D769B1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31E5C0C3" w14:textId="64EF1848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b/>
          <w:bCs/>
          <w:i/>
          <w:iCs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i/>
          <w:iCs/>
          <w:color w:val="000000"/>
        </w:rPr>
        <w:t>transcription</w:t>
      </w:r>
      <w:r w:rsidR="008479FE" w:rsidRPr="00D769B1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i/>
          <w:iCs/>
          <w:color w:val="000000"/>
        </w:rPr>
        <w:t>inhibitors</w:t>
      </w:r>
    </w:p>
    <w:p w14:paraId="5620CDF5" w14:textId="78E9AB14" w:rsidR="00A77B3E" w:rsidRPr="00D769B1" w:rsidRDefault="00AC404F" w:rsidP="00D769B1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D769B1">
        <w:rPr>
          <w:rFonts w:ascii="Book Antiqua" w:eastAsia="Book Antiqua" w:hAnsi="Book Antiqua" w:cs="Book Antiqua"/>
          <w:color w:val="000000"/>
        </w:rPr>
        <w:t>Aft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ter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ocyte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rtial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uble-strand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pdsDNA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v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ucle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ver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urthermor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rapp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iston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ini-chromosome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erferen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RNAi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sen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ligonucleotid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echanism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hic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uble-strand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dsRNA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hibi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e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xpress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grad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R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lock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pecif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ene'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ansl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hway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NA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rect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arge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anscrip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du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i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gradatio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us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e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ilencing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sen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ligonucleotid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mal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ucle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id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plementar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arge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anscript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du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grad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ft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inding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nc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arge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R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s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NA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sen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ligonucleotid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ec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etho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lastRenderedPageBreak/>
        <w:t>contro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n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udi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NA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sen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ligonucleotid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color w:val="000000"/>
        </w:rPr>
        <w:t>progress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79</w:t>
      </w:r>
      <w:r w:rsidR="00C15014" w:rsidRPr="00D769B1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81]</w:t>
      </w:r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</w:p>
    <w:p w14:paraId="438A1708" w14:textId="2302C9C0" w:rsidR="00A77B3E" w:rsidRPr="00D769B1" w:rsidRDefault="00AC404F" w:rsidP="00491B16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7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Schluep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82]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duc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ha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andomize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uble-blin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lacebo-controll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ud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valu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afet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lerabilit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harmacokinetic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C-52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je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5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alth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olunteer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36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C-52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v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laceboes)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u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C-52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af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ell-tolerated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am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ea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Wooddell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83]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duc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ha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andomize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uble-blin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lacebo-controll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ud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termi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afet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lerabilit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harmacologic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ec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C-52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4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ou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eced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nucleos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(t)id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lic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hibitor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NUC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u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C-52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ul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api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ot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crea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ru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oweve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du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n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monstr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-posi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llow-up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udi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impanze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how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duc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-nega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edominant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riv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ro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egr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hic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C-52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o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arget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</w:p>
    <w:p w14:paraId="23A25E62" w14:textId="166E87E2" w:rsidR="00A77B3E" w:rsidRPr="00D769B1" w:rsidRDefault="00AC404F" w:rsidP="00491B16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20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u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84]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duc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andomize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ulticent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udi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valu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-dep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cli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s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/k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/k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C-52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par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laceb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u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nth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s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5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-nega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-posi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comitant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UC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u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o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-nega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-posi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igh-do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roup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ignificant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duc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par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lacebo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e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duction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0.3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0.5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U/m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pectively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reove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duction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rsis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8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-nega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&gt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8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-posi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ft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as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C-520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clud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C-52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o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-nega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-posi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UC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oweve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bsolu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duction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e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derat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hic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ccu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u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xpress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ro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egr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</w:p>
    <w:p w14:paraId="270B8C3A" w14:textId="1AB073DD" w:rsidR="00A77B3E" w:rsidRPr="00D769B1" w:rsidRDefault="00AC404F" w:rsidP="00491B16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9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SK3389404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sen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ligonucleotid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udi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85]</w:t>
      </w:r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vestigator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duc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andomize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uble-blin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ha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ud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se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afet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harmacokinetic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SK338940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alth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bject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u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ing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cending-do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hor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1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6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2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bcutaneously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re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ultip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cending-do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hor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3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6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2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n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eek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wk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ac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lastRenderedPageBreak/>
        <w:t>compris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6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bjec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andomiz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SK338940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bjec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andomiz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lacebo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or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e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rio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dver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v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SAEs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drawal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u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AE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SK338940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s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es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p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2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ceptab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afet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harmacokinet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fi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itab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urth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inic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valu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.</w:t>
      </w:r>
    </w:p>
    <w:p w14:paraId="010F5083" w14:textId="7E5997B5" w:rsidR="00A77B3E" w:rsidRPr="00D769B1" w:rsidRDefault="00AC404F" w:rsidP="00491B16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8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uell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86]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or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G7834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ove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e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xpress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hibito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ul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du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vel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tein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w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emia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G783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mall-molecu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pou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long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dihydroquinolizinones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emic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a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imila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NA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u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roug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ffer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echanism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u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-infec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umaniz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i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G783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e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du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.0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g</w:t>
      </w:r>
      <w:r w:rsidRPr="00D769B1">
        <w:rPr>
          <w:rFonts w:ascii="Book Antiqua" w:eastAsia="Book Antiqua" w:hAnsi="Book Antiqua" w:cs="Book Antiqua"/>
          <w:color w:val="000000"/>
          <w:vertAlign w:val="subscript"/>
        </w:rPr>
        <w:t>1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par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tecavi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hic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ignifica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du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vel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20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Menne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87]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duc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ud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valu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otenc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G783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o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bin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T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oodchuck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erferon-α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wIFN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-α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oodchuck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de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G783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ul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du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oodchuck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WHV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rfa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g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WHs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e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.57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g</w:t>
      </w:r>
      <w:r w:rsidRPr="00D769B1">
        <w:rPr>
          <w:rFonts w:ascii="Book Antiqua" w:eastAsia="Book Antiqua" w:hAnsi="Book Antiqua" w:cs="Book Antiqua"/>
          <w:color w:val="000000"/>
          <w:vertAlign w:val="subscript"/>
        </w:rPr>
        <w:t>1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ro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aseli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H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e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.7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g</w:t>
      </w:r>
      <w:r w:rsidRPr="00D769B1">
        <w:rPr>
          <w:rFonts w:ascii="Book Antiqua" w:eastAsia="Book Antiqua" w:hAnsi="Book Antiqua" w:cs="Book Antiqua"/>
          <w:color w:val="000000"/>
          <w:vertAlign w:val="subscript"/>
        </w:rPr>
        <w:t>10</w:t>
      </w:r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T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+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wIFN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-α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duc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WHsAg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H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.4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g</w:t>
      </w:r>
      <w:r w:rsidRPr="00D769B1">
        <w:rPr>
          <w:rFonts w:ascii="Book Antiqua" w:eastAsia="Book Antiqua" w:hAnsi="Book Antiqua" w:cs="Book Antiqua"/>
          <w:color w:val="000000"/>
          <w:vertAlign w:val="subscript"/>
        </w:rPr>
        <w:t>1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6.7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g</w:t>
      </w:r>
      <w:r w:rsidRPr="00D769B1">
        <w:rPr>
          <w:rFonts w:ascii="Book Antiqua" w:eastAsia="Book Antiqua" w:hAnsi="Book Antiqua" w:cs="Book Antiqua"/>
          <w:color w:val="000000"/>
          <w:vertAlign w:val="subscript"/>
        </w:rPr>
        <w:t>10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pectively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G783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bin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T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wIFN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-α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ignificant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creas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WHsAg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H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centration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5.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g</w:t>
      </w:r>
      <w:r w:rsidRPr="00D769B1">
        <w:rPr>
          <w:rFonts w:ascii="Book Antiqua" w:eastAsia="Book Antiqua" w:hAnsi="Book Antiqua" w:cs="Book Antiqua"/>
          <w:color w:val="000000"/>
          <w:vertAlign w:val="subscript"/>
        </w:rPr>
        <w:t>1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7.46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g</w:t>
      </w:r>
      <w:r w:rsidRPr="00D769B1">
        <w:rPr>
          <w:rFonts w:ascii="Book Antiqua" w:eastAsia="Book Antiqua" w:hAnsi="Book Antiqua" w:cs="Book Antiqua"/>
          <w:color w:val="000000"/>
          <w:vertAlign w:val="subscript"/>
        </w:rPr>
        <w:t>10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pectively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oweve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WHsAg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H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bound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aseli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ft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opp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WHsAb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o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bserved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otabl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o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NA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sen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ligonucleotid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o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limin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bou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vel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e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oi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ft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opp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orted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efor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ke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s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bin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th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rug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Tab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).</w:t>
      </w:r>
    </w:p>
    <w:p w14:paraId="439050FC" w14:textId="77777777" w:rsidR="00A77B3E" w:rsidRPr="00D769B1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127FB183" w14:textId="00F18E31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b/>
          <w:bCs/>
          <w:i/>
          <w:iCs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i/>
          <w:iCs/>
          <w:color w:val="000000"/>
        </w:rPr>
        <w:t>release</w:t>
      </w:r>
      <w:r w:rsidR="008479FE" w:rsidRPr="00D769B1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i/>
          <w:iCs/>
          <w:color w:val="000000"/>
        </w:rPr>
        <w:t>inhibitors</w:t>
      </w:r>
    </w:p>
    <w:p w14:paraId="47C9A4FD" w14:textId="58BEFE5B" w:rsidR="00A77B3E" w:rsidRPr="00D769B1" w:rsidRDefault="00AC404F" w:rsidP="00D769B1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lea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hibitor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un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nd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am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xac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echanis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NA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sen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ligonucleotid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lock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lea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b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rticle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ircula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mmunoinhibitor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act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lock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n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mmu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ponse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earan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ircula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ruci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ep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unction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tro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lastRenderedPageBreak/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rmi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-HB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roconversion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6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-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Mahtab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88]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duc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w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udi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valu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5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139-C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ucle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i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olymer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NAPs)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pectively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ul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ro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o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udi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how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AP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notherap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compani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-7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g</w:t>
      </w:r>
      <w:r w:rsidRPr="00D769B1">
        <w:rPr>
          <w:rFonts w:ascii="Book Antiqua" w:eastAsia="Book Antiqua" w:hAnsi="Book Antiqua" w:cs="Book Antiqua"/>
          <w:color w:val="000000"/>
          <w:vertAlign w:val="subscript"/>
        </w:rPr>
        <w:t>1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duction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vel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-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g</w:t>
      </w:r>
      <w:r w:rsidRPr="00D769B1">
        <w:rPr>
          <w:rFonts w:ascii="Book Antiqua" w:eastAsia="Book Antiqua" w:hAnsi="Book Antiqua" w:cs="Book Antiqua"/>
          <w:color w:val="000000"/>
          <w:vertAlign w:val="subscript"/>
        </w:rPr>
        <w:t>1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duction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vel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ppearan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ru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rfa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bod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sAb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10-171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mIU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/mL)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igh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i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bin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AP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mmunotherap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xperienc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s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i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xperienc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bstanti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creas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ru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sAb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bod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iter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fo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opped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reove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ea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ft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5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ap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oppe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bou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ru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&gt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0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pies/m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&gt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U/m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o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bserv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/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ppress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ru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&gt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0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pies/m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&gt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U/m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urth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intain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9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3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139-C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hiev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&lt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16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pies/m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ft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drawal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bou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ru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&gt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0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pies/m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&gt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U/m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ccurr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v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23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7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u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il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bs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3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37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llow-up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uthor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clud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AP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ul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lici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ignifica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pons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ur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hic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mpro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ec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mmunotherapy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AP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otential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sefu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pon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utu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bin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api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</w:p>
    <w:p w14:paraId="1DCB52CE" w14:textId="4E1E0452" w:rsidR="00A77B3E" w:rsidRPr="00D769B1" w:rsidRDefault="00AC404F" w:rsidP="00491B16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7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azine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89]</w:t>
      </w:r>
      <w:r w:rsidR="008479FE" w:rsidRPr="00D769B1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duc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pen-labe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on-randomize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ha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i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se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afet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icac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13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-INF-α-2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D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-infection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ul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how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6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centration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&lt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5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U/m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intain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ve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ppress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-yea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llow-up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ix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sAb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iter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&gt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mIU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/m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f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ximu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sAb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vel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7681-8653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mIU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/m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ur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)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hic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e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intain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-yea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llow-up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-yea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llow-up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ormaliz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ru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part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minotransfera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AST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ccurr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clud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bin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13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-INF-α-2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ap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ell-tolerate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af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stablish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unction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tro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D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-infe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lastRenderedPageBreak/>
        <w:t>normaliz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ru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ig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por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ea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ft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apy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20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azine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90]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rform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pen-labe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ha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ud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afet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icac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13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16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bin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D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-INF-α-2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4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-nega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t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e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andom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sign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roup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ceiv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4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xperiment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ap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TD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+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-INF-α-2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+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139-M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165-Mg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tro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ap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TD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+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-INF-α-2a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llow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4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xperiment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apy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4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wk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h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ple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D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+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-INF-α-2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+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AP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gime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centration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e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="003C0FB5" w:rsidRPr="00D769B1">
        <w:rPr>
          <w:rFonts w:ascii="Book Antiqua" w:eastAsia="Book Antiqua" w:hAnsi="Book Antiqua" w:cs="Book Antiqua"/>
          <w:color w:val="000000"/>
        </w:rPr>
        <w:t>≤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0.0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U/m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4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60%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hi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="003C0FB5" w:rsidRPr="00D769B1">
        <w:rPr>
          <w:rFonts w:ascii="Book Antiqua" w:eastAsia="Book Antiqua" w:hAnsi="Book Antiqua" w:cs="Book Antiqua"/>
          <w:color w:val="000000"/>
        </w:rPr>
        <w:t>patient’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hiev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roconvers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sAb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p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3305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mIU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/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mL.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ur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4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-fre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llow-up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olog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tro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rsis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3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4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32.5%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here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unction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u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rsis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4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35%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rsist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s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clud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ddi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AP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D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+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-INF-α-2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ignificant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creas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at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ur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ap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unction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u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ft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apy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oweve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ul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houl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reful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ppli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i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a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cau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ees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769B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769B1">
        <w:rPr>
          <w:rFonts w:ascii="Book Antiqua" w:eastAsia="Book Antiqua" w:hAnsi="Book Antiqua" w:cs="Book Antiqua"/>
          <w:color w:val="000000"/>
          <w:vertAlign w:val="superscript"/>
        </w:rPr>
        <w:t>91]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u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ucasi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6-fol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creas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an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par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th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thnicitie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urth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udi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gard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thnicit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eeded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u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AP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o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bin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D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-INF-α-2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low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tt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unction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tro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Tab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)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ng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ur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AP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oul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eed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dentif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i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stain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ologic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ec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otenti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isk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dver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vents.</w:t>
      </w:r>
    </w:p>
    <w:p w14:paraId="1C347AF6" w14:textId="77777777" w:rsidR="00A77B3E" w:rsidRPr="00D769B1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245DE5D8" w14:textId="77777777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414744F8" w14:textId="35A4631F" w:rsidR="00A77B3E" w:rsidRPr="00D769B1" w:rsidRDefault="00AC404F" w:rsidP="00D769B1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D769B1">
        <w:rPr>
          <w:rFonts w:ascii="Book Antiqua" w:eastAsia="Book Antiqua" w:hAnsi="Book Antiqua" w:cs="Book Antiqua"/>
          <w:color w:val="000000"/>
        </w:rPr>
        <w:t>Tremendo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gre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xplor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nderstand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hophysiolog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v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s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ear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urr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ot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ig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enet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arri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ETV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DF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AF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ppre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lic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ndetectab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ve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s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s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ev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gress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irrhos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rked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duc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at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-rel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CC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gardle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ppress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A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n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bstacl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hie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unction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u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ul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rsis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ocy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ucle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tinuous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lastRenderedPageBreak/>
        <w:t>replenish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lf-lif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egr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m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reove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fec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mmu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pon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e</w:t>
      </w:r>
      <w:r w:rsidRPr="00D769B1">
        <w:rPr>
          <w:rFonts w:eastAsia="Book Antiqua"/>
          <w:color w:val="000000"/>
        </w:rPr>
        <w:t>ﬃ</w:t>
      </w:r>
      <w:r w:rsidRPr="00D769B1">
        <w:rPr>
          <w:rFonts w:ascii="Book Antiqua" w:eastAsia="Book Antiqua" w:hAnsi="Book Antiqua" w:cs="Book Antiqua"/>
          <w:color w:val="000000"/>
        </w:rPr>
        <w:t>ci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n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mmu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pon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ev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-infec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ocyt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ro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ear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os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mmunity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</w:p>
    <w:p w14:paraId="662DAC18" w14:textId="748C3316" w:rsidR="00A77B3E" w:rsidRPr="00D769B1" w:rsidRDefault="00AC404F" w:rsidP="00491B16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ou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sAb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roconvers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s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sir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dpoi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ew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ru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velopment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arge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hibi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tr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ocyte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srup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ilenc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dula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ucleocapsi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sembl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erfer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anscriptio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hibi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lea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imar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arge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unction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u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oweve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ew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velop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rug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il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mitation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s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o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ou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F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du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s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erestingl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ew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rateg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ap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bin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ultip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rug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clud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ackbo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ew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rect-ac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rug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as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mmunomodulator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llabora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or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as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earc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cientis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inic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xpert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ltim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limin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ke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hiev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oon.</w:t>
      </w:r>
    </w:p>
    <w:p w14:paraId="012FF1EF" w14:textId="77777777" w:rsidR="00A77B3E" w:rsidRPr="00D769B1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1B54DF38" w14:textId="77777777" w:rsidR="003C0FB5" w:rsidRPr="00D769B1" w:rsidRDefault="003C0FB5" w:rsidP="00D769B1">
      <w:pPr>
        <w:spacing w:line="360" w:lineRule="auto"/>
        <w:jc w:val="both"/>
        <w:rPr>
          <w:rFonts w:ascii="Book Antiqua" w:hAnsi="Book Antiqua"/>
        </w:rPr>
        <w:sectPr w:rsidR="003C0FB5" w:rsidRPr="00D769B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6C3C105" w14:textId="77777777" w:rsidR="00A77B3E" w:rsidRPr="00D769B1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0ED0B23D" w14:textId="77777777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b/>
          <w:color w:val="000000"/>
        </w:rPr>
        <w:t>REFERENCES</w:t>
      </w:r>
    </w:p>
    <w:p w14:paraId="77528455" w14:textId="395D8B02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Polaris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Observatory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Collaborators</w:t>
      </w:r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lob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evalenc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even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6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dell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udy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8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3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83-403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959907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16/S2468-1253(18)30056-6]</w:t>
      </w:r>
    </w:p>
    <w:p w14:paraId="33AB973B" w14:textId="6FA4A081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World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Health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Organization</w:t>
      </w:r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lob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ort</w:t>
      </w:r>
      <w:r w:rsidR="00D769B1" w:rsidRPr="00D769B1">
        <w:rPr>
          <w:rFonts w:ascii="Book Antiqua" w:hAnsi="Book Antiqua" w:cs="Book Antiqua"/>
          <w:color w:val="000000"/>
          <w:lang w:eastAsia="zh-CN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7</w:t>
      </w:r>
      <w:r w:rsidR="00D769B1" w:rsidRPr="00D769B1">
        <w:rPr>
          <w:rFonts w:ascii="Book Antiqua" w:hAnsi="Book Antiqua" w:cs="Book Antiqua"/>
          <w:color w:val="000000"/>
          <w:lang w:eastAsia="zh-CN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="003B36A2" w:rsidRPr="00D769B1">
        <w:rPr>
          <w:rFonts w:ascii="Book Antiqua" w:eastAsia="Book Antiqua" w:hAnsi="Book Antiqua" w:cs="Book Antiqua"/>
          <w:color w:val="000000"/>
        </w:rPr>
        <w:t>[ci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="003B36A2" w:rsidRPr="00D769B1">
        <w:rPr>
          <w:rFonts w:ascii="Book Antiqua" w:eastAsia="Book Antiqua" w:hAnsi="Book Antiqua" w:cs="Book Antiqua"/>
          <w:color w:val="000000"/>
        </w:rPr>
        <w:t>3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="003B36A2" w:rsidRPr="00D769B1">
        <w:rPr>
          <w:rFonts w:ascii="Book Antiqua" w:eastAsia="Book Antiqua" w:hAnsi="Book Antiqua" w:cs="Book Antiqua"/>
          <w:color w:val="000000"/>
        </w:rPr>
        <w:t>Apri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="003B36A2" w:rsidRPr="00D769B1">
        <w:rPr>
          <w:rFonts w:ascii="Book Antiqua" w:eastAsia="Book Antiqua" w:hAnsi="Book Antiqua" w:cs="Book Antiqua"/>
          <w:color w:val="000000"/>
        </w:rPr>
        <w:t>2021]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="00D769B1" w:rsidRPr="00D769B1">
        <w:rPr>
          <w:rFonts w:ascii="Book Antiqua" w:eastAsia="Book Antiqua" w:hAnsi="Book Antiqua" w:cs="Book Antiqua"/>
          <w:color w:val="000000"/>
        </w:rPr>
        <w:t>Available from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ttps://www.who.int/hepatitis/publications/global-hepatitis-report2017/en/</w:t>
      </w:r>
    </w:p>
    <w:p w14:paraId="58D59111" w14:textId="5C54F386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3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b/>
          <w:bCs/>
          <w:color w:val="000000"/>
        </w:rPr>
        <w:t>Nassal</w:t>
      </w:r>
      <w:proofErr w:type="spellEnd"/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rsisten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ervoi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e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bstac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u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Gu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5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64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972-198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6048673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136/gutjnl-2015-309809]</w:t>
      </w:r>
    </w:p>
    <w:p w14:paraId="142B22D4" w14:textId="201115C9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Lythgoe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KA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umle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F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Pellis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cKea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tthew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C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stima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rsisten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Evol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21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7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eaa063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373250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93/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ve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/veaa063]</w:t>
      </w:r>
    </w:p>
    <w:p w14:paraId="55E3D6D6" w14:textId="63B54F12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b/>
          <w:bCs/>
          <w:color w:val="000000"/>
        </w:rPr>
        <w:t>Stelma</w:t>
      </w:r>
      <w:proofErr w:type="spellEnd"/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F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Ree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ans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ter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W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anss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L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Zaaijer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Takkenberg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B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Reesink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W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ft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interferon-nucleotid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bin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ear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llow-up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J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Viral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Hepat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7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24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107-1113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863289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111/jvh.12738]</w:t>
      </w:r>
    </w:p>
    <w:p w14:paraId="20B5B5F2" w14:textId="5352C717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6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Marcellin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P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Ahn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X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aruntu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Tak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Elkashab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ua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G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abak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eht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ters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st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u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rtin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B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Dinh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rs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haruworn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bramani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is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Reesink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W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u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rass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I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in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ut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aet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B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u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Papatheodoridis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Flisiak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L</w:t>
      </w:r>
      <w:r w:rsidR="00402C49"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ud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4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vestigator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bin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enofovi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soproxi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umar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interfer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α-2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creas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rfa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g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color w:val="000000"/>
        </w:rPr>
        <w:t>With</w:t>
      </w:r>
      <w:proofErr w:type="gram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Gastroenterolog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6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150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34-144.e1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6453773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53/j.gastro.2015.09.043]</w:t>
      </w:r>
    </w:p>
    <w:p w14:paraId="7611D576" w14:textId="568E79B2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7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de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b/>
          <w:bCs/>
          <w:color w:val="000000"/>
        </w:rPr>
        <w:t>Niet</w:t>
      </w:r>
      <w:proofErr w:type="spellEnd"/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ans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Stelm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Willemse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B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Kuiken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Weijer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Nieuwkerk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M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Zaaijer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lenkamp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Takkenberg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B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Koot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Verheij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Beuers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Reesink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W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-interfer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l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ucleotid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alogu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v</w:t>
      </w:r>
      <w:r w:rsidR="00402C49" w:rsidRPr="00D769B1">
        <w:rPr>
          <w:rFonts w:ascii="Book Antiqua" w:eastAsia="Book Antiqua" w:hAnsi="Book Antiqua" w:cs="Book Antiqua"/>
          <w:i/>
          <w:iCs/>
          <w:color w:val="000000"/>
        </w:rPr>
        <w:t>er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s</w:t>
      </w:r>
      <w:r w:rsidR="00402C49" w:rsidRPr="00D769B1">
        <w:rPr>
          <w:rFonts w:ascii="Book Antiqua" w:eastAsia="Book Antiqua" w:hAnsi="Book Antiqua" w:cs="Book Antiqua"/>
          <w:i/>
          <w:iCs/>
          <w:color w:val="000000"/>
        </w:rPr>
        <w:t>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lastRenderedPageBreak/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w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a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randomised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trolle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pen-labe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ial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7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2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576-58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852220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16/S2468-1253(17)30083-3]</w:t>
      </w:r>
    </w:p>
    <w:p w14:paraId="2536F3D3" w14:textId="5C950269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Lee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HW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Ahn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H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ure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arge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utu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apie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J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20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22</w:t>
      </w:r>
      <w:r w:rsidR="00402C49"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="00402C49" w:rsidRPr="00D769B1">
        <w:rPr>
          <w:rFonts w:ascii="Book Antiqua" w:eastAsia="Book Antiqua" w:hAnsi="Book Antiqua" w:cs="Book Antiqua"/>
          <w:color w:val="000000"/>
        </w:rPr>
        <w:t>213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337933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3390/ijms22010213]</w:t>
      </w:r>
    </w:p>
    <w:p w14:paraId="4834A51E" w14:textId="623F8FA6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b/>
          <w:bCs/>
          <w:color w:val="000000"/>
        </w:rPr>
        <w:t>Naggie</w:t>
      </w:r>
      <w:proofErr w:type="spellEnd"/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k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ew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apeutic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oa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ure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Annu</w:t>
      </w:r>
      <w:proofErr w:type="spellEnd"/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Rev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21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72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93-10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3085923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146/annurev-med-080119-103356]</w:t>
      </w:r>
    </w:p>
    <w:p w14:paraId="26AF43F8" w14:textId="14EB4CE0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1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Seeger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s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lecula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iolog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Virolog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5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479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672-686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575909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16/j.virol.2015.02.031]</w:t>
      </w:r>
    </w:p>
    <w:p w14:paraId="2CCF534B" w14:textId="09784D86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1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Yan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H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Zho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Xu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Z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a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Z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ua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Q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u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o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a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e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X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odiu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aurochol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otransporting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olypeptid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unction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cept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um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Elife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2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1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0004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3150796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7554/eLife.00049]</w:t>
      </w:r>
    </w:p>
    <w:p w14:paraId="28BB21B0" w14:textId="08B26FA2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1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Bock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CT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Schranz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Schröder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Zentgraf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enom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ganiz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ucleosom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ucle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ell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Gen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994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15-22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797526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07/BF01703079]</w:t>
      </w:r>
    </w:p>
    <w:p w14:paraId="2E0834AE" w14:textId="799734BC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13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Seeger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mmer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s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ynthesi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Curr</w:t>
      </w:r>
      <w:proofErr w:type="spellEnd"/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Top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Microbiol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991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168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41-6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89377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07/978-3-642-76015-0_3]</w:t>
      </w:r>
    </w:p>
    <w:p w14:paraId="0BD9C597" w14:textId="7AA6A728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1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Fanning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GC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Zoulim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ou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Bertoletti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apeut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rategi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ward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ure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Na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Rev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Drug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Discov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9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18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827-84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145590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38/s41573-019-0037-0]</w:t>
      </w:r>
    </w:p>
    <w:p w14:paraId="3C7DE52F" w14:textId="7B8CCF8B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1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b/>
          <w:bCs/>
          <w:color w:val="000000"/>
        </w:rPr>
        <w:t>Vittal</w:t>
      </w:r>
      <w:proofErr w:type="spellEnd"/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Ghany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H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uidelin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eventio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dividual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rspective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Liver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9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23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417-43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1266617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16/j.cld.2019.04.008]</w:t>
      </w:r>
    </w:p>
    <w:p w14:paraId="44CDFFCF" w14:textId="20104638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16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European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Association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b/>
          <w:bCs/>
          <w:color w:val="000000"/>
        </w:rPr>
        <w:t>For</w:t>
      </w:r>
      <w:proofErr w:type="gramEnd"/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Study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Liver</w:t>
      </w:r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AS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inic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acti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uidelines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nage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J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2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57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67-18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243684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16/j.jhep.2012.02.010]</w:t>
      </w:r>
    </w:p>
    <w:p w14:paraId="2DDB89D5" w14:textId="3842E627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17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b/>
          <w:bCs/>
          <w:color w:val="000000"/>
        </w:rPr>
        <w:t>Brunetto</w:t>
      </w:r>
      <w:proofErr w:type="spellEnd"/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MR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onin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erfer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ap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Intervirology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4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57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63-17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503448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159/000360941]</w:t>
      </w:r>
    </w:p>
    <w:p w14:paraId="5A437DDA" w14:textId="35FE5E99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lastRenderedPageBreak/>
        <w:t>1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b/>
          <w:bCs/>
          <w:color w:val="000000"/>
        </w:rPr>
        <w:t>Koumbi</w:t>
      </w:r>
      <w:proofErr w:type="spellEnd"/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urr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utu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ru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api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J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5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7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30-104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605239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4254/wjh.v7.i8.1030]</w:t>
      </w:r>
    </w:p>
    <w:p w14:paraId="6A400D5A" w14:textId="0A5834D7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1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Yeh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ML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ua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F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u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ua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L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gre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dentify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s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ke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po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interfer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fa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Exper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Rev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21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15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427-43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333838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80/17474124.2021.1866985]</w:t>
      </w:r>
    </w:p>
    <w:p w14:paraId="364D2AE2" w14:textId="5341CFF3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2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Zhang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u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Zha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b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Jin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X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pon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erfer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luenc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enotyp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vo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3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171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65-7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312321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16/j.virusres.2012.10.027]</w:t>
      </w:r>
    </w:p>
    <w:p w14:paraId="4972FD3D" w14:textId="61ACE4D4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2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b/>
          <w:bCs/>
          <w:color w:val="000000"/>
        </w:rPr>
        <w:t>Nishio</w:t>
      </w:r>
      <w:proofErr w:type="spellEnd"/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ol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aked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rk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u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ZX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rk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aldez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Ghany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G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Rehermann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earan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yl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erfer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upff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ell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mi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K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el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tiv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ap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pon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Transl</w:t>
      </w:r>
      <w:proofErr w:type="spellEnd"/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21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13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379002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126/scitranslmed.aba6322]</w:t>
      </w:r>
    </w:p>
    <w:p w14:paraId="5B69DE88" w14:textId="141CA4FF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2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b/>
          <w:bCs/>
          <w:color w:val="000000"/>
        </w:rPr>
        <w:t>Duraisamy</w:t>
      </w:r>
      <w:proofErr w:type="spellEnd"/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GS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hosa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Lipenská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uvarov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Růžek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Windisch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P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ill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D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dvanc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apeutic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accination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ecis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edici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nage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s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he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he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oing?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Virus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20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12</w:t>
      </w:r>
      <w:r w:rsidR="00645B01"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="00645B01" w:rsidRPr="00D769B1">
        <w:rPr>
          <w:rFonts w:ascii="Book Antiqua" w:eastAsia="Book Antiqua" w:hAnsi="Book Antiqua" w:cs="Book Antiqua"/>
          <w:color w:val="000000"/>
        </w:rPr>
        <w:t>99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290684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3390/v12090998]</w:t>
      </w:r>
    </w:p>
    <w:p w14:paraId="078AEB4A" w14:textId="2DCC9639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23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b/>
          <w:bCs/>
          <w:color w:val="000000"/>
        </w:rPr>
        <w:t>Hongthanakorn</w:t>
      </w:r>
      <w:proofErr w:type="spellEnd"/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k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ew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harmacolog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api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North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A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0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39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659-68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951923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16/j.gtc.2010.08.012]</w:t>
      </w:r>
    </w:p>
    <w:p w14:paraId="77712E3A" w14:textId="70953F89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2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Menéndez-Arias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Álvarez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chec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ucleoside/nucleotid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alo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hibitor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olymerase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echanis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istance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Curr</w:t>
      </w:r>
      <w:proofErr w:type="spellEnd"/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Opin</w:t>
      </w:r>
      <w:proofErr w:type="spellEnd"/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Virol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4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-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4814823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16/j.coviro.2014.04.005]</w:t>
      </w:r>
    </w:p>
    <w:p w14:paraId="4C0757B0" w14:textId="72C782BC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2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Tang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Sheraz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cGra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a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u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T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olymera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ph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ssenti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racellula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mplific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valent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os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ircula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PLoS</w:t>
      </w:r>
      <w:proofErr w:type="spellEnd"/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Pathog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9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15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100774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1026293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371/journal.ppat.1007742]</w:t>
      </w:r>
    </w:p>
    <w:p w14:paraId="50BBD513" w14:textId="1D15ABD4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26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b/>
          <w:bCs/>
          <w:color w:val="000000"/>
        </w:rPr>
        <w:t>Liaw</w:t>
      </w:r>
      <w:proofErr w:type="spellEnd"/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YF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u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W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a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T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u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a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hien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om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dmunds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a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ec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xtend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amivudi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ap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i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lastRenderedPageBreak/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i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amivudi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ud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roup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Gastroenterolog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00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119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72-18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889166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53/gast.2000.8559]</w:t>
      </w:r>
    </w:p>
    <w:p w14:paraId="50EA2772" w14:textId="3705AEE9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27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Jarvis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B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auld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amivudine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view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apeut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otenti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Drug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999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58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1-14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439933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2165/00003495-199958010-00015]</w:t>
      </w:r>
    </w:p>
    <w:p w14:paraId="41F82FAF" w14:textId="261135F5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2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Marcellin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P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a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T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G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iever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Shiffman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effer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oodm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Z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Wulfsohn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Xiong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r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Brosgart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</w:t>
      </w:r>
      <w:r w:rsidR="0093471C" w:rsidRPr="00D769B1">
        <w:rPr>
          <w:rFonts w:ascii="Book Antiqua" w:eastAsia="Book Antiqua" w:hAnsi="Book Antiqua" w:cs="Book Antiqua"/>
          <w:color w:val="000000"/>
        </w:rPr>
        <w:t>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defovi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Dipivoxil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437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ud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roup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defovi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dipivoxil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gen-posi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N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Engl</w:t>
      </w:r>
      <w:proofErr w:type="spellEnd"/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J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03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348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808-816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260673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56/NEJMoa020681]</w:t>
      </w:r>
    </w:p>
    <w:p w14:paraId="694A1C4C" w14:textId="041ED876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2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b/>
          <w:bCs/>
          <w:color w:val="000000"/>
        </w:rPr>
        <w:t>Hadziyannis</w:t>
      </w:r>
      <w:proofErr w:type="spellEnd"/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SJ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Tassopoulos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C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athco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a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T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Kitis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Rizzetto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rcell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G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oodm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Z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Wulfsohn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Xiong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r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Brosgart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defovi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Dipivoxil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43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ud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roup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defovi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dipivoxil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gen-nega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N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Engl</w:t>
      </w:r>
      <w:proofErr w:type="spellEnd"/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J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03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348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800-807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260673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56/NEJMoa021812]</w:t>
      </w:r>
    </w:p>
    <w:p w14:paraId="5B2C73A3" w14:textId="08E6F84A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3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b/>
          <w:bCs/>
          <w:color w:val="000000"/>
        </w:rPr>
        <w:t>Salpini</w:t>
      </w:r>
      <w:proofErr w:type="spellEnd"/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R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Alteri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en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Pollicit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Micheli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Gubertini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Sanctis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sc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oman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Sarrecchi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Andreoni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gelic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Parruti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Svicher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Perno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F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napsho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rug-resistan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fil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ceiv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nucleos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(t)id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alogu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inic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actice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J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Virol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3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85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996-100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358872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02/jmv.23567]</w:t>
      </w:r>
    </w:p>
    <w:p w14:paraId="535D20DC" w14:textId="687DFAD0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3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b/>
          <w:bCs/>
          <w:color w:val="000000"/>
        </w:rPr>
        <w:t>Amarapurkar</w:t>
      </w:r>
      <w:proofErr w:type="spellEnd"/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DN</w:t>
      </w:r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elbivudine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ew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J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07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13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6150-615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8069753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3748/wjg.v13.i46.6150]</w:t>
      </w:r>
    </w:p>
    <w:p w14:paraId="36C2804C" w14:textId="03BAE4D5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3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b/>
          <w:bCs/>
          <w:color w:val="000000"/>
        </w:rPr>
        <w:t>Liaw</w:t>
      </w:r>
      <w:proofErr w:type="spellEnd"/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YF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Gane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u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Zeuzem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a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athco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Manns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Bzowej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Niu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wa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G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akaloglu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Papatheodoridis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row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Albanis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ali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Naoumov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V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LOB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ud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roup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-Yea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LOB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i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ults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elbivudi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peri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amivudi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Gastroenterolog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09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136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486-49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9027013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53/j.gastro.2008.10.026]</w:t>
      </w:r>
    </w:p>
    <w:p w14:paraId="5EC0BE6C" w14:textId="2B850639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lastRenderedPageBreak/>
        <w:t>33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b/>
          <w:bCs/>
          <w:color w:val="000000"/>
        </w:rPr>
        <w:t>Seto</w:t>
      </w:r>
      <w:proofErr w:type="spellEnd"/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WK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a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u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o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K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u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C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u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F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u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F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ignifican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vel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</w:t>
      </w:r>
      <w:r w:rsidR="00402C49" w:rsidRPr="00D769B1">
        <w:rPr>
          <w:rFonts w:ascii="Book Antiqua" w:eastAsia="Book Antiqua" w:hAnsi="Book Antiqua" w:cs="Book Antiqua"/>
          <w:color w:val="000000"/>
        </w:rPr>
        <w:t>ee</w:t>
      </w:r>
      <w:r w:rsidRPr="00D769B1">
        <w:rPr>
          <w:rFonts w:ascii="Book Antiqua" w:eastAsia="Book Antiqua" w:hAnsi="Book Antiqua" w:cs="Book Antiqua"/>
          <w:color w:val="000000"/>
        </w:rPr>
        <w:t>k</w:t>
      </w:r>
      <w:r w:rsidR="00402C49" w:rsidRPr="00D769B1">
        <w:rPr>
          <w:rFonts w:ascii="Book Antiqua" w:eastAsia="Book Antiqua" w:hAnsi="Book Antiqua" w:cs="Book Antiqua"/>
          <w:color w:val="000000"/>
        </w:rPr>
        <w:t>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elbivudi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ear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utcome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J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1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55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522-52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1147187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16/j.jhep.2010.11.018]</w:t>
      </w:r>
    </w:p>
    <w:p w14:paraId="235614C5" w14:textId="13370B21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3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Shepherd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Gospodarevskay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rampt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op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tecavi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Health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Technol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Asse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09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13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pp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1-36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9846026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3310/hta13suppl3/05]</w:t>
      </w:r>
    </w:p>
    <w:p w14:paraId="386793BF" w14:textId="0D3426B9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3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b/>
          <w:bCs/>
          <w:color w:val="000000"/>
        </w:rPr>
        <w:t>Ahn</w:t>
      </w:r>
      <w:proofErr w:type="spellEnd"/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K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Q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guy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a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i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Mannalithar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in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u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Te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dd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k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tecavi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afet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ectivene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ation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hor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-naï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-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UMER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udy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Alimen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Pharmacol</w:t>
      </w:r>
      <w:proofErr w:type="spellEnd"/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Ther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6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43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34-14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651063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111/apt.13440]</w:t>
      </w:r>
    </w:p>
    <w:p w14:paraId="789BD97B" w14:textId="522EC2E3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36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Buti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sa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ters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Flisiak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Gurel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raste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Z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guila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Schall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lahert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F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rtin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B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haruworn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Kitrinos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bramani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Gane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rcell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ven-yea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icac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afet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enofovi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soproxi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umar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Dig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5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60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457-146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553250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07/s10620-014-3486-7]</w:t>
      </w:r>
    </w:p>
    <w:p w14:paraId="0DF32E63" w14:textId="4BB690D9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37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Van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b/>
          <w:bCs/>
          <w:color w:val="000000"/>
        </w:rPr>
        <w:t>Rompay</w:t>
      </w:r>
      <w:proofErr w:type="spellEnd"/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KK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urand-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Gasselin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Brignolo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a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be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ihlar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pinn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erom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o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earne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P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Marthas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is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ischofberg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dministr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enofovi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hes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caqu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ro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anc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roug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dulthoo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egnancy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mmar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harmacokinetic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iologic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ologic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ect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Antimicrob</w:t>
      </w:r>
      <w:proofErr w:type="spellEnd"/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Agents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Chemoth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08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52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144-316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857393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128/AAC.00350-08]</w:t>
      </w:r>
    </w:p>
    <w:p w14:paraId="45473241" w14:textId="1418AF24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3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b/>
          <w:bCs/>
          <w:color w:val="000000"/>
        </w:rPr>
        <w:t>Magalhães</w:t>
      </w:r>
      <w:proofErr w:type="spellEnd"/>
      <w:r w:rsidRPr="00D769B1">
        <w:rPr>
          <w:rFonts w:ascii="Book Antiqua" w:eastAsia="Book Antiqua" w:hAnsi="Book Antiqua" w:cs="Book Antiqua"/>
          <w:b/>
          <w:bCs/>
          <w:color w:val="000000"/>
        </w:rPr>
        <w:t>-Costa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P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to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arreir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ag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ancon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yndrom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n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ailu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monoinfected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enofovir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Rev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Esp</w:t>
      </w:r>
      <w:proofErr w:type="spellEnd"/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Enferm</w:t>
      </w:r>
      <w:proofErr w:type="spellEnd"/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Di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5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107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512-51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6228957]</w:t>
      </w:r>
    </w:p>
    <w:p w14:paraId="575FBA7C" w14:textId="7195B928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3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Childs-Kean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LM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Egelund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Jourjy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enofovi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afenamid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Monoinfection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Pharmacotherap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8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38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51-1057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012084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02/phar.2174]</w:t>
      </w:r>
    </w:p>
    <w:p w14:paraId="0E81FCD8" w14:textId="0FD2508B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lastRenderedPageBreak/>
        <w:t>4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Agarwal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Brunetto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Seto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K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u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rcell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Ahn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zum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ua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a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harm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anss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L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Q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Çelen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K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Furusyo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halima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o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T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in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lahert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F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Gaggar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au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athcart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hardwaj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r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n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bramani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Gane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ut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LY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S-US-320-0110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S-US-320-010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vestigator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96</w:t>
      </w:r>
      <w:r w:rsidRPr="00D769B1">
        <w:rPr>
          <w:rFonts w:eastAsia="Book Antiqua"/>
          <w:color w:val="000000"/>
        </w:rPr>
        <w:t> </w:t>
      </w:r>
      <w:r w:rsidRPr="00D769B1">
        <w:rPr>
          <w:rFonts w:ascii="Book Antiqua" w:eastAsia="Book Antiqua" w:hAnsi="Book Antiqua" w:cs="Book Antiqua"/>
          <w:color w:val="000000"/>
        </w:rPr>
        <w:t>w</w:t>
      </w:r>
      <w:r w:rsidR="00402C49" w:rsidRPr="00D769B1">
        <w:rPr>
          <w:rFonts w:ascii="Book Antiqua" w:eastAsia="Book Antiqua" w:hAnsi="Book Antiqua" w:cs="Book Antiqua"/>
          <w:color w:val="000000"/>
        </w:rPr>
        <w:t>ee</w:t>
      </w:r>
      <w:r w:rsidRPr="00D769B1">
        <w:rPr>
          <w:rFonts w:ascii="Book Antiqua" w:eastAsia="Book Antiqua" w:hAnsi="Book Antiqua" w:cs="Book Antiqua"/>
          <w:color w:val="000000"/>
        </w:rPr>
        <w:t>k</w:t>
      </w:r>
      <w:r w:rsidR="00402C49" w:rsidRPr="00D769B1">
        <w:rPr>
          <w:rFonts w:ascii="Book Antiqua" w:eastAsia="Book Antiqua" w:hAnsi="Book Antiqua" w:cs="Book Antiqua"/>
          <w:color w:val="000000"/>
        </w:rPr>
        <w:t>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enofovi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afenamid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enofovi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soproxi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umar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J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8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68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672-68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975659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16/j.jhep.2017.11.039]</w:t>
      </w:r>
    </w:p>
    <w:p w14:paraId="2BCD9D1F" w14:textId="76778125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4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Ren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H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ua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ec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yl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erferon-α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as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api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unction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u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isk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ocellula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rcinom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velop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J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Viral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Hepat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9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26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pp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5-3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138058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111/jvh.13150]</w:t>
      </w:r>
    </w:p>
    <w:p w14:paraId="0A118003" w14:textId="2B8843CB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4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b/>
          <w:bCs/>
          <w:color w:val="000000"/>
        </w:rPr>
        <w:t>Bourlière</w:t>
      </w:r>
      <w:proofErr w:type="spellEnd"/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Rabieg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Ganne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-Carri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Serfaty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rcell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Barthe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Thabut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Guyader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ezode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Picon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us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X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ro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Bronowicki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P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arrieri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Riachi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os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Attali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li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Bacq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Grangé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Zoulim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ntai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Alric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Bertucci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ouvier-Ali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arrat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R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06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ud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roup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ec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g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earan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ddi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yl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erfer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fa-2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nucleos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(t)id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alogu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ap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v</w:t>
      </w:r>
      <w:r w:rsidR="00402C49" w:rsidRPr="00D769B1">
        <w:rPr>
          <w:rFonts w:ascii="Book Antiqua" w:eastAsia="Book Antiqua" w:hAnsi="Book Antiqua" w:cs="Book Antiqua"/>
          <w:i/>
          <w:iCs/>
          <w:color w:val="000000"/>
        </w:rPr>
        <w:t>er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s</w:t>
      </w:r>
      <w:r w:rsidR="00402C49" w:rsidRPr="00D769B1">
        <w:rPr>
          <w:rFonts w:ascii="Book Antiqua" w:eastAsia="Book Antiqua" w:hAnsi="Book Antiqua" w:cs="Book Antiqua"/>
          <w:i/>
          <w:iCs/>
          <w:color w:val="000000"/>
        </w:rPr>
        <w:t>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nucleos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(t)id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alogu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ap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o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gen-nega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stain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ndetectab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lasm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randomised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trolle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pen-labe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ial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7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2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77-18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8404133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16/S2468-1253(16)30189-3]</w:t>
      </w:r>
    </w:p>
    <w:p w14:paraId="5C68AD15" w14:textId="20A09669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43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van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b/>
          <w:bCs/>
          <w:color w:val="000000"/>
        </w:rPr>
        <w:t>Campenhout</w:t>
      </w:r>
      <w:proofErr w:type="spellEnd"/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MJH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rouw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P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Xie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Q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u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Q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X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abak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Streinu-Cercel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Zha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P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Idilman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Reesink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W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Diculescu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im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Akdogan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zu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neg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Verhey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ns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anss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LA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ud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roup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ng-ter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llow-up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tecavi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interfer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dd-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ap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-posi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ng-ter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llow-up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J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Viral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Hepat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9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26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9-117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018761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111/jvh.12997]</w:t>
      </w:r>
    </w:p>
    <w:p w14:paraId="36C4EF19" w14:textId="2F09F11B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4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Hu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P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ha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Zha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o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X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ia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Xie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Q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u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X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u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u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X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a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X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Xie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X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ia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Zha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ou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a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Z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Zha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-interfer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fa-2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lastRenderedPageBreak/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rti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pon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Nucleos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(t)id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alog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ew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witc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udy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J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Transl</w:t>
      </w:r>
      <w:proofErr w:type="spellEnd"/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8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6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5-3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957702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4218/JCTH.2017.00072]</w:t>
      </w:r>
    </w:p>
    <w:p w14:paraId="3C155E36" w14:textId="0460CE1F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4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Volz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Allweiss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MBarek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Warlich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h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W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ollok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exandro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rb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ters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Lütgehetmann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Dandri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tr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hibit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Myrcludex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-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icient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lock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rahepat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pread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umaniz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i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evious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J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3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58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861-867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3246506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16/j.jhep.2012.12.008]</w:t>
      </w:r>
    </w:p>
    <w:p w14:paraId="1ACC0613" w14:textId="69AF0AF0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46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Zhao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u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a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Zhou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u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u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X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Zhou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Zha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u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u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X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pregul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anscrip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odiu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aurochol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otransporting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olypeptid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postentry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ep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hibi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tr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hibit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Myrcludex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Emerg</w:t>
      </w:r>
      <w:proofErr w:type="spellEnd"/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Microbes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Infec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8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7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86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045933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38/s41426-018-0189-8]</w:t>
      </w:r>
    </w:p>
    <w:p w14:paraId="2011D32E" w14:textId="5633DC39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47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Blank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Markert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ohman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arls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Mikus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h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exandro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chwa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rb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aefeli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E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irst-in-hum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pplic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ove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tr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hibit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myrcludex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J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6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65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483-48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713217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16/j.jhep.2016.04.013]</w:t>
      </w:r>
    </w:p>
    <w:p w14:paraId="66DF621A" w14:textId="63FE6140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4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Blank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Eidam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ohman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Burhenne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chwa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raa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ey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ur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ei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ei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ruckn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exandro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rb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Mikus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aefeli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E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TCP-inhibit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Myrcludex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ec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i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i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sposi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enofovi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harmacokinetic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Pharmacol</w:t>
      </w:r>
      <w:proofErr w:type="spellEnd"/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Ther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8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103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41-34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854304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02/cpt.744]</w:t>
      </w:r>
    </w:p>
    <w:p w14:paraId="22C369D8" w14:textId="401DBD67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4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b/>
          <w:bCs/>
          <w:color w:val="000000"/>
        </w:rPr>
        <w:t>Wedemeyer</w:t>
      </w:r>
      <w:proofErr w:type="spellEnd"/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Bogomolov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lank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Allweiss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Dandri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-Peters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rem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Voronkov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Schöneweis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Pathil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Burhenne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chwa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aefeli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Wiesch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SZ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exandro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rb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in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ul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ulticente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pen-labe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ha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inic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i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se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afet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icac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Myrcludex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bin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enofovi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/HD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-infection.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J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8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68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3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16/s0168-8278(18)30224-1]</w:t>
      </w:r>
    </w:p>
    <w:p w14:paraId="3DC05A9C" w14:textId="7D1A25C4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5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b/>
          <w:bCs/>
          <w:color w:val="000000"/>
        </w:rPr>
        <w:t>Allweiss</w:t>
      </w:r>
      <w:proofErr w:type="spellEnd"/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Dandri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o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intenance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Virus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7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9</w:t>
      </w:r>
      <w:r w:rsidR="0093471C"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="0093471C" w:rsidRPr="00D769B1">
        <w:rPr>
          <w:rFonts w:ascii="Book Antiqua" w:eastAsia="Book Antiqua" w:hAnsi="Book Antiqua" w:cs="Book Antiqua"/>
          <w:color w:val="000000"/>
        </w:rPr>
        <w:t>156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863566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3390/v9060156]</w:t>
      </w:r>
    </w:p>
    <w:p w14:paraId="1760F608" w14:textId="65CD1840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lastRenderedPageBreak/>
        <w:t>5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Ruiz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de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b/>
          <w:bCs/>
          <w:color w:val="000000"/>
        </w:rPr>
        <w:t>Galarreta</w:t>
      </w:r>
      <w:proofErr w:type="spellEnd"/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Lujambio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apeut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di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ocy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enom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vo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J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7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67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818-82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852766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16/j.jhep.2017.05.012]</w:t>
      </w:r>
    </w:p>
    <w:p w14:paraId="7DCB3ED5" w14:textId="13F764F5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5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Ely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Moyo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buthno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gre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velop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e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di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u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Ther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6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24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671-677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6916283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38/mt.2016.43]</w:t>
      </w:r>
    </w:p>
    <w:p w14:paraId="79367ED7" w14:textId="3DFBA60B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53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b/>
          <w:bCs/>
          <w:color w:val="000000"/>
        </w:rPr>
        <w:t>Brezgin</w:t>
      </w:r>
      <w:proofErr w:type="spellEnd"/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Kostyushev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Bayurov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Gordeychuk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Isaguliants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Goptar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Nikiforov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mirno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Volchkov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leb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Kostyushev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hulanov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lenish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oo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tric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aseli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xpress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os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tri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actor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tro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Microorganism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9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7</w:t>
      </w:r>
      <w:r w:rsidR="00C46AD4"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="00C46AD4" w:rsidRPr="00D769B1">
        <w:rPr>
          <w:rFonts w:ascii="Book Antiqua" w:eastAsia="Book Antiqua" w:hAnsi="Book Antiqua" w:cs="Book Antiqua"/>
          <w:color w:val="000000"/>
        </w:rPr>
        <w:t>533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1698767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3390/microorganisms7110533]</w:t>
      </w:r>
    </w:p>
    <w:p w14:paraId="3AACFBE9" w14:textId="0EDB0A0F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5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b/>
          <w:bCs/>
          <w:color w:val="000000"/>
        </w:rPr>
        <w:t>Gaj</w:t>
      </w:r>
      <w:proofErr w:type="spellEnd"/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Gersbach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Barbas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="00642765" w:rsidRPr="00D769B1">
        <w:rPr>
          <w:rFonts w:ascii="Book Antiqua" w:eastAsia="Book Antiqua" w:hAnsi="Book Antiqua" w:cs="Book Antiqua"/>
          <w:color w:val="000000"/>
        </w:rPr>
        <w:t>3r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F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ZF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ALE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RISPR/Cas-bas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ethod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enom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gineering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Trends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Biotechnol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3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31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97-40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3664777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16/j.tibtech.2013.04.004]</w:t>
      </w:r>
    </w:p>
    <w:p w14:paraId="1948F296" w14:textId="402855E9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5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Lin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SR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a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C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Kuo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T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u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a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C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C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h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C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u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a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J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RISPR/Cas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yste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acilitat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earan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rahepat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emplat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vo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Ther</w:t>
      </w:r>
      <w:proofErr w:type="spellEnd"/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Nucleic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Acid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4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3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186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513713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38/mtna.2014.38]</w:t>
      </w:r>
    </w:p>
    <w:p w14:paraId="1E8F2F46" w14:textId="1E05D9F4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56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Kennedy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EM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Bassit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C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uell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Kornepati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V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Bogerd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P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Nie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atterje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Javanbakht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Schinazi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F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ull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R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ppress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cumul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al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ell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s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acteri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RISPR/C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NA-guid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donuclease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Virolog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5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476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96-20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555351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16/j.virol.2014.12.001]</w:t>
      </w:r>
    </w:p>
    <w:p w14:paraId="76154E8B" w14:textId="670C2C11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57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Liu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X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u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hibi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RISPR/Cas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yste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arge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serv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gion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enome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J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Gen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Virol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5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96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252-226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590414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99/vir.0.000159]</w:t>
      </w:r>
    </w:p>
    <w:p w14:paraId="2A731A97" w14:textId="5F29775C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5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Dong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Qu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e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Xiong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arge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RISPR/Cas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uclea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icient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hibi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lication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Antiviral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5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118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10-117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584342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16/j.antiviral.2015.03.015]</w:t>
      </w:r>
    </w:p>
    <w:p w14:paraId="1CCFE282" w14:textId="2210DF7C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lastRenderedPageBreak/>
        <w:t>5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Zhen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u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u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a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C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u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o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F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a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X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rness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uster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gular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erspac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hor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lindrom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e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CRISPR)/CRISPR-associ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s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yste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srup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Gene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Ther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5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22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404-41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565210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38/gt.2015.2]</w:t>
      </w:r>
    </w:p>
    <w:p w14:paraId="6E314BEC" w14:textId="2B73A5CF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6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Seeger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oh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A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arge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RISPR/Cas9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Ther</w:t>
      </w:r>
      <w:proofErr w:type="spellEnd"/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Nucleic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Acid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4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3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216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551464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38/mtna.2014.68]</w:t>
      </w:r>
    </w:p>
    <w:p w14:paraId="743A8D80" w14:textId="6FE283EE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6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Ramanan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V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Shlomai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x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B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chwartz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Michailidis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hatt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cot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Zha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i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hati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N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RISPR/Cas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eavag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icient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ppress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5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5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833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6035283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38/srep10833]</w:t>
      </w:r>
    </w:p>
    <w:p w14:paraId="05534F94" w14:textId="5B9F9312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6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Wang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Xu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ZW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u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Zha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Xie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X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X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Zhua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u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M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u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RN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uid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RISPR/Cas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yste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hibi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lication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J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5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21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9554-956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6327763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3748/wjg.v21.i32.9554]</w:t>
      </w:r>
    </w:p>
    <w:p w14:paraId="68209FC7" w14:textId="08FA24EF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63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Karimova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Beschorner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Dammermann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emnitz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Indenbirken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Bockmann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Grundhoff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Lüth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uchholz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chulz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zur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Wiesch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auber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RISPR/Cas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nickase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-medi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srup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p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ad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ram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X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5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5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373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6334116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38/srep13734]</w:t>
      </w:r>
    </w:p>
    <w:p w14:paraId="469E8C47" w14:textId="2109C73F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6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b/>
          <w:bCs/>
          <w:color w:val="000000"/>
        </w:rPr>
        <w:t>Kostyushev</w:t>
      </w:r>
      <w:proofErr w:type="spellEnd"/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D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Brezgin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Kostyushev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Zarifyan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Goptar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hulanov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thologo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RISPR/Cas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ystem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pecif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ici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grad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valent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os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ircula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Life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9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76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779-179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067382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07/s00018-019-03021-8]</w:t>
      </w:r>
    </w:p>
    <w:p w14:paraId="4B786AB7" w14:textId="6E67C514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6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Yang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YC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a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u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C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sa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u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u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a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C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rman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activ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enom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RISPR/Cas9-Medi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on-cleavag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a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diting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Ther</w:t>
      </w:r>
      <w:proofErr w:type="spellEnd"/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Nucleic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Acid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20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20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480-49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2278307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16/j.omtn.2020.03.005]</w:t>
      </w:r>
    </w:p>
    <w:p w14:paraId="65A2D009" w14:textId="441D25E7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66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b/>
          <w:bCs/>
          <w:color w:val="000000"/>
        </w:rPr>
        <w:t>Kayesh</w:t>
      </w:r>
      <w:proofErr w:type="spellEnd"/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MEH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Amako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she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urakam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gaw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amamo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ifumi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iyosh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giyam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anak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Mizokami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Kohar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Tsukiyama-Kohar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velop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viv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liver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yste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RISPR/Cas9-medi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arge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lastRenderedPageBreak/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20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290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9819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304930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16/j.virusres.2020.198191]</w:t>
      </w:r>
    </w:p>
    <w:p w14:paraId="3213D624" w14:textId="4A20BD56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67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Stone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D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prien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ilv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Feelixge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Kenkel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Liley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app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Roychoudhury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guy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Stensland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lón-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Thillet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Klouser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eb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gon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Goecker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Z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Eichholz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re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yrrel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Greninger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ua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Polyak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uber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Sagartz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erom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R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RISPR-Cas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e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di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al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umaniz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ice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Ther</w:t>
      </w:r>
      <w:proofErr w:type="spellEnd"/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Methods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De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21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20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58-27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347335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16/j.omtm.2020.11.014]</w:t>
      </w:r>
    </w:p>
    <w:p w14:paraId="3E0AF9FF" w14:textId="3A862F3F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6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b/>
          <w:bCs/>
          <w:color w:val="000000"/>
        </w:rPr>
        <w:t>Cradick</w:t>
      </w:r>
      <w:proofErr w:type="spellEnd"/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TJ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eck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radshaw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amies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cCaffre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P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Zinc-fing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ucleas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ove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apeut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rateg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arge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Ther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0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18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947-95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6070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38/mt.2010.20]</w:t>
      </w:r>
    </w:p>
    <w:p w14:paraId="46257A16" w14:textId="4BB25C51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6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Weber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ND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o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Sedlak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ilv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Feelixge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Roychoudhury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chiff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T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uber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erom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R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AV-medi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liver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zin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ing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ucleas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arge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hibi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lication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PLoS</w:t>
      </w:r>
      <w:proofErr w:type="spellEnd"/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O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4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9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9757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482745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371/journal.pone.0097579]</w:t>
      </w:r>
    </w:p>
    <w:p w14:paraId="26C97EA7" w14:textId="601B006F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7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Peters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MG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Locarnini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ew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rect-Act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g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mmunomodulator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(N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Y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7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13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48-356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8690451]</w:t>
      </w:r>
    </w:p>
    <w:p w14:paraId="1B0C8C49" w14:textId="35E5BAF2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7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Zhang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X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e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u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Z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u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wa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Kulp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u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u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T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a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scover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ove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ucleocapsi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semb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hibitor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ACS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Infec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9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5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759-76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052543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21/acsinfecdis.8b00269]</w:t>
      </w:r>
    </w:p>
    <w:p w14:paraId="4B6E8829" w14:textId="48BE4FAA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7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b/>
          <w:bCs/>
          <w:color w:val="000000"/>
        </w:rPr>
        <w:t>Lahlali</w:t>
      </w:r>
      <w:proofErr w:type="spellEnd"/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Berke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Vergauwen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Foc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Vandyck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uwel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Zoulim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Durantel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ove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ot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psi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semb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dulator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gulat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ultip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ep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f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ycle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Antimicrob</w:t>
      </w:r>
      <w:proofErr w:type="spellEnd"/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Agents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Chemoth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8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62</w:t>
      </w:r>
      <w:r w:rsidR="00642765"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="00642765" w:rsidRPr="00D769B1">
        <w:rPr>
          <w:rFonts w:ascii="Book Antiqua" w:eastAsia="Book Antiqua" w:hAnsi="Book Antiqua" w:cs="Book Antiqua"/>
          <w:color w:val="000000"/>
        </w:rPr>
        <w:t>e00835-</w:t>
      </w:r>
      <w:r w:rsidR="00784C9A" w:rsidRPr="00D769B1">
        <w:rPr>
          <w:rFonts w:ascii="Book Antiqua" w:eastAsia="Book Antiqua" w:hAnsi="Book Antiqua" w:cs="Book Antiqua"/>
          <w:color w:val="000000"/>
        </w:rPr>
        <w:t>1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001277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128/AAC.00835-18]</w:t>
      </w:r>
    </w:p>
    <w:p w14:paraId="6A6A7D36" w14:textId="14429EC2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73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b/>
          <w:bCs/>
          <w:color w:val="000000"/>
        </w:rPr>
        <w:t>Berke</w:t>
      </w:r>
      <w:proofErr w:type="spellEnd"/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JM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Dehertogh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Vergauwen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amm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Mostmans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Vandyck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uwel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psi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semb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dulator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u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echanis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imar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um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ocyt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Antimicrob</w:t>
      </w:r>
      <w:proofErr w:type="spellEnd"/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Agents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Chemoth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7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61</w:t>
      </w:r>
      <w:r w:rsidR="00784C9A"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="00784C9A" w:rsidRPr="00D769B1">
        <w:rPr>
          <w:rFonts w:ascii="Book Antiqua" w:eastAsia="Book Antiqua" w:hAnsi="Book Antiqua" w:cs="Book Antiqua"/>
          <w:color w:val="000000"/>
        </w:rPr>
        <w:t>e00560-17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858415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128/AAC.00560-17]</w:t>
      </w:r>
    </w:p>
    <w:p w14:paraId="1252652D" w14:textId="5CE16C45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lastRenderedPageBreak/>
        <w:t>7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Lam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AM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spiritu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oge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au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el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Kuduk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rtm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lor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Klumpp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eclinic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aracteriz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V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-778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irst-in-Cla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psi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semb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dulat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gains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Antimicrob</w:t>
      </w:r>
      <w:proofErr w:type="spellEnd"/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Agents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Chemoth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9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63</w:t>
      </w:r>
      <w:r w:rsidR="00784C9A"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="00784C9A" w:rsidRPr="00D769B1">
        <w:rPr>
          <w:rFonts w:ascii="Book Antiqua" w:eastAsia="Book Antiqua" w:hAnsi="Book Antiqua" w:cs="Book Antiqua"/>
          <w:color w:val="000000"/>
        </w:rPr>
        <w:t>e01734-1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037379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128/AAC.01734-18]</w:t>
      </w:r>
    </w:p>
    <w:p w14:paraId="7E0019AE" w14:textId="0966A77A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7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b/>
          <w:bCs/>
          <w:color w:val="000000"/>
        </w:rPr>
        <w:t>Klumpp</w:t>
      </w:r>
      <w:proofErr w:type="spellEnd"/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himad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Allweiss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olz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Lütgehetmann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rtm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lor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a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Dandri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icac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V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-778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o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bin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yl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erfero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v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tecavi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uPA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/SCI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i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umaniz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ver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Gastroenterolog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8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154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652-66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907951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53/j.gastro.2017.10.017]</w:t>
      </w:r>
    </w:p>
    <w:p w14:paraId="64E61A1A" w14:textId="09F85523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76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b/>
          <w:bCs/>
          <w:color w:val="000000"/>
        </w:rPr>
        <w:t>Zoulim</w:t>
      </w:r>
      <w:proofErr w:type="spellEnd"/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F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nz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Vandenbossche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Talloen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Verbinnen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Moscalu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Streinu-Cercel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ourgeo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ut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resp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nue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Pascasio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Sarrazin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Vanwolleghem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hukl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r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Yogaratnam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Z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NJ-56136379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psi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semb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dulato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ell-Toler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tivit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ha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ud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Gastroenterolog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20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159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521-533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234396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53/j.gastro.2020.04.036]</w:t>
      </w:r>
    </w:p>
    <w:p w14:paraId="6A8434E1" w14:textId="20558CF2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77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Yuen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MF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garw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Gane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chwab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Ahn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i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e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iever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svanath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u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Liaw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ua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Q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olonno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pat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afet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harmacokinetic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ec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BI-H0731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hibitor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randomised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lacebo-controll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ha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ial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20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5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52-166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171175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16/S2468-1253(19)30346-2]</w:t>
      </w:r>
    </w:p>
    <w:p w14:paraId="6CED88FB" w14:textId="59DB706A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7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Yuen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MF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Gane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i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Weilert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u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Lalezari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wa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G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guy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lor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rtm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Liaw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nz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Kakud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Talloen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chwab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Klumpp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row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vir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tivit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afet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harmacokinetic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psi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semb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dulat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V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-77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Gastroenterolog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9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156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392-1403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0625297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53/j.gastro.2018.12.023]</w:t>
      </w:r>
    </w:p>
    <w:p w14:paraId="6FACFEF1" w14:textId="5190C850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7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Gish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RG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u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F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iv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a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Locarnini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au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Wooddell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I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Schluep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w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L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ynthet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NA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igger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i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api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ura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ent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Antiviral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5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121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97-10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612997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16/j.antiviral.2015.06.019]</w:t>
      </w:r>
    </w:p>
    <w:p w14:paraId="5ABD43D5" w14:textId="2DACE614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lastRenderedPageBreak/>
        <w:t>8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van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den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Berg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F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Limani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W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Mnyandu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Maep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B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buthno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dvanc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NAi-Bas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ap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Virus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20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12</w:t>
      </w:r>
      <w:r w:rsidR="00855460"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="00855460" w:rsidRPr="00D769B1">
        <w:rPr>
          <w:rFonts w:ascii="Book Antiqua" w:eastAsia="Book Antiqua" w:hAnsi="Book Antiqua" w:cs="Book Antiqua"/>
          <w:color w:val="000000"/>
        </w:rPr>
        <w:t>85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2759756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3390/v12080851]</w:t>
      </w:r>
    </w:p>
    <w:p w14:paraId="29E02BF4" w14:textId="5ECCC520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8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b/>
          <w:bCs/>
          <w:color w:val="000000"/>
        </w:rPr>
        <w:t>Billioud</w:t>
      </w:r>
      <w:proofErr w:type="spellEnd"/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G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ru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rrill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hitten-Bau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a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i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McCaleb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ros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amatake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o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Z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Garaigort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wayz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Bissig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el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v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du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genemi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emi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sen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ligonucleotide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J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6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64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781-78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6658683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16/j.jhep.2015.11.032]</w:t>
      </w:r>
    </w:p>
    <w:p w14:paraId="180306DC" w14:textId="435EFC62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8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b/>
          <w:bCs/>
          <w:color w:val="000000"/>
        </w:rPr>
        <w:t>Schluep</w:t>
      </w:r>
      <w:proofErr w:type="spellEnd"/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cklit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milt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w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a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au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Locarnini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is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G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iv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D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afet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lerabilit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harmacokinetic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C-52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jectio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erference-Bas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apeut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alth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olunteer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Pharmacol</w:t>
      </w:r>
      <w:proofErr w:type="spellEnd"/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Drug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De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7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6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50-36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773923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02/cpdd.318]</w:t>
      </w:r>
    </w:p>
    <w:p w14:paraId="472AE9E2" w14:textId="4D98C607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83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b/>
          <w:bCs/>
          <w:color w:val="000000"/>
        </w:rPr>
        <w:t>Wooddell</w:t>
      </w:r>
      <w:proofErr w:type="spellEnd"/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CI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u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F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is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G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Locarnini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avez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errar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iv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milt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Kanner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B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a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au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YN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Schluep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Xu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Z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anfor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w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L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NAi-bas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al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impanze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veal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egr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our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Transl</w:t>
      </w:r>
      <w:proofErr w:type="spellEnd"/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7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8954926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126/scitranslmed.aan0241]</w:t>
      </w:r>
    </w:p>
    <w:p w14:paraId="545B5346" w14:textId="1085D501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8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Yuen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MF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Schiefke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o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Ahn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eo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im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Lik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u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o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T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Klinker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Manns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ters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Schluep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milt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iv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errar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a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Locarnini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is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G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N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erferen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ap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C-52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ul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long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rfa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tig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spon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769B1">
        <w:rPr>
          <w:rFonts w:ascii="Book Antiqua" w:eastAsia="Book Antiqua" w:hAnsi="Book Antiqua" w:cs="Book Antiqua"/>
          <w:color w:val="000000"/>
        </w:rPr>
        <w:t>With</w:t>
      </w:r>
      <w:proofErr w:type="gram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Hepatolog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20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72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9-3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1654573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02/hep.31008]</w:t>
      </w:r>
    </w:p>
    <w:p w14:paraId="4E968BE8" w14:textId="4695A74F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8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Han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rem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Elston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liv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aptiste-Brow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ardin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avi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aunder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amatake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Losos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Leivers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oo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er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Paff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itt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odo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andomize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uble-Blin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lacebo-Controlle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irst-Time-in-Hum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ud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se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afet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lerabilit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harmacokinetic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ing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ultip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cend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s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SK338940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alth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bject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Pharmacol</w:t>
      </w:r>
      <w:proofErr w:type="spellEnd"/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Drug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De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9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790-80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0861337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02/cpdd.670]</w:t>
      </w:r>
    </w:p>
    <w:p w14:paraId="00821735" w14:textId="2AC338DB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lastRenderedPageBreak/>
        <w:t>86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Mueller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H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Wildum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Luangsay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lth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pez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Tropberger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ttavian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u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rrot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Zha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Schmucki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Racek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oflack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C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Kueng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oi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Zhou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X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ein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Lütgehetmann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app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olz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Dandri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a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ou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AT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Javanbakht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ove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al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vailab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mal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lecu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hibi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xpression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J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8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68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412-42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9079285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16/j.jhep.2017.10.014]</w:t>
      </w:r>
    </w:p>
    <w:p w14:paraId="19C0EA27" w14:textId="2F2F5FB2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87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b/>
          <w:bCs/>
          <w:color w:val="000000"/>
        </w:rPr>
        <w:t>Menne</w:t>
      </w:r>
      <w:proofErr w:type="spellEnd"/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Wildum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tein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ures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Korolowicz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Balarezo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Murreddu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o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X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Kallakury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V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uck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a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ou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AT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Javanbakht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icac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hibit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xpress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bin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ntecavi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erferon-α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oodchuck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al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oodchuck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Commun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20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4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916-93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2490326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02/hep4.1502]</w:t>
      </w:r>
    </w:p>
    <w:p w14:paraId="18E39FDB" w14:textId="6B6BBE72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8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Al-</w:t>
      </w:r>
      <w:proofErr w:type="spellStart"/>
      <w:r w:rsidRPr="00D769B1">
        <w:rPr>
          <w:rFonts w:ascii="Book Antiqua" w:eastAsia="Book Antiqua" w:hAnsi="Book Antiqua" w:cs="Book Antiqua"/>
          <w:b/>
          <w:bCs/>
          <w:color w:val="000000"/>
        </w:rPr>
        <w:t>Mahtab</w:t>
      </w:r>
      <w:proofErr w:type="spellEnd"/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azine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ailla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afet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icac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ucle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i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olymer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notherap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bin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mmunotherap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-Na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angladesh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+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i/>
          <w:iCs/>
          <w:color w:val="000000"/>
        </w:rPr>
        <w:t>PLoS</w:t>
      </w:r>
      <w:proofErr w:type="spellEnd"/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On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6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11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0156667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725797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371/journal.pone.0156667]</w:t>
      </w:r>
    </w:p>
    <w:p w14:paraId="6F7850B0" w14:textId="4508E76F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8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Bazinet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Pânte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ebotarescu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ojuhari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Jimbei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brech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chmi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Gordien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rawczyk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Mijočević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Karimzadeh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Roggendorf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ailla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afet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icac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13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yl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erfer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fa-2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-na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epatit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ir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-infe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REP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0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01-LTF)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on-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randomised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pen-labe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ha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ial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8479FE" w:rsidRPr="00D769B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7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2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877-88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896470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16/S2468-1253(17)30288-1]</w:t>
      </w:r>
    </w:p>
    <w:p w14:paraId="75BC5400" w14:textId="5C671C0E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90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Bazinet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Pânte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Placint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Moscalu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ebotarescu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Cojuhari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Jimbei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Iarovoi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Smesnoi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Musteata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Jucov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ttm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Krawczyk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ailla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afet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fficac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48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eek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139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P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165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enofovi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soproxil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gyl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erfer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lfa-2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atien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roni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V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aï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Nucleos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(t)id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rapy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Gastroenterolog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20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158</w:t>
      </w:r>
      <w:r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180-219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2147484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1053/j.gastro.2020.02.058]</w:t>
      </w:r>
    </w:p>
    <w:p w14:paraId="54EF8759" w14:textId="257728C3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91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Van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b/>
          <w:bCs/>
          <w:color w:val="000000"/>
        </w:rPr>
        <w:t>Hees</w:t>
      </w:r>
      <w:proofErr w:type="spellEnd"/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D769B1">
        <w:rPr>
          <w:rFonts w:ascii="Book Antiqua" w:eastAsia="Book Antiqua" w:hAnsi="Book Antiqua" w:cs="Book Antiqua"/>
          <w:color w:val="000000"/>
        </w:rPr>
        <w:t>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hi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ans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ourgeo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V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Vlierberghe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Sersté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Francque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o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Sprengers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oren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Nevens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ansse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Vanwolleghem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aucasi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thnicit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u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o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reatm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essa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ssocia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BsA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o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llowi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lastRenderedPageBreak/>
        <w:t>Nucleos</w:t>
      </w:r>
      <w:proofErr w:type="spellEnd"/>
      <w:r w:rsidRPr="00D769B1">
        <w:rPr>
          <w:rFonts w:ascii="Book Antiqua" w:eastAsia="Book Antiqua" w:hAnsi="Book Antiqua" w:cs="Book Antiqua"/>
          <w:color w:val="000000"/>
        </w:rPr>
        <w:t>(t)id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alogue-Induc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roconversion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i/>
          <w:iCs/>
          <w:color w:val="000000"/>
        </w:rPr>
        <w:t>Viruse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19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11</w:t>
      </w:r>
      <w:r w:rsidR="00104E98" w:rsidRPr="00D769B1">
        <w:rPr>
          <w:rFonts w:ascii="Book Antiqua" w:eastAsia="Book Antiqua" w:hAnsi="Book Antiqua" w:cs="Book Antiqua"/>
          <w:color w:val="000000"/>
        </w:rPr>
        <w:t>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="00104E98" w:rsidRPr="00D769B1">
        <w:rPr>
          <w:rFonts w:ascii="Book Antiqua" w:eastAsia="Book Antiqua" w:hAnsi="Book Antiqua" w:cs="Book Antiqua"/>
          <w:color w:val="000000"/>
        </w:rPr>
        <w:t>687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[PMID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1357522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OI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10.3390/v11080687]</w:t>
      </w:r>
    </w:p>
    <w:p w14:paraId="04284B36" w14:textId="77777777" w:rsidR="00A77B3E" w:rsidRDefault="00A77B3E" w:rsidP="00D769B1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56338208" w14:textId="77777777" w:rsidR="00785EFF" w:rsidRDefault="00785EFF" w:rsidP="00D769B1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11105330" w14:textId="77777777" w:rsidR="00785EFF" w:rsidRDefault="00785EFF" w:rsidP="00D769B1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3A540997" w14:textId="77777777" w:rsidR="00785EFF" w:rsidRDefault="00785EFF" w:rsidP="00D769B1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18D9FCFC" w14:textId="77777777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b/>
          <w:color w:val="000000"/>
        </w:rPr>
        <w:t>Footnotes</w:t>
      </w:r>
    </w:p>
    <w:p w14:paraId="7DCB0305" w14:textId="5F42EF7E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uthor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clar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nflic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teres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ticle.</w:t>
      </w:r>
    </w:p>
    <w:p w14:paraId="703FCED9" w14:textId="77777777" w:rsidR="00A77B3E" w:rsidRPr="00D769B1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5AEF5ABC" w14:textId="1081800D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8479FE" w:rsidRPr="00D769B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tic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pen-acces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tic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lec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-hou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dito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ful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er-review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xtern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viewers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stribu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ccordanc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it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rea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ommon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ttributi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769B1"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C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Y-N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4.0)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cens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hich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rmit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ther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o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stribute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mix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dapt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uil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p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ork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on-commercially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licen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i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erivativ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ork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ifferent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erms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vid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original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ork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roper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i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us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non-commercial.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ee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https://creativecommons.org/Licenses/by-nc/4.0/</w:t>
      </w:r>
    </w:p>
    <w:p w14:paraId="2B78BA89" w14:textId="77777777" w:rsidR="00A77B3E" w:rsidRPr="00D769B1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5198E43F" w14:textId="21B01878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b/>
          <w:color w:val="000000"/>
        </w:rPr>
        <w:t>Provenance</w:t>
      </w:r>
      <w:r w:rsidR="008479FE" w:rsidRPr="00D769B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color w:val="000000"/>
        </w:rPr>
        <w:t>and</w:t>
      </w:r>
      <w:r w:rsidR="008479FE" w:rsidRPr="00D769B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color w:val="000000"/>
        </w:rPr>
        <w:t>peer</w:t>
      </w:r>
      <w:r w:rsidR="008479FE" w:rsidRPr="00D769B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color w:val="000000"/>
        </w:rPr>
        <w:t>review:</w:t>
      </w:r>
      <w:r w:rsidR="008479FE" w:rsidRPr="00D769B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vite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rticle;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xternal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peer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reviewed.</w:t>
      </w:r>
    </w:p>
    <w:p w14:paraId="717933DA" w14:textId="2F8187B2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b/>
          <w:color w:val="000000"/>
        </w:rPr>
        <w:t>Peer-review</w:t>
      </w:r>
      <w:r w:rsidR="008479FE" w:rsidRPr="00D769B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color w:val="000000"/>
        </w:rPr>
        <w:t>model:</w:t>
      </w:r>
      <w:r w:rsidR="008479FE" w:rsidRPr="00D769B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Singl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lind</w:t>
      </w:r>
    </w:p>
    <w:p w14:paraId="51C732C6" w14:textId="77777777" w:rsidR="00A77B3E" w:rsidRPr="00D769B1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61F3A414" w14:textId="18130E08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b/>
          <w:color w:val="000000"/>
        </w:rPr>
        <w:t>Peer-review</w:t>
      </w:r>
      <w:r w:rsidR="008479FE" w:rsidRPr="00D769B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color w:val="000000"/>
        </w:rPr>
        <w:t>started:</w:t>
      </w:r>
      <w:r w:rsidR="008479FE" w:rsidRPr="00D769B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Ma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1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21</w:t>
      </w:r>
    </w:p>
    <w:p w14:paraId="5AEA7E69" w14:textId="74D2ABBD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b/>
          <w:color w:val="000000"/>
        </w:rPr>
        <w:t>First</w:t>
      </w:r>
      <w:r w:rsidR="008479FE" w:rsidRPr="00D769B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color w:val="000000"/>
        </w:rPr>
        <w:t>decision:</w:t>
      </w:r>
      <w:r w:rsidR="008479FE" w:rsidRPr="00D769B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Jul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31,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2021</w:t>
      </w:r>
    </w:p>
    <w:p w14:paraId="7100789A" w14:textId="2C2C8132" w:rsidR="00A77B3E" w:rsidRPr="00491B16" w:rsidRDefault="00AC404F" w:rsidP="00D769B1">
      <w:pPr>
        <w:spacing w:line="360" w:lineRule="auto"/>
        <w:jc w:val="both"/>
        <w:rPr>
          <w:rFonts w:ascii="Book Antiqua" w:hAnsi="Book Antiqua"/>
          <w:lang w:eastAsia="zh-CN"/>
        </w:rPr>
      </w:pPr>
      <w:r w:rsidRPr="00D769B1">
        <w:rPr>
          <w:rFonts w:ascii="Book Antiqua" w:eastAsia="Book Antiqua" w:hAnsi="Book Antiqua" w:cs="Book Antiqua"/>
          <w:b/>
          <w:color w:val="000000"/>
        </w:rPr>
        <w:t>Article</w:t>
      </w:r>
      <w:r w:rsidR="008479FE" w:rsidRPr="00D769B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color w:val="000000"/>
        </w:rPr>
        <w:t>in</w:t>
      </w:r>
      <w:r w:rsidR="008479FE" w:rsidRPr="00D769B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color w:val="000000"/>
        </w:rPr>
        <w:t>press:</w:t>
      </w:r>
      <w:r w:rsidR="00F94F0E" w:rsidRPr="00F94F0E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3A1FB2D1" w14:textId="77777777" w:rsidR="00A77B3E" w:rsidRPr="00491B16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6D1BD3F7" w14:textId="339C8CBC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b/>
          <w:color w:val="000000"/>
        </w:rPr>
        <w:t>Specialty</w:t>
      </w:r>
      <w:r w:rsidR="008479FE" w:rsidRPr="00D769B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color w:val="000000"/>
        </w:rPr>
        <w:t>type:</w:t>
      </w:r>
      <w:r w:rsidR="008479FE" w:rsidRPr="00D769B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Infectious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="00104E98" w:rsidRPr="00D769B1">
        <w:rPr>
          <w:rFonts w:ascii="Book Antiqua" w:eastAsia="Book Antiqua" w:hAnsi="Book Antiqua" w:cs="Book Antiqua"/>
          <w:color w:val="000000"/>
        </w:rPr>
        <w:t>d</w:t>
      </w:r>
      <w:r w:rsidRPr="00D769B1">
        <w:rPr>
          <w:rFonts w:ascii="Book Antiqua" w:eastAsia="Book Antiqua" w:hAnsi="Book Antiqua" w:cs="Book Antiqua"/>
          <w:color w:val="000000"/>
        </w:rPr>
        <w:t>iseases</w:t>
      </w:r>
    </w:p>
    <w:p w14:paraId="5F9F94FA" w14:textId="5D6DF5A2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b/>
          <w:color w:val="000000"/>
        </w:rPr>
        <w:t>Country/Territory</w:t>
      </w:r>
      <w:r w:rsidR="008479FE" w:rsidRPr="00D769B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color w:val="000000"/>
        </w:rPr>
        <w:t>of</w:t>
      </w:r>
      <w:r w:rsidR="008479FE" w:rsidRPr="00D769B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color w:val="000000"/>
        </w:rPr>
        <w:t>origin:</w:t>
      </w:r>
      <w:r w:rsidR="008479FE" w:rsidRPr="00D769B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Thailand</w:t>
      </w:r>
    </w:p>
    <w:p w14:paraId="08232A8B" w14:textId="23F21834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b/>
          <w:color w:val="000000"/>
        </w:rPr>
        <w:t>Peer-review</w:t>
      </w:r>
      <w:r w:rsidR="008479FE" w:rsidRPr="00D769B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color w:val="000000"/>
        </w:rPr>
        <w:t>report’s</w:t>
      </w:r>
      <w:r w:rsidR="008479FE" w:rsidRPr="00D769B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color w:val="000000"/>
        </w:rPr>
        <w:t>scientific</w:t>
      </w:r>
      <w:r w:rsidR="008479FE" w:rsidRPr="00D769B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color w:val="000000"/>
        </w:rPr>
        <w:t>quality</w:t>
      </w:r>
      <w:r w:rsidR="008479FE" w:rsidRPr="00D769B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4823C34E" w14:textId="2AB7C246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Grad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Excellent)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0</w:t>
      </w:r>
    </w:p>
    <w:p w14:paraId="1F0852A4" w14:textId="41DCB6C0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Grad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Very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ood)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B</w:t>
      </w:r>
    </w:p>
    <w:p w14:paraId="1D57261C" w14:textId="440BA316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lastRenderedPageBreak/>
        <w:t>Grad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C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Good)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0</w:t>
      </w:r>
    </w:p>
    <w:p w14:paraId="335DD36B" w14:textId="6F56D076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D769B1">
        <w:rPr>
          <w:rFonts w:ascii="Book Antiqua" w:eastAsia="Book Antiqua" w:hAnsi="Book Antiqua" w:cs="Book Antiqua"/>
          <w:color w:val="000000"/>
        </w:rPr>
        <w:t>Grad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D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Fair)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0</w:t>
      </w:r>
    </w:p>
    <w:p w14:paraId="31848225" w14:textId="7E1AFAC9" w:rsidR="00A77B3E" w:rsidRPr="00881E2B" w:rsidRDefault="00AC404F" w:rsidP="00D769B1">
      <w:pPr>
        <w:spacing w:line="360" w:lineRule="auto"/>
        <w:jc w:val="both"/>
        <w:rPr>
          <w:rFonts w:ascii="Book Antiqua" w:hAnsi="Book Antiqua"/>
          <w:lang w:eastAsia="zh-CN"/>
        </w:rPr>
      </w:pPr>
      <w:r w:rsidRPr="00D769B1">
        <w:rPr>
          <w:rFonts w:ascii="Book Antiqua" w:eastAsia="Book Antiqua" w:hAnsi="Book Antiqua" w:cs="Book Antiqua"/>
          <w:color w:val="000000"/>
        </w:rPr>
        <w:t>Grad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E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(Poor):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="00881E2B">
        <w:rPr>
          <w:rFonts w:ascii="Book Antiqua" w:hAnsi="Book Antiqua" w:cs="Book Antiqua" w:hint="eastAsia"/>
          <w:color w:val="000000"/>
          <w:lang w:eastAsia="zh-CN"/>
        </w:rPr>
        <w:t>E</w:t>
      </w:r>
    </w:p>
    <w:p w14:paraId="438189DA" w14:textId="77777777" w:rsidR="00A77B3E" w:rsidRPr="00D769B1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5B9243D0" w14:textId="7750149B" w:rsidR="00A77B3E" w:rsidRPr="00D769B1" w:rsidRDefault="00AC404F" w:rsidP="00D769B1">
      <w:pPr>
        <w:spacing w:line="360" w:lineRule="auto"/>
        <w:jc w:val="both"/>
        <w:rPr>
          <w:rFonts w:ascii="Book Antiqua" w:hAnsi="Book Antiqua"/>
        </w:rPr>
        <w:sectPr w:rsidR="00A77B3E" w:rsidRPr="00D769B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D769B1">
        <w:rPr>
          <w:rFonts w:ascii="Book Antiqua" w:eastAsia="Book Antiqua" w:hAnsi="Book Antiqua" w:cs="Book Antiqua"/>
          <w:b/>
          <w:color w:val="000000"/>
        </w:rPr>
        <w:t>P-Reviewer:</w:t>
      </w:r>
      <w:r w:rsidR="008479FE" w:rsidRPr="00D769B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Yin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GQ</w:t>
      </w:r>
      <w:r w:rsidR="008479FE" w:rsidRPr="00D769B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color w:val="000000"/>
        </w:rPr>
        <w:t>S-Editor:</w:t>
      </w:r>
      <w:r w:rsidR="008479FE" w:rsidRPr="00D769B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color w:val="000000"/>
        </w:rPr>
        <w:t>Wa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="00785EFF">
        <w:rPr>
          <w:rFonts w:ascii="Book Antiqua" w:hAnsi="Book Antiqua" w:cs="Book Antiqua" w:hint="eastAsia"/>
          <w:color w:val="000000"/>
          <w:lang w:eastAsia="zh-CN"/>
        </w:rPr>
        <w:t>L</w:t>
      </w:r>
      <w:r w:rsidRPr="00D769B1">
        <w:rPr>
          <w:rFonts w:ascii="Book Antiqua" w:eastAsia="Book Antiqua" w:hAnsi="Book Antiqua" w:cs="Book Antiqua"/>
          <w:color w:val="000000"/>
        </w:rPr>
        <w:t>L</w:t>
      </w:r>
      <w:r w:rsidR="008479FE" w:rsidRPr="00D769B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color w:val="000000"/>
        </w:rPr>
        <w:t>L-Editor:</w:t>
      </w:r>
      <w:r w:rsidR="008479FE" w:rsidRPr="00D769B1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3B36A2" w:rsidRPr="00D769B1">
        <w:rPr>
          <w:rFonts w:ascii="Book Antiqua" w:eastAsia="Book Antiqua" w:hAnsi="Book Antiqua" w:cs="Book Antiqua"/>
          <w:b/>
          <w:color w:val="000000"/>
        </w:rPr>
        <w:t>A</w:t>
      </w:r>
      <w:r w:rsidR="008479FE" w:rsidRPr="00D769B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769B1">
        <w:rPr>
          <w:rFonts w:ascii="Book Antiqua" w:eastAsia="Book Antiqua" w:hAnsi="Book Antiqua" w:cs="Book Antiqua"/>
          <w:b/>
          <w:color w:val="000000"/>
        </w:rPr>
        <w:t>P-Editor:</w:t>
      </w:r>
      <w:r w:rsidR="008479FE" w:rsidRPr="00D769B1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3B36A2" w:rsidRPr="00D769B1">
        <w:rPr>
          <w:rFonts w:ascii="Book Antiqua" w:eastAsia="Book Antiqua" w:hAnsi="Book Antiqua" w:cs="Book Antiqua"/>
          <w:color w:val="000000"/>
        </w:rPr>
        <w:t>Wang</w:t>
      </w:r>
      <w:r w:rsidR="008479FE" w:rsidRPr="00D769B1">
        <w:rPr>
          <w:rFonts w:ascii="Book Antiqua" w:eastAsia="Book Antiqua" w:hAnsi="Book Antiqua" w:cs="Book Antiqua"/>
          <w:color w:val="000000"/>
        </w:rPr>
        <w:t xml:space="preserve"> </w:t>
      </w:r>
      <w:r w:rsidR="00785EFF">
        <w:rPr>
          <w:rFonts w:ascii="Book Antiqua" w:hAnsi="Book Antiqua" w:cs="Book Antiqua" w:hint="eastAsia"/>
          <w:color w:val="000000"/>
          <w:lang w:eastAsia="zh-CN"/>
        </w:rPr>
        <w:t>L</w:t>
      </w:r>
      <w:r w:rsidR="003B36A2" w:rsidRPr="00D769B1">
        <w:rPr>
          <w:rFonts w:ascii="Book Antiqua" w:eastAsia="Book Antiqua" w:hAnsi="Book Antiqua" w:cs="Book Antiqua"/>
          <w:color w:val="000000"/>
        </w:rPr>
        <w:t>L</w:t>
      </w:r>
    </w:p>
    <w:p w14:paraId="3DCE1FE9" w14:textId="6C5DC1CC" w:rsidR="00497122" w:rsidRPr="00D769B1" w:rsidRDefault="00A31F8C" w:rsidP="00D769B1">
      <w:pPr>
        <w:spacing w:line="360" w:lineRule="auto"/>
        <w:jc w:val="both"/>
        <w:rPr>
          <w:rFonts w:ascii="Book Antiqua" w:hAnsi="Book Antiqua"/>
          <w:b/>
          <w:bCs/>
        </w:rPr>
      </w:pPr>
      <w:r w:rsidRPr="00214B16">
        <w:rPr>
          <w:rFonts w:ascii="Book Antiqua" w:hAnsi="Book Antiqua"/>
          <w:b/>
          <w:bCs/>
        </w:rPr>
        <w:lastRenderedPageBreak/>
        <w:t>Table</w:t>
      </w:r>
      <w:r w:rsidR="008479FE" w:rsidRPr="00214B16">
        <w:rPr>
          <w:rFonts w:ascii="Book Antiqua" w:hAnsi="Book Antiqua"/>
          <w:b/>
          <w:bCs/>
        </w:rPr>
        <w:t xml:space="preserve"> </w:t>
      </w:r>
      <w:r w:rsidRPr="00214B16">
        <w:rPr>
          <w:rFonts w:ascii="Book Antiqua" w:hAnsi="Book Antiqua"/>
          <w:b/>
          <w:bCs/>
        </w:rPr>
        <w:t>1</w:t>
      </w:r>
      <w:r w:rsidR="008479FE" w:rsidRPr="00214B16">
        <w:rPr>
          <w:rFonts w:ascii="Book Antiqua" w:hAnsi="Book Antiqua"/>
          <w:b/>
          <w:bCs/>
        </w:rPr>
        <w:t xml:space="preserve"> </w:t>
      </w:r>
      <w:r w:rsidR="001C133C" w:rsidRPr="00214B16">
        <w:rPr>
          <w:rFonts w:ascii="Book Antiqua" w:hAnsi="Book Antiqua"/>
          <w:b/>
          <w:bCs/>
        </w:rPr>
        <w:t>Developing</w:t>
      </w:r>
      <w:r w:rsidR="008479FE" w:rsidRPr="00214B16">
        <w:rPr>
          <w:rFonts w:ascii="Book Antiqua" w:hAnsi="Book Antiqua"/>
          <w:b/>
          <w:bCs/>
        </w:rPr>
        <w:t xml:space="preserve"> </w:t>
      </w:r>
      <w:r w:rsidR="001C133C" w:rsidRPr="00214B16">
        <w:rPr>
          <w:rFonts w:ascii="Book Antiqua" w:hAnsi="Book Antiqua"/>
          <w:b/>
          <w:bCs/>
        </w:rPr>
        <w:t>new</w:t>
      </w:r>
      <w:r w:rsidR="008479FE" w:rsidRPr="00214B16">
        <w:rPr>
          <w:rFonts w:ascii="Book Antiqua" w:hAnsi="Book Antiqua"/>
          <w:b/>
          <w:bCs/>
        </w:rPr>
        <w:t xml:space="preserve"> </w:t>
      </w:r>
      <w:r w:rsidR="001C133C" w:rsidRPr="00214B16">
        <w:rPr>
          <w:rFonts w:ascii="Book Antiqua" w:hAnsi="Book Antiqua"/>
          <w:b/>
          <w:bCs/>
        </w:rPr>
        <w:t>therapeutic</w:t>
      </w:r>
      <w:r w:rsidR="008479FE" w:rsidRPr="00214B16">
        <w:rPr>
          <w:rFonts w:ascii="Book Antiqua" w:hAnsi="Book Antiqua"/>
          <w:b/>
          <w:bCs/>
        </w:rPr>
        <w:t xml:space="preserve"> </w:t>
      </w:r>
      <w:r w:rsidR="001C133C" w:rsidRPr="00214B16">
        <w:rPr>
          <w:rFonts w:ascii="Book Antiqua" w:hAnsi="Book Antiqua"/>
          <w:b/>
          <w:bCs/>
        </w:rPr>
        <w:t>drug</w:t>
      </w:r>
      <w:r w:rsidR="008479FE" w:rsidRPr="00214B16">
        <w:rPr>
          <w:rFonts w:ascii="Book Antiqua" w:hAnsi="Book Antiqua"/>
          <w:b/>
          <w:bCs/>
        </w:rPr>
        <w:t xml:space="preserve"> </w:t>
      </w:r>
      <w:r w:rsidR="001C133C" w:rsidRPr="00214B16">
        <w:rPr>
          <w:rFonts w:ascii="Book Antiqua" w:hAnsi="Book Antiqua"/>
          <w:b/>
          <w:bCs/>
        </w:rPr>
        <w:t>targets</w:t>
      </w:r>
      <w:r w:rsidR="008479FE" w:rsidRPr="00214B16">
        <w:rPr>
          <w:rFonts w:ascii="Book Antiqua" w:hAnsi="Book Antiqua"/>
          <w:b/>
          <w:bCs/>
        </w:rPr>
        <w:t xml:space="preserve"> </w:t>
      </w:r>
      <w:r w:rsidR="001C133C" w:rsidRPr="00214B16">
        <w:rPr>
          <w:rFonts w:ascii="Book Antiqua" w:hAnsi="Book Antiqua"/>
          <w:b/>
          <w:bCs/>
        </w:rPr>
        <w:t>for</w:t>
      </w:r>
      <w:r w:rsidR="008479FE" w:rsidRPr="00214B16">
        <w:rPr>
          <w:rFonts w:ascii="Book Antiqua" w:hAnsi="Book Antiqua"/>
          <w:b/>
          <w:bCs/>
        </w:rPr>
        <w:t xml:space="preserve"> </w:t>
      </w:r>
      <w:r w:rsidR="001C133C" w:rsidRPr="00214B16">
        <w:rPr>
          <w:rFonts w:ascii="Book Antiqua" w:hAnsi="Book Antiqua"/>
          <w:b/>
          <w:bCs/>
        </w:rPr>
        <w:t>chronic</w:t>
      </w:r>
      <w:r w:rsidR="008479FE" w:rsidRPr="00214B16">
        <w:rPr>
          <w:rFonts w:ascii="Book Antiqua" w:hAnsi="Book Antiqua"/>
          <w:b/>
          <w:bCs/>
        </w:rPr>
        <w:t xml:space="preserve"> </w:t>
      </w:r>
      <w:r w:rsidR="001C133C" w:rsidRPr="00214B16">
        <w:rPr>
          <w:rFonts w:ascii="Book Antiqua" w:hAnsi="Book Antiqua"/>
          <w:b/>
          <w:bCs/>
        </w:rPr>
        <w:t>hepatitis</w:t>
      </w:r>
      <w:r w:rsidR="008479FE" w:rsidRPr="00214B16">
        <w:rPr>
          <w:rFonts w:ascii="Book Antiqua" w:hAnsi="Book Antiqua"/>
          <w:b/>
          <w:bCs/>
        </w:rPr>
        <w:t xml:space="preserve"> </w:t>
      </w:r>
      <w:r w:rsidR="001C133C" w:rsidRPr="00214B16">
        <w:rPr>
          <w:rFonts w:ascii="Book Antiqua" w:hAnsi="Book Antiqua"/>
          <w:b/>
          <w:bCs/>
        </w:rPr>
        <w:t>B</w:t>
      </w:r>
    </w:p>
    <w:tbl>
      <w:tblPr>
        <w:tblW w:w="10105" w:type="dxa"/>
        <w:tblLook w:val="04A0" w:firstRow="1" w:lastRow="0" w:firstColumn="1" w:lastColumn="0" w:noHBand="0" w:noVBand="1"/>
      </w:tblPr>
      <w:tblGrid>
        <w:gridCol w:w="1983"/>
        <w:gridCol w:w="1569"/>
        <w:gridCol w:w="1654"/>
        <w:gridCol w:w="1843"/>
        <w:gridCol w:w="1083"/>
        <w:gridCol w:w="1973"/>
      </w:tblGrid>
      <w:tr w:rsidR="00AE5DBE" w:rsidRPr="00214B16" w14:paraId="2EAE0BE9" w14:textId="77777777" w:rsidTr="00A31F8C">
        <w:tc>
          <w:tcPr>
            <w:tcW w:w="1983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53BD6B0" w14:textId="77777777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 w:cs="Arial"/>
                <w:b/>
                <w:bCs/>
                <w:color w:val="000000"/>
                <w:lang w:bidi="th-TH"/>
              </w:rPr>
            </w:pPr>
            <w:r w:rsidRPr="00214B16">
              <w:rPr>
                <w:rFonts w:ascii="Book Antiqua" w:hAnsi="Book Antiqua" w:cs="Arial"/>
                <w:b/>
                <w:bCs/>
                <w:color w:val="000000"/>
                <w:lang w:bidi="th-TH"/>
              </w:rPr>
              <w:t>Drugs</w:t>
            </w:r>
          </w:p>
        </w:tc>
        <w:tc>
          <w:tcPr>
            <w:tcW w:w="156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3A7DC22" w14:textId="35BE9A65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 w:cs="Arial"/>
                <w:b/>
                <w:bCs/>
                <w:color w:val="000000"/>
                <w:lang w:bidi="th-TH"/>
              </w:rPr>
            </w:pPr>
            <w:r w:rsidRPr="00214B16">
              <w:rPr>
                <w:rFonts w:ascii="Book Antiqua" w:hAnsi="Book Antiqua" w:cs="Arial"/>
                <w:b/>
                <w:bCs/>
                <w:color w:val="000000"/>
                <w:lang w:bidi="th-TH"/>
              </w:rPr>
              <w:t>Mechanism</w:t>
            </w:r>
            <w:r w:rsidR="008479FE" w:rsidRPr="00214B16">
              <w:rPr>
                <w:rFonts w:ascii="Book Antiqua" w:hAnsi="Book Antiqua" w:cs="Arial"/>
                <w:b/>
                <w:bCs/>
                <w:color w:val="000000"/>
                <w:lang w:bidi="th-TH"/>
              </w:rPr>
              <w:t xml:space="preserve"> </w:t>
            </w:r>
            <w:r w:rsidRPr="00214B16">
              <w:rPr>
                <w:rFonts w:ascii="Book Antiqua" w:hAnsi="Book Antiqua" w:cs="Arial"/>
                <w:b/>
                <w:bCs/>
                <w:color w:val="000000"/>
                <w:lang w:bidi="th-TH"/>
              </w:rPr>
              <w:t>of</w:t>
            </w:r>
            <w:r w:rsidR="008479FE" w:rsidRPr="00214B16">
              <w:rPr>
                <w:rFonts w:ascii="Book Antiqua" w:hAnsi="Book Antiqua" w:cs="Arial"/>
                <w:b/>
                <w:bCs/>
                <w:color w:val="000000"/>
                <w:lang w:bidi="th-TH"/>
              </w:rPr>
              <w:t xml:space="preserve"> </w:t>
            </w:r>
            <w:r w:rsidRPr="00214B16">
              <w:rPr>
                <w:rFonts w:ascii="Book Antiqua" w:hAnsi="Book Antiqua" w:cs="Arial"/>
                <w:b/>
                <w:bCs/>
                <w:color w:val="000000"/>
                <w:lang w:bidi="th-TH"/>
              </w:rPr>
              <w:t>action</w:t>
            </w:r>
          </w:p>
        </w:tc>
        <w:tc>
          <w:tcPr>
            <w:tcW w:w="1654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9B4AEAF" w14:textId="69E1E209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 w:cs="Arial"/>
                <w:b/>
                <w:bCs/>
                <w:color w:val="000000"/>
                <w:lang w:bidi="th-TH"/>
              </w:rPr>
            </w:pPr>
            <w:r w:rsidRPr="00214B16">
              <w:rPr>
                <w:rFonts w:ascii="Book Antiqua" w:hAnsi="Book Antiqua" w:cs="Arial"/>
                <w:b/>
                <w:bCs/>
                <w:color w:val="000000"/>
                <w:lang w:bidi="th-TH"/>
              </w:rPr>
              <w:t>Therapeutic</w:t>
            </w:r>
            <w:r w:rsidR="008479FE" w:rsidRPr="00214B16">
              <w:rPr>
                <w:rFonts w:ascii="Book Antiqua" w:hAnsi="Book Antiqua" w:cs="Arial"/>
                <w:b/>
                <w:bCs/>
                <w:color w:val="000000"/>
                <w:lang w:bidi="th-TH"/>
              </w:rPr>
              <w:t xml:space="preserve"> </w:t>
            </w:r>
            <w:r w:rsidRPr="00214B16">
              <w:rPr>
                <w:rFonts w:ascii="Book Antiqua" w:hAnsi="Book Antiqua" w:cs="Arial"/>
                <w:b/>
                <w:bCs/>
                <w:color w:val="000000"/>
                <w:lang w:bidi="th-TH"/>
              </w:rPr>
              <w:t>class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39E6178" w14:textId="3D19882C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 w:cs="Arial"/>
                <w:b/>
                <w:bCs/>
                <w:color w:val="000000"/>
                <w:lang w:bidi="th-TH"/>
              </w:rPr>
            </w:pPr>
            <w:r w:rsidRPr="00214B16">
              <w:rPr>
                <w:rFonts w:ascii="Book Antiqua" w:hAnsi="Book Antiqua" w:cs="Arial"/>
                <w:b/>
                <w:bCs/>
                <w:color w:val="000000"/>
                <w:lang w:bidi="th-TH"/>
              </w:rPr>
              <w:t>Route</w:t>
            </w:r>
            <w:r w:rsidR="008479FE" w:rsidRPr="00214B16">
              <w:rPr>
                <w:rFonts w:ascii="Book Antiqua" w:hAnsi="Book Antiqua" w:cs="Arial"/>
                <w:b/>
                <w:bCs/>
                <w:color w:val="000000"/>
                <w:lang w:bidi="th-TH"/>
              </w:rPr>
              <w:t xml:space="preserve"> </w:t>
            </w:r>
            <w:r w:rsidRPr="00214B16">
              <w:rPr>
                <w:rFonts w:ascii="Book Antiqua" w:hAnsi="Book Antiqua" w:cs="Arial"/>
                <w:b/>
                <w:bCs/>
                <w:color w:val="000000"/>
                <w:lang w:bidi="th-TH"/>
              </w:rPr>
              <w:t>of</w:t>
            </w:r>
            <w:r w:rsidR="008479FE" w:rsidRPr="00214B16">
              <w:rPr>
                <w:rFonts w:ascii="Book Antiqua" w:hAnsi="Book Antiqua" w:cs="Arial"/>
                <w:b/>
                <w:bCs/>
                <w:color w:val="000000"/>
                <w:lang w:bidi="th-TH"/>
              </w:rPr>
              <w:t xml:space="preserve"> </w:t>
            </w:r>
            <w:r w:rsidRPr="00214B16">
              <w:rPr>
                <w:rFonts w:ascii="Book Antiqua" w:hAnsi="Book Antiqua" w:cs="Arial"/>
                <w:b/>
                <w:bCs/>
                <w:color w:val="000000"/>
                <w:lang w:bidi="th-TH"/>
              </w:rPr>
              <w:t>administra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E0DEFAA" w14:textId="1C8D9B50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 w:cs="Arial"/>
                <w:b/>
                <w:bCs/>
                <w:color w:val="000000"/>
                <w:lang w:bidi="th-TH"/>
              </w:rPr>
            </w:pPr>
            <w:r w:rsidRPr="00214B16">
              <w:rPr>
                <w:rFonts w:ascii="Book Antiqua" w:hAnsi="Book Antiqua" w:cs="Arial"/>
                <w:b/>
                <w:bCs/>
                <w:color w:val="000000"/>
                <w:lang w:bidi="th-TH"/>
              </w:rPr>
              <w:t>Clinical</w:t>
            </w:r>
            <w:r w:rsidR="008479FE" w:rsidRPr="00214B16">
              <w:rPr>
                <w:rFonts w:ascii="Book Antiqua" w:hAnsi="Book Antiqua" w:cs="Arial"/>
                <w:b/>
                <w:bCs/>
                <w:color w:val="000000"/>
                <w:lang w:bidi="th-TH"/>
              </w:rPr>
              <w:t xml:space="preserve"> </w:t>
            </w:r>
            <w:r w:rsidRPr="00214B16">
              <w:rPr>
                <w:rFonts w:ascii="Book Antiqua" w:hAnsi="Book Antiqua" w:cs="Arial"/>
                <w:b/>
                <w:bCs/>
                <w:color w:val="000000"/>
                <w:lang w:bidi="th-TH"/>
              </w:rPr>
              <w:t>trial</w:t>
            </w:r>
          </w:p>
        </w:tc>
        <w:tc>
          <w:tcPr>
            <w:tcW w:w="1973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7B03A01" w14:textId="77777777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 w:cs="Arial"/>
                <w:b/>
                <w:bCs/>
                <w:color w:val="000000"/>
                <w:lang w:bidi="th-TH"/>
              </w:rPr>
            </w:pPr>
            <w:r w:rsidRPr="00214B16">
              <w:rPr>
                <w:rFonts w:ascii="Book Antiqua" w:hAnsi="Book Antiqua" w:cs="Arial"/>
                <w:b/>
                <w:bCs/>
                <w:color w:val="000000"/>
                <w:lang w:bidi="th-TH"/>
              </w:rPr>
              <w:t>Results</w:t>
            </w:r>
          </w:p>
        </w:tc>
      </w:tr>
      <w:tr w:rsidR="00AE5DBE" w:rsidRPr="00214B16" w14:paraId="32B0FA22" w14:textId="77777777" w:rsidTr="00A31F8C">
        <w:tc>
          <w:tcPr>
            <w:tcW w:w="1983" w:type="dxa"/>
            <w:tcBorders>
              <w:top w:val="single" w:sz="4" w:space="0" w:color="auto"/>
            </w:tcBorders>
          </w:tcPr>
          <w:p w14:paraId="660BB16D" w14:textId="24B50FE6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14B16">
              <w:rPr>
                <w:rFonts w:ascii="Book Antiqua" w:hAnsi="Book Antiqua"/>
              </w:rPr>
              <w:t>HBV</w:t>
            </w:r>
            <w:r w:rsidR="008479FE" w:rsidRPr="00214B16">
              <w:rPr>
                <w:rFonts w:ascii="Book Antiqua" w:hAnsi="Book Antiqua"/>
              </w:rPr>
              <w:t xml:space="preserve"> </w:t>
            </w:r>
            <w:r w:rsidRPr="00214B16">
              <w:rPr>
                <w:rFonts w:ascii="Book Antiqua" w:hAnsi="Book Antiqua"/>
              </w:rPr>
              <w:t>entry</w:t>
            </w:r>
            <w:r w:rsidR="008479FE" w:rsidRPr="00214B16">
              <w:rPr>
                <w:rFonts w:ascii="Book Antiqua" w:hAnsi="Book Antiqua"/>
              </w:rPr>
              <w:t xml:space="preserve"> </w:t>
            </w:r>
            <w:r w:rsidRPr="00214B16">
              <w:rPr>
                <w:rFonts w:ascii="Book Antiqua" w:hAnsi="Book Antiqua"/>
              </w:rPr>
              <w:t>inhibitors</w:t>
            </w:r>
          </w:p>
        </w:tc>
        <w:tc>
          <w:tcPr>
            <w:tcW w:w="1569" w:type="dxa"/>
            <w:tcBorders>
              <w:top w:val="single" w:sz="4" w:space="0" w:color="auto"/>
            </w:tcBorders>
          </w:tcPr>
          <w:p w14:paraId="69A27CE2" w14:textId="77777777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654" w:type="dxa"/>
            <w:tcBorders>
              <w:top w:val="single" w:sz="4" w:space="0" w:color="auto"/>
            </w:tcBorders>
          </w:tcPr>
          <w:p w14:paraId="199DE596" w14:textId="77777777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597D6C27" w14:textId="77777777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083" w:type="dxa"/>
            <w:tcBorders>
              <w:top w:val="single" w:sz="4" w:space="0" w:color="auto"/>
            </w:tcBorders>
          </w:tcPr>
          <w:p w14:paraId="3BAB0B01" w14:textId="77777777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973" w:type="dxa"/>
            <w:tcBorders>
              <w:top w:val="single" w:sz="4" w:space="0" w:color="auto"/>
            </w:tcBorders>
          </w:tcPr>
          <w:p w14:paraId="2BD2025A" w14:textId="77777777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</w:tr>
      <w:tr w:rsidR="007A7DA9" w:rsidRPr="00214B16" w14:paraId="30C1D7A3" w14:textId="77777777" w:rsidTr="003319AA">
        <w:tc>
          <w:tcPr>
            <w:tcW w:w="1983" w:type="dxa"/>
            <w:hideMark/>
          </w:tcPr>
          <w:p w14:paraId="4A78B01C" w14:textId="596499C6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 w:cs="Arial"/>
                <w:color w:val="000000"/>
                <w:lang w:bidi="th-TH"/>
              </w:rPr>
            </w:pPr>
            <w:proofErr w:type="spellStart"/>
            <w:r w:rsidRPr="00214B16">
              <w:rPr>
                <w:rFonts w:ascii="Book Antiqua" w:hAnsi="Book Antiqua" w:cs="Arial"/>
                <w:color w:val="000000"/>
                <w:lang w:bidi="th-TH"/>
              </w:rPr>
              <w:t>Bulevirtide</w:t>
            </w:r>
            <w:proofErr w:type="spellEnd"/>
            <w:r w:rsidR="008479FE" w:rsidRPr="00214B16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r w:rsidRPr="00214B16">
              <w:rPr>
                <w:rFonts w:ascii="Book Antiqua" w:hAnsi="Book Antiqua" w:cs="Arial"/>
                <w:color w:val="000000"/>
                <w:lang w:bidi="th-TH"/>
              </w:rPr>
              <w:t>(</w:t>
            </w:r>
            <w:proofErr w:type="spellStart"/>
            <w:r w:rsidRPr="00214B16">
              <w:rPr>
                <w:rFonts w:ascii="Book Antiqua" w:hAnsi="Book Antiqua" w:cs="Arial"/>
                <w:color w:val="000000"/>
                <w:lang w:bidi="th-TH"/>
              </w:rPr>
              <w:t>Myrcludex</w:t>
            </w:r>
            <w:proofErr w:type="spellEnd"/>
            <w:r w:rsidR="008479FE" w:rsidRPr="00214B16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r w:rsidRPr="00214B16">
              <w:rPr>
                <w:rFonts w:ascii="Book Antiqua" w:hAnsi="Book Antiqua" w:cs="Arial"/>
                <w:color w:val="000000"/>
                <w:lang w:bidi="th-TH"/>
              </w:rPr>
              <w:t>B)</w:t>
            </w:r>
            <w:r w:rsidRPr="00214B16">
              <w:rPr>
                <w:rFonts w:ascii="Book Antiqua" w:hAnsi="Book Antiqua" w:cs="Arial"/>
                <w:color w:val="000000"/>
                <w:vertAlign w:val="superscript"/>
                <w:lang w:bidi="th-TH"/>
              </w:rPr>
              <w:t>[49]</w:t>
            </w:r>
          </w:p>
        </w:tc>
        <w:tc>
          <w:tcPr>
            <w:tcW w:w="1569" w:type="dxa"/>
            <w:hideMark/>
          </w:tcPr>
          <w:p w14:paraId="13090023" w14:textId="2686C910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 w:cs="Arial"/>
                <w:color w:val="000000"/>
                <w:lang w:bidi="th-TH"/>
              </w:rPr>
            </w:pPr>
            <w:r w:rsidRPr="00214B16">
              <w:rPr>
                <w:rFonts w:ascii="Book Antiqua" w:hAnsi="Book Antiqua" w:cs="Arial"/>
                <w:color w:val="000000"/>
                <w:lang w:bidi="th-TH"/>
              </w:rPr>
              <w:t>Competition</w:t>
            </w:r>
            <w:r w:rsidR="008479FE" w:rsidRPr="00214B16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r w:rsidRPr="00214B16">
              <w:rPr>
                <w:rFonts w:ascii="Book Antiqua" w:hAnsi="Book Antiqua" w:cs="Arial"/>
                <w:color w:val="000000"/>
                <w:lang w:bidi="th-TH"/>
              </w:rPr>
              <w:t>with</w:t>
            </w:r>
            <w:r w:rsidR="008479FE" w:rsidRPr="00214B16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r w:rsidRPr="00214B16">
              <w:rPr>
                <w:rFonts w:ascii="Book Antiqua" w:hAnsi="Book Antiqua" w:cs="Arial"/>
                <w:color w:val="000000"/>
                <w:lang w:bidi="th-TH"/>
              </w:rPr>
              <w:t>NTCP</w:t>
            </w:r>
          </w:p>
        </w:tc>
        <w:tc>
          <w:tcPr>
            <w:tcW w:w="1654" w:type="dxa"/>
            <w:hideMark/>
          </w:tcPr>
          <w:p w14:paraId="5B56E9A6" w14:textId="69BF35EA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 w:cs="Arial"/>
                <w:color w:val="000000"/>
                <w:lang w:bidi="th-TH"/>
              </w:rPr>
            </w:pPr>
            <w:r w:rsidRPr="00214B16">
              <w:rPr>
                <w:rFonts w:ascii="Book Antiqua" w:hAnsi="Book Antiqua" w:cs="Arial"/>
                <w:color w:val="000000"/>
                <w:lang w:bidi="th-TH"/>
              </w:rPr>
              <w:t>Peptide</w:t>
            </w:r>
          </w:p>
        </w:tc>
        <w:tc>
          <w:tcPr>
            <w:tcW w:w="1843" w:type="dxa"/>
            <w:hideMark/>
          </w:tcPr>
          <w:p w14:paraId="304E6238" w14:textId="69C1892D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 w:cs="Arial"/>
                <w:color w:val="000000"/>
                <w:lang w:bidi="th-TH"/>
              </w:rPr>
            </w:pPr>
            <w:r w:rsidRPr="00214B16">
              <w:rPr>
                <w:rFonts w:ascii="Book Antiqua" w:hAnsi="Book Antiqua" w:cs="Arial"/>
                <w:color w:val="000000"/>
                <w:lang w:bidi="th-TH"/>
              </w:rPr>
              <w:t>Subcutaneous</w:t>
            </w:r>
            <w:r w:rsidR="008479FE" w:rsidRPr="00214B16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r w:rsidRPr="00214B16">
              <w:rPr>
                <w:rFonts w:ascii="Book Antiqua" w:hAnsi="Book Antiqua" w:cs="Arial"/>
                <w:color w:val="000000"/>
                <w:lang w:bidi="th-TH"/>
              </w:rPr>
              <w:t>injection</w:t>
            </w:r>
          </w:p>
        </w:tc>
        <w:tc>
          <w:tcPr>
            <w:tcW w:w="0" w:type="auto"/>
            <w:hideMark/>
          </w:tcPr>
          <w:p w14:paraId="4A1ABAD0" w14:textId="58530A4F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 w:cs="Arial"/>
                <w:color w:val="000000"/>
                <w:lang w:bidi="th-TH"/>
              </w:rPr>
            </w:pPr>
            <w:r w:rsidRPr="00214B16">
              <w:rPr>
                <w:rFonts w:ascii="Book Antiqua" w:hAnsi="Book Antiqua" w:cs="Arial"/>
                <w:color w:val="000000"/>
                <w:lang w:bidi="th-TH"/>
              </w:rPr>
              <w:t>IIb</w:t>
            </w:r>
          </w:p>
        </w:tc>
        <w:tc>
          <w:tcPr>
            <w:tcW w:w="1973" w:type="dxa"/>
            <w:hideMark/>
          </w:tcPr>
          <w:p w14:paraId="7E7D8770" w14:textId="32BADABE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 w:cs="Arial"/>
                <w:color w:val="000000"/>
                <w:lang w:bidi="th-TH"/>
              </w:rPr>
            </w:pPr>
            <w:bookmarkStart w:id="2" w:name="_Hlk90400939"/>
            <w:r w:rsidRPr="00214B16">
              <w:rPr>
                <w:rFonts w:ascii="Book Antiqua" w:hAnsi="Book Antiqua" w:cs="Arial"/>
                <w:color w:val="000000"/>
                <w:lang w:bidi="th-TH"/>
              </w:rPr>
              <w:t>HBsAg</w:t>
            </w:r>
            <w:bookmarkEnd w:id="2"/>
            <w:r w:rsidR="008479FE" w:rsidRPr="00214B16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r w:rsidRPr="00214B16">
              <w:rPr>
                <w:rFonts w:ascii="Book Antiqua" w:hAnsi="Book Antiqua" w:cs="Arial"/>
                <w:color w:val="000000"/>
                <w:lang w:bidi="th-TH"/>
              </w:rPr>
              <w:t>loss</w:t>
            </w:r>
            <w:r w:rsidR="008479FE" w:rsidRPr="00214B16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r w:rsidRPr="00214B16">
              <w:rPr>
                <w:rFonts w:ascii="Book Antiqua" w:hAnsi="Book Antiqua" w:cs="Arial"/>
                <w:color w:val="000000"/>
                <w:lang w:bidi="th-TH"/>
              </w:rPr>
              <w:t>in</w:t>
            </w:r>
            <w:r w:rsidR="008479FE" w:rsidRPr="00214B16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r w:rsidRPr="00214B16">
              <w:rPr>
                <w:rFonts w:ascii="Book Antiqua" w:hAnsi="Book Antiqua" w:cs="Arial"/>
                <w:color w:val="000000"/>
                <w:lang w:bidi="th-TH"/>
              </w:rPr>
              <w:t>27%</w:t>
            </w:r>
            <w:r w:rsidR="008479FE" w:rsidRPr="00214B16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r w:rsidRPr="00214B16">
              <w:rPr>
                <w:rFonts w:ascii="Book Antiqua" w:hAnsi="Book Antiqua" w:cs="Arial"/>
                <w:color w:val="000000"/>
                <w:lang w:bidi="th-TH"/>
              </w:rPr>
              <w:t>of</w:t>
            </w:r>
            <w:r w:rsidR="008479FE" w:rsidRPr="00214B16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bookmarkStart w:id="3" w:name="_Hlk90401009"/>
            <w:r w:rsidRPr="00214B16">
              <w:rPr>
                <w:rFonts w:ascii="Book Antiqua" w:hAnsi="Book Antiqua" w:cs="Arial"/>
                <w:color w:val="000000"/>
                <w:lang w:bidi="th-TH"/>
              </w:rPr>
              <w:t>HBV/HDV</w:t>
            </w:r>
            <w:bookmarkEnd w:id="3"/>
            <w:r w:rsidR="008479FE" w:rsidRPr="00214B16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r w:rsidRPr="00214B16">
              <w:rPr>
                <w:rFonts w:ascii="Book Antiqua" w:hAnsi="Book Antiqua" w:cs="Arial"/>
                <w:color w:val="000000"/>
                <w:lang w:bidi="th-TH"/>
              </w:rPr>
              <w:t>co-infected</w:t>
            </w:r>
            <w:r w:rsidR="008479FE" w:rsidRPr="00214B16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r w:rsidRPr="00214B16">
              <w:rPr>
                <w:rFonts w:ascii="Book Antiqua" w:hAnsi="Book Antiqua" w:cs="Arial"/>
                <w:color w:val="000000"/>
                <w:lang w:bidi="th-TH"/>
              </w:rPr>
              <w:t>patients</w:t>
            </w:r>
            <w:r w:rsidR="008479FE" w:rsidRPr="00214B16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r w:rsidRPr="00214B16">
              <w:rPr>
                <w:rFonts w:ascii="Book Antiqua" w:hAnsi="Book Antiqua" w:cs="Arial"/>
                <w:color w:val="000000"/>
                <w:lang w:bidi="th-TH"/>
              </w:rPr>
              <w:t>after</w:t>
            </w:r>
            <w:r w:rsidR="008479FE" w:rsidRPr="00214B16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r w:rsidRPr="00214B16">
              <w:rPr>
                <w:rFonts w:ascii="Book Antiqua" w:hAnsi="Book Antiqua" w:cs="Arial"/>
                <w:color w:val="000000"/>
                <w:lang w:bidi="th-TH"/>
              </w:rPr>
              <w:t>48</w:t>
            </w:r>
            <w:r w:rsidR="008479FE" w:rsidRPr="00214B16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proofErr w:type="spellStart"/>
            <w:r w:rsidRPr="00214B16">
              <w:rPr>
                <w:rFonts w:ascii="Book Antiqua" w:hAnsi="Book Antiqua" w:cs="Arial"/>
                <w:color w:val="000000"/>
                <w:lang w:bidi="th-TH"/>
              </w:rPr>
              <w:t>wk</w:t>
            </w:r>
            <w:proofErr w:type="spellEnd"/>
            <w:r w:rsidR="008479FE" w:rsidRPr="00214B16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r w:rsidRPr="00214B16">
              <w:rPr>
                <w:rFonts w:ascii="Book Antiqua" w:hAnsi="Book Antiqua" w:cs="Arial"/>
                <w:color w:val="000000"/>
                <w:lang w:bidi="th-TH"/>
              </w:rPr>
              <w:t>of</w:t>
            </w:r>
            <w:r w:rsidR="008479FE" w:rsidRPr="00214B16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r w:rsidRPr="00214B16">
              <w:rPr>
                <w:rFonts w:ascii="Book Antiqua" w:hAnsi="Book Antiqua" w:cs="Arial"/>
                <w:color w:val="000000"/>
                <w:lang w:bidi="th-TH"/>
              </w:rPr>
              <w:t>treatment</w:t>
            </w:r>
            <w:r w:rsidR="008479FE" w:rsidRPr="00214B16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r w:rsidRPr="00214B16">
              <w:rPr>
                <w:rFonts w:ascii="Book Antiqua" w:hAnsi="Book Antiqua" w:cs="Arial"/>
                <w:color w:val="000000"/>
                <w:lang w:bidi="th-TH"/>
              </w:rPr>
              <w:t>with</w:t>
            </w:r>
            <w:r w:rsidR="008479FE" w:rsidRPr="00214B16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proofErr w:type="spellStart"/>
            <w:r w:rsidRPr="00214B16">
              <w:rPr>
                <w:rFonts w:ascii="Book Antiqua" w:hAnsi="Book Antiqua" w:cs="Arial"/>
                <w:color w:val="000000"/>
                <w:lang w:bidi="th-TH"/>
              </w:rPr>
              <w:t>Bulevirtide</w:t>
            </w:r>
            <w:proofErr w:type="spellEnd"/>
            <w:r w:rsidR="008479FE" w:rsidRPr="00214B16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r w:rsidRPr="00214B16">
              <w:rPr>
                <w:rFonts w:ascii="Book Antiqua" w:hAnsi="Book Antiqua" w:cs="Arial"/>
                <w:color w:val="000000"/>
                <w:lang w:bidi="th-TH"/>
              </w:rPr>
              <w:t>+</w:t>
            </w:r>
            <w:r w:rsidR="008479FE" w:rsidRPr="00214B16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proofErr w:type="spellStart"/>
            <w:r w:rsidRPr="00214B16">
              <w:rPr>
                <w:rFonts w:ascii="Book Antiqua" w:hAnsi="Book Antiqua" w:cs="Arial"/>
                <w:color w:val="000000"/>
                <w:lang w:bidi="th-TH"/>
              </w:rPr>
              <w:t>pegIFN</w:t>
            </w:r>
            <w:proofErr w:type="spellEnd"/>
            <w:r w:rsidRPr="00214B16">
              <w:rPr>
                <w:rFonts w:ascii="Book Antiqua" w:hAnsi="Book Antiqua" w:cs="Arial"/>
                <w:color w:val="000000"/>
                <w:lang w:bidi="th-TH"/>
              </w:rPr>
              <w:t>-α</w:t>
            </w:r>
            <w:r w:rsidR="008479FE" w:rsidRPr="00214B16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r w:rsidRPr="00214B16">
              <w:rPr>
                <w:rFonts w:ascii="Book Antiqua" w:hAnsi="Book Antiqua" w:cs="Arial"/>
                <w:color w:val="000000"/>
                <w:lang w:bidi="th-TH"/>
              </w:rPr>
              <w:t>and</w:t>
            </w:r>
            <w:r w:rsidR="008479FE" w:rsidRPr="00214B16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r w:rsidRPr="00214B16">
              <w:rPr>
                <w:rFonts w:ascii="Book Antiqua" w:hAnsi="Book Antiqua" w:cs="Arial"/>
                <w:color w:val="000000"/>
                <w:lang w:bidi="th-TH"/>
              </w:rPr>
              <w:t>24</w:t>
            </w:r>
            <w:r w:rsidR="008479FE" w:rsidRPr="00214B16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proofErr w:type="spellStart"/>
            <w:r w:rsidRPr="00214B16">
              <w:rPr>
                <w:rFonts w:ascii="Book Antiqua" w:hAnsi="Book Antiqua" w:cs="Arial"/>
                <w:color w:val="000000"/>
                <w:lang w:bidi="th-TH"/>
              </w:rPr>
              <w:t>wk</w:t>
            </w:r>
            <w:proofErr w:type="spellEnd"/>
            <w:r w:rsidR="008479FE" w:rsidRPr="00214B16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r w:rsidRPr="00214B16">
              <w:rPr>
                <w:rFonts w:ascii="Book Antiqua" w:hAnsi="Book Antiqua" w:cs="Arial"/>
                <w:color w:val="000000"/>
                <w:lang w:bidi="th-TH"/>
              </w:rPr>
              <w:t>treatment-free</w:t>
            </w:r>
            <w:r w:rsidR="008479FE" w:rsidRPr="00214B16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r w:rsidRPr="00214B16">
              <w:rPr>
                <w:rFonts w:ascii="Book Antiqua" w:hAnsi="Book Antiqua" w:cs="Arial"/>
                <w:color w:val="000000"/>
                <w:lang w:bidi="th-TH"/>
              </w:rPr>
              <w:t>follow-up</w:t>
            </w:r>
          </w:p>
        </w:tc>
      </w:tr>
      <w:tr w:rsidR="00AE5DBE" w:rsidRPr="00214B16" w14:paraId="445E716B" w14:textId="77777777" w:rsidTr="003319AA">
        <w:tc>
          <w:tcPr>
            <w:tcW w:w="1983" w:type="dxa"/>
          </w:tcPr>
          <w:p w14:paraId="177A5D1D" w14:textId="088E0943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</w:rPr>
            </w:pPr>
            <w:proofErr w:type="spellStart"/>
            <w:r w:rsidRPr="00214B16">
              <w:rPr>
                <w:rFonts w:ascii="Book Antiqua" w:hAnsi="Book Antiqua"/>
              </w:rPr>
              <w:t>cccDNA</w:t>
            </w:r>
            <w:proofErr w:type="spellEnd"/>
            <w:r w:rsidR="008479FE" w:rsidRPr="00214B16">
              <w:rPr>
                <w:rFonts w:ascii="Book Antiqua" w:hAnsi="Book Antiqua"/>
              </w:rPr>
              <w:t xml:space="preserve"> </w:t>
            </w:r>
            <w:r w:rsidRPr="00214B16">
              <w:rPr>
                <w:rFonts w:ascii="Book Antiqua" w:hAnsi="Book Antiqua"/>
              </w:rPr>
              <w:t>disruptors</w:t>
            </w:r>
          </w:p>
        </w:tc>
        <w:tc>
          <w:tcPr>
            <w:tcW w:w="1569" w:type="dxa"/>
          </w:tcPr>
          <w:p w14:paraId="4C52CD4B" w14:textId="77777777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654" w:type="dxa"/>
          </w:tcPr>
          <w:p w14:paraId="1F9A9316" w14:textId="77777777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843" w:type="dxa"/>
          </w:tcPr>
          <w:p w14:paraId="0809687F" w14:textId="77777777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083" w:type="dxa"/>
          </w:tcPr>
          <w:p w14:paraId="6BFA77C5" w14:textId="77777777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973" w:type="dxa"/>
          </w:tcPr>
          <w:p w14:paraId="02D1C425" w14:textId="77777777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</w:tr>
      <w:tr w:rsidR="00F9629A" w:rsidRPr="00214B16" w14:paraId="0F4CD462" w14:textId="77777777" w:rsidTr="003319AA">
        <w:tc>
          <w:tcPr>
            <w:tcW w:w="1983" w:type="dxa"/>
          </w:tcPr>
          <w:p w14:paraId="17279CCF" w14:textId="30A06E59" w:rsidR="00F9629A" w:rsidRPr="00214B16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  <w:bCs/>
              </w:rPr>
              <w:t>CRISPR/Cas9</w:t>
            </w:r>
            <w:r w:rsidRPr="00214B16">
              <w:rPr>
                <w:rFonts w:ascii="Book Antiqua" w:hAnsi="Book Antiqua"/>
                <w:bCs/>
                <w:vertAlign w:val="superscript"/>
              </w:rPr>
              <w:t>[67]</w:t>
            </w:r>
          </w:p>
        </w:tc>
        <w:tc>
          <w:tcPr>
            <w:tcW w:w="1569" w:type="dxa"/>
          </w:tcPr>
          <w:p w14:paraId="65B77AED" w14:textId="39AC8A70" w:rsidR="00F9629A" w:rsidRPr="00214B16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  <w:bCs/>
              </w:rPr>
              <w:t>Disruption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of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proofErr w:type="spellStart"/>
            <w:r w:rsidRPr="00214B16">
              <w:rPr>
                <w:rFonts w:ascii="Book Antiqua" w:hAnsi="Book Antiqua"/>
                <w:bCs/>
              </w:rPr>
              <w:t>cccDNA</w:t>
            </w:r>
            <w:proofErr w:type="spellEnd"/>
          </w:p>
        </w:tc>
        <w:tc>
          <w:tcPr>
            <w:tcW w:w="1654" w:type="dxa"/>
          </w:tcPr>
          <w:p w14:paraId="4AF3CC1C" w14:textId="7C5694AF" w:rsidR="00F9629A" w:rsidRPr="00214B16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  <w:bCs/>
              </w:rPr>
              <w:t>Gene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editing</w:t>
            </w:r>
          </w:p>
        </w:tc>
        <w:tc>
          <w:tcPr>
            <w:tcW w:w="1843" w:type="dxa"/>
          </w:tcPr>
          <w:p w14:paraId="05EA2B3D" w14:textId="421BAD18" w:rsidR="00F9629A" w:rsidRPr="00214B16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  <w:bCs/>
                <w:i/>
                <w:iCs/>
              </w:rPr>
              <w:t>In</w:t>
            </w:r>
            <w:r w:rsidR="008479FE" w:rsidRPr="00214B16">
              <w:rPr>
                <w:rFonts w:ascii="Book Antiqua" w:hAnsi="Book Antiqua"/>
                <w:bCs/>
                <w:i/>
                <w:iCs/>
              </w:rPr>
              <w:t xml:space="preserve"> </w:t>
            </w:r>
            <w:r w:rsidRPr="00214B16">
              <w:rPr>
                <w:rFonts w:ascii="Book Antiqua" w:hAnsi="Book Antiqua"/>
                <w:bCs/>
                <w:i/>
                <w:iCs/>
              </w:rPr>
              <w:t>vivo</w:t>
            </w:r>
          </w:p>
        </w:tc>
        <w:tc>
          <w:tcPr>
            <w:tcW w:w="1083" w:type="dxa"/>
          </w:tcPr>
          <w:p w14:paraId="03896734" w14:textId="74E00A4A" w:rsidR="00F9629A" w:rsidRPr="00214B16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  <w:bCs/>
              </w:rPr>
              <w:t>Pre-clinical</w:t>
            </w:r>
          </w:p>
        </w:tc>
        <w:tc>
          <w:tcPr>
            <w:tcW w:w="1973" w:type="dxa"/>
          </w:tcPr>
          <w:p w14:paraId="4948F787" w14:textId="020AAF78" w:rsidR="00F9629A" w:rsidRPr="00214B16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  <w:bCs/>
              </w:rPr>
              <w:t>Significantly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improved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survival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of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human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hepatocytes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in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liver-humanized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FRG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mice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and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demonstrated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a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decreasing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of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total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liver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HBV-</w:t>
            </w:r>
            <w:r w:rsidRPr="00214B16">
              <w:rPr>
                <w:rFonts w:ascii="Book Antiqua" w:hAnsi="Book Antiqua"/>
                <w:bCs/>
              </w:rPr>
              <w:lastRenderedPageBreak/>
              <w:t>DNA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and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proofErr w:type="spellStart"/>
            <w:r w:rsidRPr="00214B16">
              <w:rPr>
                <w:rFonts w:ascii="Book Antiqua" w:hAnsi="Book Antiqua"/>
                <w:bCs/>
              </w:rPr>
              <w:t>cccDNA</w:t>
            </w:r>
            <w:proofErr w:type="spellEnd"/>
          </w:p>
        </w:tc>
      </w:tr>
      <w:tr w:rsidR="007A7DA9" w:rsidRPr="00214B16" w14:paraId="4CCC3A43" w14:textId="77777777" w:rsidTr="003319AA">
        <w:tc>
          <w:tcPr>
            <w:tcW w:w="1983" w:type="dxa"/>
          </w:tcPr>
          <w:p w14:paraId="43A7F540" w14:textId="1D3B9F5B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  <w:bCs/>
              </w:rPr>
              <w:lastRenderedPageBreak/>
              <w:t>ZFNs</w:t>
            </w:r>
            <w:r w:rsidRPr="00214B16">
              <w:rPr>
                <w:rFonts w:ascii="Book Antiqua" w:hAnsi="Book Antiqua"/>
                <w:bCs/>
                <w:vertAlign w:val="superscript"/>
              </w:rPr>
              <w:t>[69]</w:t>
            </w:r>
          </w:p>
        </w:tc>
        <w:tc>
          <w:tcPr>
            <w:tcW w:w="1569" w:type="dxa"/>
          </w:tcPr>
          <w:p w14:paraId="1756EBF1" w14:textId="7C5CB825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  <w:bCs/>
              </w:rPr>
              <w:t>Disruption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of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proofErr w:type="spellStart"/>
            <w:r w:rsidRPr="00214B16">
              <w:rPr>
                <w:rFonts w:ascii="Book Antiqua" w:hAnsi="Book Antiqua"/>
                <w:bCs/>
              </w:rPr>
              <w:t>cccDNA</w:t>
            </w:r>
            <w:proofErr w:type="spellEnd"/>
          </w:p>
        </w:tc>
        <w:tc>
          <w:tcPr>
            <w:tcW w:w="1654" w:type="dxa"/>
          </w:tcPr>
          <w:p w14:paraId="3520B459" w14:textId="114E0C85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  <w:bCs/>
              </w:rPr>
              <w:t>Gene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editing</w:t>
            </w:r>
          </w:p>
        </w:tc>
        <w:tc>
          <w:tcPr>
            <w:tcW w:w="1843" w:type="dxa"/>
          </w:tcPr>
          <w:p w14:paraId="2237E7F9" w14:textId="78FAB04D" w:rsidR="00497122" w:rsidRPr="00214B16" w:rsidRDefault="00AE5DBE" w:rsidP="00D769B1">
            <w:pPr>
              <w:spacing w:line="360" w:lineRule="auto"/>
              <w:jc w:val="both"/>
              <w:rPr>
                <w:rFonts w:ascii="Book Antiqua" w:hAnsi="Book Antiqua"/>
                <w:bCs/>
                <w:i/>
                <w:iCs/>
                <w:lang w:eastAsia="zh-CN"/>
              </w:rPr>
            </w:pPr>
            <w:r w:rsidRPr="00214B16">
              <w:rPr>
                <w:rFonts w:ascii="Book Antiqua" w:hAnsi="Book Antiqua"/>
                <w:bCs/>
                <w:i/>
                <w:iCs/>
              </w:rPr>
              <w:t>I</w:t>
            </w:r>
            <w:r w:rsidR="00497122" w:rsidRPr="00214B16">
              <w:rPr>
                <w:rFonts w:ascii="Book Antiqua" w:hAnsi="Book Antiqua"/>
                <w:bCs/>
                <w:i/>
                <w:iCs/>
              </w:rPr>
              <w:t>n</w:t>
            </w:r>
            <w:r w:rsidR="008479FE" w:rsidRPr="00214B16">
              <w:rPr>
                <w:rFonts w:ascii="Book Antiqua" w:hAnsi="Book Antiqua"/>
                <w:bCs/>
                <w:i/>
                <w:iCs/>
              </w:rPr>
              <w:t xml:space="preserve"> </w:t>
            </w:r>
            <w:r w:rsidR="00497122" w:rsidRPr="00214B16">
              <w:rPr>
                <w:rFonts w:ascii="Book Antiqua" w:hAnsi="Book Antiqua"/>
                <w:bCs/>
                <w:i/>
                <w:iCs/>
              </w:rPr>
              <w:t>vitro</w:t>
            </w:r>
          </w:p>
        </w:tc>
        <w:tc>
          <w:tcPr>
            <w:tcW w:w="1083" w:type="dxa"/>
          </w:tcPr>
          <w:p w14:paraId="10AD9455" w14:textId="6BB2016B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  <w:bCs/>
              </w:rPr>
              <w:t>Pre</w:t>
            </w:r>
            <w:r w:rsidR="00AE5DBE" w:rsidRPr="00214B16">
              <w:rPr>
                <w:rFonts w:ascii="Book Antiqua" w:hAnsi="Book Antiqua"/>
                <w:bCs/>
              </w:rPr>
              <w:t>-</w:t>
            </w:r>
            <w:r w:rsidRPr="00214B16">
              <w:rPr>
                <w:rFonts w:ascii="Book Antiqua" w:hAnsi="Book Antiqua"/>
                <w:bCs/>
              </w:rPr>
              <w:t>clinical</w:t>
            </w:r>
          </w:p>
        </w:tc>
        <w:tc>
          <w:tcPr>
            <w:tcW w:w="1973" w:type="dxa"/>
          </w:tcPr>
          <w:p w14:paraId="667C6219" w14:textId="43C6FD42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</w:rPr>
              <w:t>E</w:t>
            </w:r>
            <w:r w:rsidRPr="00214B16">
              <w:rPr>
                <w:rFonts w:ascii="Book Antiqua" w:hAnsi="Book Antiqua"/>
                <w:bCs/>
              </w:rPr>
              <w:t>fficiently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suppress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the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cellular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template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for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HBV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persistence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and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inhibit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active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HBV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replication</w:t>
            </w:r>
          </w:p>
        </w:tc>
      </w:tr>
      <w:tr w:rsidR="00AE5DBE" w:rsidRPr="00214B16" w14:paraId="2867613B" w14:textId="77777777" w:rsidTr="003319AA">
        <w:tc>
          <w:tcPr>
            <w:tcW w:w="1983" w:type="dxa"/>
          </w:tcPr>
          <w:p w14:paraId="51E40CBB" w14:textId="566433E9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14B16">
              <w:rPr>
                <w:rFonts w:ascii="Book Antiqua" w:hAnsi="Book Antiqua"/>
              </w:rPr>
              <w:t>Nucleocapsid</w:t>
            </w:r>
            <w:r w:rsidR="008479FE" w:rsidRPr="00214B16">
              <w:rPr>
                <w:rFonts w:ascii="Book Antiqua" w:hAnsi="Book Antiqua"/>
              </w:rPr>
              <w:t xml:space="preserve"> </w:t>
            </w:r>
            <w:r w:rsidRPr="00214B16">
              <w:rPr>
                <w:rFonts w:ascii="Book Antiqua" w:hAnsi="Book Antiqua"/>
              </w:rPr>
              <w:t>assembly</w:t>
            </w:r>
            <w:r w:rsidR="008479FE" w:rsidRPr="00214B16">
              <w:rPr>
                <w:rFonts w:ascii="Book Antiqua" w:hAnsi="Book Antiqua"/>
              </w:rPr>
              <w:t xml:space="preserve"> </w:t>
            </w:r>
            <w:r w:rsidRPr="00214B16">
              <w:rPr>
                <w:rFonts w:ascii="Book Antiqua" w:hAnsi="Book Antiqua"/>
              </w:rPr>
              <w:t>modulators</w:t>
            </w:r>
          </w:p>
        </w:tc>
        <w:tc>
          <w:tcPr>
            <w:tcW w:w="1569" w:type="dxa"/>
          </w:tcPr>
          <w:p w14:paraId="34C94D75" w14:textId="77777777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654" w:type="dxa"/>
          </w:tcPr>
          <w:p w14:paraId="29AD4E15" w14:textId="77777777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843" w:type="dxa"/>
          </w:tcPr>
          <w:p w14:paraId="78994787" w14:textId="77777777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083" w:type="dxa"/>
          </w:tcPr>
          <w:p w14:paraId="2B5A0652" w14:textId="77777777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973" w:type="dxa"/>
          </w:tcPr>
          <w:p w14:paraId="37B1506E" w14:textId="77777777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</w:tr>
      <w:tr w:rsidR="00F9629A" w:rsidRPr="00214B16" w14:paraId="2CC4F40E" w14:textId="77777777" w:rsidTr="003319AA">
        <w:tc>
          <w:tcPr>
            <w:tcW w:w="1983" w:type="dxa"/>
          </w:tcPr>
          <w:p w14:paraId="41C40216" w14:textId="4D745E18" w:rsidR="00F9629A" w:rsidRPr="00214B16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  <w:bCs/>
              </w:rPr>
              <w:t>JNJ-632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and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BAY41-4109</w:t>
            </w:r>
            <w:r w:rsidRPr="00214B16">
              <w:rPr>
                <w:rFonts w:ascii="Book Antiqua" w:hAnsi="Book Antiqua"/>
                <w:bCs/>
                <w:vertAlign w:val="superscript"/>
              </w:rPr>
              <w:t>[73]</w:t>
            </w:r>
          </w:p>
        </w:tc>
        <w:tc>
          <w:tcPr>
            <w:tcW w:w="1569" w:type="dxa"/>
          </w:tcPr>
          <w:p w14:paraId="1790CCBA" w14:textId="3658ADED" w:rsidR="00F9629A" w:rsidRPr="00214B16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</w:rPr>
              <w:t>M</w:t>
            </w:r>
            <w:r w:rsidRPr="00214B16">
              <w:rPr>
                <w:rFonts w:ascii="Book Antiqua" w:hAnsi="Book Antiqua"/>
                <w:bCs/>
              </w:rPr>
              <w:t>isdirecting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the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formation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of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capsid-like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structures</w:t>
            </w:r>
          </w:p>
        </w:tc>
        <w:tc>
          <w:tcPr>
            <w:tcW w:w="1654" w:type="dxa"/>
          </w:tcPr>
          <w:p w14:paraId="290AC108" w14:textId="2886DFA2" w:rsidR="00F9629A" w:rsidRPr="00214B16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</w:rPr>
              <w:t>C</w:t>
            </w:r>
            <w:r w:rsidRPr="00214B16">
              <w:rPr>
                <w:rFonts w:ascii="Book Antiqua" w:hAnsi="Book Antiqua"/>
                <w:bCs/>
              </w:rPr>
              <w:t>apsid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assembly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modulators</w:t>
            </w:r>
          </w:p>
        </w:tc>
        <w:tc>
          <w:tcPr>
            <w:tcW w:w="1843" w:type="dxa"/>
          </w:tcPr>
          <w:p w14:paraId="1C9C11FF" w14:textId="3E4861DB" w:rsidR="00F9629A" w:rsidRPr="00214B16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  <w:bCs/>
                <w:i/>
                <w:iCs/>
              </w:rPr>
              <w:t>In</w:t>
            </w:r>
            <w:r w:rsidR="008479FE" w:rsidRPr="00214B16">
              <w:rPr>
                <w:rFonts w:ascii="Book Antiqua" w:hAnsi="Book Antiqua"/>
                <w:bCs/>
                <w:i/>
                <w:iCs/>
              </w:rPr>
              <w:t xml:space="preserve"> </w:t>
            </w:r>
            <w:r w:rsidRPr="00214B16">
              <w:rPr>
                <w:rFonts w:ascii="Book Antiqua" w:hAnsi="Book Antiqua"/>
                <w:bCs/>
                <w:i/>
                <w:iCs/>
              </w:rPr>
              <w:t>vitro</w:t>
            </w:r>
          </w:p>
        </w:tc>
        <w:tc>
          <w:tcPr>
            <w:tcW w:w="1083" w:type="dxa"/>
          </w:tcPr>
          <w:p w14:paraId="2A6B1F0E" w14:textId="4F3DDBF8" w:rsidR="00F9629A" w:rsidRPr="00214B16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  <w:bCs/>
              </w:rPr>
              <w:t>Pre-clinica</w:t>
            </w:r>
            <w:r w:rsidR="005576D0" w:rsidRPr="00214B16">
              <w:rPr>
                <w:rFonts w:ascii="Book Antiqua" w:hAnsi="Book Antiqua"/>
                <w:bCs/>
              </w:rPr>
              <w:t>l</w:t>
            </w:r>
          </w:p>
        </w:tc>
        <w:tc>
          <w:tcPr>
            <w:tcW w:w="1973" w:type="dxa"/>
          </w:tcPr>
          <w:p w14:paraId="6A93377F" w14:textId="772D6D82" w:rsidR="00F9629A" w:rsidRPr="00214B16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</w:rPr>
              <w:t>I</w:t>
            </w:r>
            <w:r w:rsidRPr="00214B16">
              <w:rPr>
                <w:rFonts w:ascii="Book Antiqua" w:hAnsi="Book Antiqua"/>
                <w:bCs/>
              </w:rPr>
              <w:t>nduce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the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formation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of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morphologically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intact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viral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capsids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and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prevented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formation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of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proofErr w:type="spellStart"/>
            <w:r w:rsidRPr="00214B16">
              <w:rPr>
                <w:rFonts w:ascii="Book Antiqua" w:hAnsi="Book Antiqua"/>
                <w:bCs/>
              </w:rPr>
              <w:t>cccDNA</w:t>
            </w:r>
            <w:proofErr w:type="spellEnd"/>
          </w:p>
        </w:tc>
      </w:tr>
      <w:tr w:rsidR="00F9629A" w:rsidRPr="00214B16" w14:paraId="5337E50D" w14:textId="77777777" w:rsidTr="003319AA">
        <w:tc>
          <w:tcPr>
            <w:tcW w:w="1983" w:type="dxa"/>
          </w:tcPr>
          <w:p w14:paraId="1C23803B" w14:textId="50FC331B" w:rsidR="00F9629A" w:rsidRPr="00214B16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  <w:bCs/>
              </w:rPr>
              <w:t>NVR3-778</w:t>
            </w:r>
            <w:r w:rsidRPr="00214B16">
              <w:rPr>
                <w:rFonts w:ascii="Book Antiqua" w:hAnsi="Book Antiqua"/>
                <w:bCs/>
                <w:vertAlign w:val="superscript"/>
              </w:rPr>
              <w:t>[78]</w:t>
            </w:r>
          </w:p>
        </w:tc>
        <w:tc>
          <w:tcPr>
            <w:tcW w:w="1569" w:type="dxa"/>
          </w:tcPr>
          <w:p w14:paraId="18FB2763" w14:textId="5D86FE04" w:rsidR="00F9629A" w:rsidRPr="00214B16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</w:rPr>
              <w:t>M</w:t>
            </w:r>
            <w:r w:rsidRPr="00214B16">
              <w:rPr>
                <w:rFonts w:ascii="Book Antiqua" w:hAnsi="Book Antiqua"/>
                <w:bCs/>
              </w:rPr>
              <w:t>isdirecting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the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formation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of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capsid-like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structures</w:t>
            </w:r>
          </w:p>
        </w:tc>
        <w:tc>
          <w:tcPr>
            <w:tcW w:w="1654" w:type="dxa"/>
          </w:tcPr>
          <w:p w14:paraId="7622AD2B" w14:textId="05F3B54B" w:rsidR="00F9629A" w:rsidRPr="00214B16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</w:rPr>
              <w:t>C</w:t>
            </w:r>
            <w:r w:rsidRPr="00214B16">
              <w:rPr>
                <w:rFonts w:ascii="Book Antiqua" w:hAnsi="Book Antiqua"/>
                <w:bCs/>
              </w:rPr>
              <w:t>apsid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assembly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modulator</w:t>
            </w:r>
          </w:p>
        </w:tc>
        <w:tc>
          <w:tcPr>
            <w:tcW w:w="1843" w:type="dxa"/>
          </w:tcPr>
          <w:p w14:paraId="2B5A5145" w14:textId="26DBFC34" w:rsidR="00F9629A" w:rsidRPr="00214B16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  <w:bCs/>
                <w:i/>
                <w:iCs/>
              </w:rPr>
              <w:t>In</w:t>
            </w:r>
            <w:r w:rsidR="008479FE" w:rsidRPr="00214B16">
              <w:rPr>
                <w:rFonts w:ascii="Book Antiqua" w:hAnsi="Book Antiqua"/>
                <w:bCs/>
                <w:i/>
                <w:iCs/>
              </w:rPr>
              <w:t xml:space="preserve"> </w:t>
            </w:r>
            <w:r w:rsidRPr="00214B16">
              <w:rPr>
                <w:rFonts w:ascii="Book Antiqua" w:hAnsi="Book Antiqua"/>
                <w:bCs/>
                <w:i/>
                <w:iCs/>
              </w:rPr>
              <w:t>vivo</w:t>
            </w:r>
          </w:p>
        </w:tc>
        <w:tc>
          <w:tcPr>
            <w:tcW w:w="1083" w:type="dxa"/>
          </w:tcPr>
          <w:p w14:paraId="42EC8747" w14:textId="3DFED3C1" w:rsidR="00F9629A" w:rsidRPr="00214B16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  <w:bCs/>
              </w:rPr>
              <w:t>I/II</w:t>
            </w:r>
          </w:p>
        </w:tc>
        <w:tc>
          <w:tcPr>
            <w:tcW w:w="1973" w:type="dxa"/>
          </w:tcPr>
          <w:p w14:paraId="070E8603" w14:textId="5EBB11A5" w:rsidR="00F9629A" w:rsidRPr="00214B16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  <w:bCs/>
              </w:rPr>
              <w:t>The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largest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mean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reduction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in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serum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HBV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DNA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levels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was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achieved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from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the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combination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treatment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of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600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lastRenderedPageBreak/>
              <w:t>mg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NVR3-778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BD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+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proofErr w:type="spellStart"/>
            <w:r w:rsidRPr="00214B16">
              <w:rPr>
                <w:rFonts w:ascii="Book Antiqua" w:hAnsi="Book Antiqua"/>
                <w:bCs/>
              </w:rPr>
              <w:t>pegIFN</w:t>
            </w:r>
            <w:proofErr w:type="spellEnd"/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180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mg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subcutaneous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weekly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(1.97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log10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IU/mL)</w:t>
            </w:r>
          </w:p>
        </w:tc>
      </w:tr>
      <w:tr w:rsidR="00F9629A" w:rsidRPr="00214B16" w14:paraId="14E27668" w14:textId="77777777" w:rsidTr="003319AA">
        <w:tc>
          <w:tcPr>
            <w:tcW w:w="1983" w:type="dxa"/>
          </w:tcPr>
          <w:p w14:paraId="6B15F775" w14:textId="1360FF75" w:rsidR="00F9629A" w:rsidRPr="00214B16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  <w:bCs/>
              </w:rPr>
              <w:lastRenderedPageBreak/>
              <w:t>JNJ-6379</w:t>
            </w:r>
            <w:r w:rsidRPr="00214B16">
              <w:rPr>
                <w:rFonts w:ascii="Book Antiqua" w:hAnsi="Book Antiqua"/>
                <w:bCs/>
                <w:vertAlign w:val="superscript"/>
              </w:rPr>
              <w:t>[76]</w:t>
            </w:r>
          </w:p>
        </w:tc>
        <w:tc>
          <w:tcPr>
            <w:tcW w:w="1569" w:type="dxa"/>
          </w:tcPr>
          <w:p w14:paraId="44C32702" w14:textId="5A092445" w:rsidR="00F9629A" w:rsidRPr="00214B16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</w:rPr>
              <w:t>M</w:t>
            </w:r>
            <w:r w:rsidRPr="00214B16">
              <w:rPr>
                <w:rFonts w:ascii="Book Antiqua" w:hAnsi="Book Antiqua"/>
                <w:bCs/>
              </w:rPr>
              <w:t>isdirecting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the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formation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of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capsid-like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structures</w:t>
            </w:r>
          </w:p>
        </w:tc>
        <w:tc>
          <w:tcPr>
            <w:tcW w:w="1654" w:type="dxa"/>
          </w:tcPr>
          <w:p w14:paraId="0DBC59F6" w14:textId="645AC3FB" w:rsidR="00F9629A" w:rsidRPr="00214B16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</w:rPr>
              <w:t>C</w:t>
            </w:r>
            <w:r w:rsidRPr="00214B16">
              <w:rPr>
                <w:rFonts w:ascii="Book Antiqua" w:hAnsi="Book Antiqua"/>
                <w:bCs/>
              </w:rPr>
              <w:t>apsid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assembly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modulators</w:t>
            </w:r>
          </w:p>
        </w:tc>
        <w:tc>
          <w:tcPr>
            <w:tcW w:w="1843" w:type="dxa"/>
          </w:tcPr>
          <w:p w14:paraId="0DD3EADE" w14:textId="2CE1941B" w:rsidR="00F9629A" w:rsidRPr="00214B16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  <w:bCs/>
              </w:rPr>
              <w:t>Oral</w:t>
            </w:r>
          </w:p>
        </w:tc>
        <w:tc>
          <w:tcPr>
            <w:tcW w:w="1083" w:type="dxa"/>
          </w:tcPr>
          <w:p w14:paraId="15E5F87B" w14:textId="24AD0E6D" w:rsidR="00F9629A" w:rsidRPr="00214B16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  <w:bCs/>
              </w:rPr>
              <w:t>II</w:t>
            </w:r>
          </w:p>
        </w:tc>
        <w:tc>
          <w:tcPr>
            <w:tcW w:w="1973" w:type="dxa"/>
          </w:tcPr>
          <w:p w14:paraId="327A3225" w14:textId="5A501CFF" w:rsidR="00F9629A" w:rsidRPr="00214B16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</w:rPr>
              <w:t>N</w:t>
            </w:r>
            <w:r w:rsidRPr="00214B16">
              <w:rPr>
                <w:rFonts w:ascii="Book Antiqua" w:hAnsi="Book Antiqua"/>
                <w:bCs/>
              </w:rPr>
              <w:t>o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clinically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significant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changes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in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levels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of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HBsAg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were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observed</w:t>
            </w:r>
          </w:p>
        </w:tc>
      </w:tr>
      <w:tr w:rsidR="007A7DA9" w:rsidRPr="00214B16" w14:paraId="400DDF47" w14:textId="77777777" w:rsidTr="003319AA">
        <w:tc>
          <w:tcPr>
            <w:tcW w:w="1983" w:type="dxa"/>
          </w:tcPr>
          <w:p w14:paraId="0E65DF19" w14:textId="0609D03E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  <w:bCs/>
              </w:rPr>
              <w:t>ABI-H0731</w:t>
            </w:r>
            <w:r w:rsidRPr="00214B16">
              <w:rPr>
                <w:rFonts w:ascii="Book Antiqua" w:hAnsi="Book Antiqua"/>
                <w:bCs/>
                <w:vertAlign w:val="superscript"/>
              </w:rPr>
              <w:t>[77]</w:t>
            </w:r>
          </w:p>
        </w:tc>
        <w:tc>
          <w:tcPr>
            <w:tcW w:w="1569" w:type="dxa"/>
          </w:tcPr>
          <w:p w14:paraId="374CD869" w14:textId="4EC2BE3F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</w:rPr>
              <w:t>M</w:t>
            </w:r>
            <w:r w:rsidRPr="00214B16">
              <w:rPr>
                <w:rFonts w:ascii="Book Antiqua" w:hAnsi="Book Antiqua"/>
                <w:bCs/>
              </w:rPr>
              <w:t>isdirecting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the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formation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of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capsid-like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structures</w:t>
            </w:r>
          </w:p>
        </w:tc>
        <w:tc>
          <w:tcPr>
            <w:tcW w:w="1654" w:type="dxa"/>
          </w:tcPr>
          <w:p w14:paraId="3B5B0288" w14:textId="264EE1AB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</w:rPr>
              <w:t>C</w:t>
            </w:r>
            <w:r w:rsidRPr="00214B16">
              <w:rPr>
                <w:rFonts w:ascii="Book Antiqua" w:hAnsi="Book Antiqua"/>
                <w:bCs/>
              </w:rPr>
              <w:t>apsid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assembly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modulators</w:t>
            </w:r>
          </w:p>
        </w:tc>
        <w:tc>
          <w:tcPr>
            <w:tcW w:w="1843" w:type="dxa"/>
          </w:tcPr>
          <w:p w14:paraId="479C42D9" w14:textId="45D3776C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  <w:bCs/>
              </w:rPr>
              <w:t>Oral</w:t>
            </w:r>
          </w:p>
        </w:tc>
        <w:tc>
          <w:tcPr>
            <w:tcW w:w="1083" w:type="dxa"/>
          </w:tcPr>
          <w:p w14:paraId="22C43B86" w14:textId="1ECCB42D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  <w:bCs/>
              </w:rPr>
              <w:t>I/II</w:t>
            </w:r>
          </w:p>
        </w:tc>
        <w:tc>
          <w:tcPr>
            <w:tcW w:w="1973" w:type="dxa"/>
          </w:tcPr>
          <w:p w14:paraId="0B9A7883" w14:textId="3F5D97D1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</w:rPr>
              <w:t>D</w:t>
            </w:r>
            <w:r w:rsidRPr="00214B16">
              <w:rPr>
                <w:rFonts w:ascii="Book Antiqua" w:hAnsi="Book Antiqua"/>
                <w:bCs/>
              </w:rPr>
              <w:t>ose-dependent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reduces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in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HBV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DNA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and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HBV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RNA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not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HBsAg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was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seen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in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both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proofErr w:type="spellStart"/>
            <w:r w:rsidRPr="00214B16">
              <w:rPr>
                <w:rFonts w:ascii="Book Antiqua" w:hAnsi="Book Antiqua"/>
                <w:bCs/>
              </w:rPr>
              <w:t>HBeAg</w:t>
            </w:r>
            <w:proofErr w:type="spellEnd"/>
            <w:r w:rsidRPr="00214B16">
              <w:rPr>
                <w:rFonts w:ascii="Book Antiqua" w:hAnsi="Book Antiqua"/>
                <w:bCs/>
              </w:rPr>
              <w:t>-positive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and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proofErr w:type="spellStart"/>
            <w:r w:rsidRPr="00214B16">
              <w:rPr>
                <w:rFonts w:ascii="Book Antiqua" w:hAnsi="Book Antiqua"/>
                <w:bCs/>
              </w:rPr>
              <w:t>HBeAg</w:t>
            </w:r>
            <w:proofErr w:type="spellEnd"/>
            <w:r w:rsidRPr="00214B16">
              <w:rPr>
                <w:rFonts w:ascii="Book Antiqua" w:hAnsi="Book Antiqua"/>
                <w:bCs/>
              </w:rPr>
              <w:t>-negative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patients</w:t>
            </w:r>
          </w:p>
        </w:tc>
      </w:tr>
      <w:tr w:rsidR="00AE5DBE" w:rsidRPr="00214B16" w14:paraId="3C196C52" w14:textId="77777777" w:rsidTr="003319AA">
        <w:tc>
          <w:tcPr>
            <w:tcW w:w="1983" w:type="dxa"/>
          </w:tcPr>
          <w:p w14:paraId="6F3B8EA4" w14:textId="37C41A97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14B16">
              <w:rPr>
                <w:rFonts w:ascii="Book Antiqua" w:hAnsi="Book Antiqua"/>
              </w:rPr>
              <w:t>HBV</w:t>
            </w:r>
            <w:r w:rsidR="008479FE" w:rsidRPr="00214B16">
              <w:rPr>
                <w:rFonts w:ascii="Book Antiqua" w:hAnsi="Book Antiqua"/>
              </w:rPr>
              <w:t xml:space="preserve"> </w:t>
            </w:r>
            <w:r w:rsidRPr="00214B16">
              <w:rPr>
                <w:rFonts w:ascii="Book Antiqua" w:hAnsi="Book Antiqua"/>
              </w:rPr>
              <w:t>transcription</w:t>
            </w:r>
            <w:r w:rsidR="008479FE" w:rsidRPr="00214B16">
              <w:rPr>
                <w:rFonts w:ascii="Book Antiqua" w:hAnsi="Book Antiqua"/>
              </w:rPr>
              <w:t xml:space="preserve"> </w:t>
            </w:r>
            <w:r w:rsidRPr="00214B16">
              <w:rPr>
                <w:rFonts w:ascii="Book Antiqua" w:hAnsi="Book Antiqua"/>
              </w:rPr>
              <w:t>inhibitors</w:t>
            </w:r>
          </w:p>
        </w:tc>
        <w:tc>
          <w:tcPr>
            <w:tcW w:w="1569" w:type="dxa"/>
          </w:tcPr>
          <w:p w14:paraId="5ADC2057" w14:textId="77777777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654" w:type="dxa"/>
          </w:tcPr>
          <w:p w14:paraId="49D17FB3" w14:textId="77777777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843" w:type="dxa"/>
          </w:tcPr>
          <w:p w14:paraId="051CC48E" w14:textId="77777777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083" w:type="dxa"/>
          </w:tcPr>
          <w:p w14:paraId="3BAD3CD9" w14:textId="77777777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973" w:type="dxa"/>
          </w:tcPr>
          <w:p w14:paraId="000432B1" w14:textId="77777777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</w:tr>
      <w:tr w:rsidR="002E4C16" w:rsidRPr="00214B16" w14:paraId="2239B34C" w14:textId="77777777" w:rsidTr="003319AA">
        <w:tc>
          <w:tcPr>
            <w:tcW w:w="1983" w:type="dxa"/>
          </w:tcPr>
          <w:p w14:paraId="1C30C78F" w14:textId="4A9F9615" w:rsidR="002E4C16" w:rsidRPr="00214B16" w:rsidRDefault="002E4C16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  <w:bCs/>
              </w:rPr>
              <w:t>ARC-520</w:t>
            </w:r>
            <w:r w:rsidRPr="00214B16">
              <w:rPr>
                <w:rFonts w:ascii="Book Antiqua" w:hAnsi="Book Antiqua"/>
                <w:bCs/>
                <w:vertAlign w:val="superscript"/>
              </w:rPr>
              <w:t>[84]</w:t>
            </w:r>
          </w:p>
        </w:tc>
        <w:tc>
          <w:tcPr>
            <w:tcW w:w="1569" w:type="dxa"/>
          </w:tcPr>
          <w:p w14:paraId="16646E87" w14:textId="3179C290" w:rsidR="002E4C16" w:rsidRPr="00214B16" w:rsidRDefault="002E4C16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</w:rPr>
              <w:t>I</w:t>
            </w:r>
            <w:r w:rsidRPr="00214B16">
              <w:rPr>
                <w:rFonts w:ascii="Book Antiqua" w:hAnsi="Book Antiqua"/>
                <w:bCs/>
              </w:rPr>
              <w:t>nterference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viral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mRNA</w:t>
            </w:r>
          </w:p>
        </w:tc>
        <w:tc>
          <w:tcPr>
            <w:tcW w:w="1654" w:type="dxa"/>
          </w:tcPr>
          <w:p w14:paraId="25F0DFA6" w14:textId="0ACAD3BA" w:rsidR="002E4C16" w:rsidRPr="00214B16" w:rsidRDefault="002E4C16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  <w:bCs/>
              </w:rPr>
              <w:t>Transcription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inhibitor</w:t>
            </w:r>
          </w:p>
        </w:tc>
        <w:tc>
          <w:tcPr>
            <w:tcW w:w="1843" w:type="dxa"/>
          </w:tcPr>
          <w:p w14:paraId="24C0BC65" w14:textId="2368273D" w:rsidR="002E4C16" w:rsidRPr="00214B16" w:rsidRDefault="002E4C16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  <w:bCs/>
              </w:rPr>
              <w:t>Intravenous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injection</w:t>
            </w:r>
          </w:p>
        </w:tc>
        <w:tc>
          <w:tcPr>
            <w:tcW w:w="1083" w:type="dxa"/>
          </w:tcPr>
          <w:p w14:paraId="11084769" w14:textId="72106DFA" w:rsidR="002E4C16" w:rsidRPr="00214B16" w:rsidRDefault="002E4C16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  <w:bCs/>
              </w:rPr>
              <w:t>II</w:t>
            </w:r>
          </w:p>
        </w:tc>
        <w:tc>
          <w:tcPr>
            <w:tcW w:w="1973" w:type="dxa"/>
          </w:tcPr>
          <w:p w14:paraId="05A83D06" w14:textId="5212DF9F" w:rsidR="002E4C16" w:rsidRPr="00214B16" w:rsidRDefault="002E4C16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bookmarkStart w:id="4" w:name="_Hlk90404272"/>
            <w:r w:rsidRPr="00214B16">
              <w:rPr>
                <w:rFonts w:ascii="Book Antiqua" w:hAnsi="Book Antiqua"/>
                <w:bCs/>
              </w:rPr>
              <w:t>CHB</w:t>
            </w:r>
            <w:bookmarkEnd w:id="4"/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patients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with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high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dose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significantly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reduced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HBsAg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lastRenderedPageBreak/>
              <w:t>and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persisted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for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  <w:u w:val="single"/>
              </w:rPr>
              <w:t>&gt;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85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d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after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the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last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dose</w:t>
            </w:r>
          </w:p>
        </w:tc>
      </w:tr>
      <w:tr w:rsidR="002E4C16" w:rsidRPr="00214B16" w14:paraId="1C232B49" w14:textId="77777777" w:rsidTr="003319AA">
        <w:tc>
          <w:tcPr>
            <w:tcW w:w="1983" w:type="dxa"/>
          </w:tcPr>
          <w:p w14:paraId="1C3183F4" w14:textId="7C79D8D5" w:rsidR="002E4C16" w:rsidRPr="00214B16" w:rsidRDefault="002E4C16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  <w:bCs/>
              </w:rPr>
              <w:lastRenderedPageBreak/>
              <w:t>GSK3389404</w:t>
            </w:r>
            <w:r w:rsidRPr="00214B16">
              <w:rPr>
                <w:rFonts w:ascii="Book Antiqua" w:hAnsi="Book Antiqua"/>
                <w:bCs/>
                <w:vertAlign w:val="superscript"/>
              </w:rPr>
              <w:t>[85]</w:t>
            </w:r>
          </w:p>
        </w:tc>
        <w:tc>
          <w:tcPr>
            <w:tcW w:w="1569" w:type="dxa"/>
          </w:tcPr>
          <w:p w14:paraId="329FEB87" w14:textId="7B8BD204" w:rsidR="002E4C16" w:rsidRPr="00214B16" w:rsidRDefault="003319A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</w:rPr>
              <w:t>I</w:t>
            </w:r>
            <w:r w:rsidRPr="00214B16">
              <w:rPr>
                <w:rFonts w:ascii="Book Antiqua" w:hAnsi="Book Antiqua"/>
                <w:bCs/>
              </w:rPr>
              <w:t>nterference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viral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mRNA</w:t>
            </w:r>
          </w:p>
        </w:tc>
        <w:tc>
          <w:tcPr>
            <w:tcW w:w="1654" w:type="dxa"/>
          </w:tcPr>
          <w:p w14:paraId="3C1B6340" w14:textId="5A2EB1C4" w:rsidR="002E4C16" w:rsidRPr="00214B16" w:rsidRDefault="003319A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  <w:bCs/>
              </w:rPr>
              <w:t>Transcription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inhibitor</w:t>
            </w:r>
          </w:p>
        </w:tc>
        <w:tc>
          <w:tcPr>
            <w:tcW w:w="1843" w:type="dxa"/>
          </w:tcPr>
          <w:p w14:paraId="01BB537D" w14:textId="15E8F1E2" w:rsidR="002E4C16" w:rsidRPr="00214B16" w:rsidRDefault="003319A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  <w:bCs/>
              </w:rPr>
              <w:t>Subcutaneous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injection</w:t>
            </w:r>
          </w:p>
        </w:tc>
        <w:tc>
          <w:tcPr>
            <w:tcW w:w="1083" w:type="dxa"/>
          </w:tcPr>
          <w:p w14:paraId="0A7E8F98" w14:textId="2624AD26" w:rsidR="002E4C16" w:rsidRPr="00214B16" w:rsidRDefault="003319A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  <w:bCs/>
              </w:rPr>
              <w:t>I</w:t>
            </w:r>
          </w:p>
        </w:tc>
        <w:tc>
          <w:tcPr>
            <w:tcW w:w="1973" w:type="dxa"/>
          </w:tcPr>
          <w:p w14:paraId="34578201" w14:textId="15CC9533" w:rsidR="002E4C16" w:rsidRPr="00214B16" w:rsidRDefault="003319A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  <w:bCs/>
              </w:rPr>
              <w:t>Dose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120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mg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for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4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proofErr w:type="spellStart"/>
            <w:r w:rsidRPr="00214B16">
              <w:rPr>
                <w:rFonts w:ascii="Book Antiqua" w:hAnsi="Book Antiqua"/>
                <w:bCs/>
              </w:rPr>
              <w:t>wk</w:t>
            </w:r>
            <w:proofErr w:type="spellEnd"/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was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safe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and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well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tolerate</w:t>
            </w:r>
          </w:p>
        </w:tc>
      </w:tr>
      <w:tr w:rsidR="007A7DA9" w:rsidRPr="00214B16" w14:paraId="3C5E159A" w14:textId="77777777" w:rsidTr="003319AA">
        <w:tc>
          <w:tcPr>
            <w:tcW w:w="1983" w:type="dxa"/>
          </w:tcPr>
          <w:p w14:paraId="1F3120A8" w14:textId="2BD21B8E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  <w:vertAlign w:val="superscript"/>
              </w:rPr>
            </w:pPr>
            <w:r w:rsidRPr="00214B16">
              <w:rPr>
                <w:rFonts w:ascii="Book Antiqua" w:hAnsi="Book Antiqua"/>
                <w:bCs/>
              </w:rPr>
              <w:t>RG7834</w:t>
            </w:r>
            <w:r w:rsidRPr="00214B16">
              <w:rPr>
                <w:rFonts w:ascii="Book Antiqua" w:hAnsi="Book Antiqua"/>
                <w:bCs/>
                <w:vertAlign w:val="superscript"/>
              </w:rPr>
              <w:t>[87]</w:t>
            </w:r>
          </w:p>
        </w:tc>
        <w:tc>
          <w:tcPr>
            <w:tcW w:w="1569" w:type="dxa"/>
          </w:tcPr>
          <w:p w14:paraId="363DA167" w14:textId="25F2989B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</w:rPr>
              <w:t>I</w:t>
            </w:r>
            <w:r w:rsidRPr="00214B16">
              <w:rPr>
                <w:rFonts w:ascii="Book Antiqua" w:hAnsi="Book Antiqua"/>
                <w:bCs/>
              </w:rPr>
              <w:t>nterference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viral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mRNA</w:t>
            </w:r>
          </w:p>
        </w:tc>
        <w:tc>
          <w:tcPr>
            <w:tcW w:w="1654" w:type="dxa"/>
          </w:tcPr>
          <w:p w14:paraId="06CC92F5" w14:textId="3A623531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  <w:lang w:eastAsia="zh-CN"/>
              </w:rPr>
            </w:pPr>
            <w:r w:rsidRPr="00214B16">
              <w:rPr>
                <w:rFonts w:ascii="Book Antiqua" w:hAnsi="Book Antiqua"/>
                <w:bCs/>
              </w:rPr>
              <w:t>Gene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expression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inhibitor</w:t>
            </w:r>
          </w:p>
        </w:tc>
        <w:tc>
          <w:tcPr>
            <w:tcW w:w="1843" w:type="dxa"/>
          </w:tcPr>
          <w:p w14:paraId="73521494" w14:textId="51406ECE" w:rsidR="00497122" w:rsidRPr="00214B16" w:rsidRDefault="007A7DA9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  <w:bCs/>
                <w:i/>
                <w:iCs/>
              </w:rPr>
              <w:t>I</w:t>
            </w:r>
            <w:r w:rsidR="00497122" w:rsidRPr="00214B16">
              <w:rPr>
                <w:rFonts w:ascii="Book Antiqua" w:hAnsi="Book Antiqua"/>
                <w:bCs/>
                <w:i/>
                <w:iCs/>
              </w:rPr>
              <w:t>n</w:t>
            </w:r>
            <w:r w:rsidR="008479FE" w:rsidRPr="00214B16">
              <w:rPr>
                <w:rFonts w:ascii="Book Antiqua" w:hAnsi="Book Antiqua"/>
                <w:bCs/>
                <w:i/>
                <w:iCs/>
              </w:rPr>
              <w:t xml:space="preserve"> </w:t>
            </w:r>
            <w:r w:rsidR="00497122" w:rsidRPr="00214B16">
              <w:rPr>
                <w:rFonts w:ascii="Book Antiqua" w:hAnsi="Book Antiqua"/>
                <w:bCs/>
                <w:i/>
                <w:iCs/>
              </w:rPr>
              <w:t>vivo</w:t>
            </w:r>
          </w:p>
        </w:tc>
        <w:tc>
          <w:tcPr>
            <w:tcW w:w="1083" w:type="dxa"/>
          </w:tcPr>
          <w:p w14:paraId="35666FBE" w14:textId="5758BB64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  <w:bCs/>
              </w:rPr>
              <w:t>Pre-clinical</w:t>
            </w:r>
          </w:p>
        </w:tc>
        <w:tc>
          <w:tcPr>
            <w:tcW w:w="1973" w:type="dxa"/>
          </w:tcPr>
          <w:p w14:paraId="2F326BCB" w14:textId="623FE4B9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</w:rPr>
              <w:t>R</w:t>
            </w:r>
            <w:r w:rsidRPr="00214B16">
              <w:rPr>
                <w:rFonts w:ascii="Book Antiqua" w:hAnsi="Book Antiqua"/>
                <w:bCs/>
              </w:rPr>
              <w:t>educed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proofErr w:type="spellStart"/>
            <w:r w:rsidRPr="00214B16">
              <w:rPr>
                <w:rFonts w:ascii="Book Antiqua" w:hAnsi="Book Antiqua"/>
                <w:bCs/>
              </w:rPr>
              <w:t>WHsAg</w:t>
            </w:r>
            <w:proofErr w:type="spellEnd"/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by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a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mean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of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2.57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log</w:t>
            </w:r>
            <w:r w:rsidRPr="00214B16">
              <w:rPr>
                <w:rFonts w:ascii="Book Antiqua" w:hAnsi="Book Antiqua"/>
                <w:bCs/>
                <w:vertAlign w:val="subscript"/>
              </w:rPr>
              <w:t>10</w:t>
            </w:r>
            <w:r w:rsidR="008479FE" w:rsidRPr="00214B16">
              <w:rPr>
                <w:rFonts w:ascii="Book Antiqua" w:hAnsi="Book Antiqua"/>
                <w:bCs/>
                <w:vertAlign w:val="subscript"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and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WHV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DNA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by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a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mean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of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1.71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log</w:t>
            </w:r>
            <w:r w:rsidRPr="00214B16">
              <w:rPr>
                <w:rFonts w:ascii="Book Antiqua" w:hAnsi="Book Antiqua"/>
                <w:bCs/>
                <w:vertAlign w:val="subscript"/>
              </w:rPr>
              <w:t>10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from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baseline.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However,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proofErr w:type="spellStart"/>
            <w:r w:rsidRPr="00214B16">
              <w:rPr>
                <w:rFonts w:ascii="Book Antiqua" w:hAnsi="Book Antiqua"/>
                <w:bCs/>
              </w:rPr>
              <w:t>WHsAg</w:t>
            </w:r>
            <w:proofErr w:type="spellEnd"/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and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WHV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DNA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rebounded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to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baseline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after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stopped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treatment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and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proofErr w:type="spellStart"/>
            <w:r w:rsidRPr="00214B16">
              <w:rPr>
                <w:rFonts w:ascii="Book Antiqua" w:hAnsi="Book Antiqua"/>
                <w:bCs/>
              </w:rPr>
              <w:t>WHsAb</w:t>
            </w:r>
            <w:proofErr w:type="spellEnd"/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was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not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observed.</w:t>
            </w:r>
            <w:r w:rsidR="00D769B1" w:rsidRPr="00214B16">
              <w:rPr>
                <w:rFonts w:ascii="Book Antiqua" w:hAnsi="Book Antiqua"/>
                <w:bCs/>
              </w:rPr>
              <w:t xml:space="preserve"> </w:t>
            </w:r>
          </w:p>
        </w:tc>
      </w:tr>
      <w:tr w:rsidR="00AE5DBE" w:rsidRPr="00214B16" w14:paraId="00504E1E" w14:textId="77777777" w:rsidTr="003319AA">
        <w:tc>
          <w:tcPr>
            <w:tcW w:w="1983" w:type="dxa"/>
          </w:tcPr>
          <w:p w14:paraId="006F7A09" w14:textId="0490F234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14B16">
              <w:rPr>
                <w:rFonts w:ascii="Book Antiqua" w:hAnsi="Book Antiqua"/>
              </w:rPr>
              <w:t>HBsAg</w:t>
            </w:r>
            <w:r w:rsidR="008479FE" w:rsidRPr="00214B16">
              <w:rPr>
                <w:rFonts w:ascii="Book Antiqua" w:hAnsi="Book Antiqua"/>
              </w:rPr>
              <w:t xml:space="preserve"> </w:t>
            </w:r>
            <w:r w:rsidRPr="00214B16">
              <w:rPr>
                <w:rFonts w:ascii="Book Antiqua" w:hAnsi="Book Antiqua"/>
              </w:rPr>
              <w:t>release</w:t>
            </w:r>
            <w:r w:rsidR="008479FE" w:rsidRPr="00214B16">
              <w:rPr>
                <w:rFonts w:ascii="Book Antiqua" w:hAnsi="Book Antiqua"/>
              </w:rPr>
              <w:t xml:space="preserve"> </w:t>
            </w:r>
            <w:r w:rsidRPr="00214B16">
              <w:rPr>
                <w:rFonts w:ascii="Book Antiqua" w:hAnsi="Book Antiqua"/>
              </w:rPr>
              <w:t>inhibitors</w:t>
            </w:r>
          </w:p>
        </w:tc>
        <w:tc>
          <w:tcPr>
            <w:tcW w:w="1569" w:type="dxa"/>
          </w:tcPr>
          <w:p w14:paraId="4FA94A84" w14:textId="77777777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654" w:type="dxa"/>
          </w:tcPr>
          <w:p w14:paraId="2C9C79FB" w14:textId="77777777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843" w:type="dxa"/>
          </w:tcPr>
          <w:p w14:paraId="0A0050D4" w14:textId="77777777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083" w:type="dxa"/>
          </w:tcPr>
          <w:p w14:paraId="492982CC" w14:textId="77777777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973" w:type="dxa"/>
          </w:tcPr>
          <w:p w14:paraId="588BA546" w14:textId="77777777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</w:tr>
      <w:tr w:rsidR="003319AA" w:rsidRPr="00214B16" w14:paraId="1D0B09CA" w14:textId="77777777" w:rsidTr="00A31F8C">
        <w:tc>
          <w:tcPr>
            <w:tcW w:w="1983" w:type="dxa"/>
          </w:tcPr>
          <w:p w14:paraId="65102732" w14:textId="7E157DE3" w:rsidR="003319AA" w:rsidRPr="00214B16" w:rsidRDefault="003319A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  <w:bCs/>
              </w:rPr>
              <w:t>REP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2055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and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REP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2139-Ca</w:t>
            </w:r>
            <w:r w:rsidRPr="00214B16">
              <w:rPr>
                <w:rFonts w:ascii="Book Antiqua" w:hAnsi="Book Antiqua"/>
                <w:bCs/>
                <w:vertAlign w:val="superscript"/>
              </w:rPr>
              <w:t>[88]</w:t>
            </w:r>
          </w:p>
        </w:tc>
        <w:tc>
          <w:tcPr>
            <w:tcW w:w="1569" w:type="dxa"/>
          </w:tcPr>
          <w:p w14:paraId="7903A8EF" w14:textId="1B0BD1A6" w:rsidR="003319AA" w:rsidRPr="00214B16" w:rsidRDefault="003319A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  <w:bCs/>
              </w:rPr>
              <w:t>HBsAg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release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inhibitors</w:t>
            </w:r>
          </w:p>
          <w:p w14:paraId="37BC93F0" w14:textId="77777777" w:rsidR="003319AA" w:rsidRPr="00214B16" w:rsidRDefault="003319A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654" w:type="dxa"/>
          </w:tcPr>
          <w:p w14:paraId="5C0F2526" w14:textId="15E8F406" w:rsidR="003319AA" w:rsidRPr="00214B16" w:rsidRDefault="003319A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  <w:bCs/>
              </w:rPr>
              <w:lastRenderedPageBreak/>
              <w:t>NAPs</w:t>
            </w:r>
          </w:p>
          <w:p w14:paraId="588431CE" w14:textId="77777777" w:rsidR="003319AA" w:rsidRPr="00214B16" w:rsidRDefault="003319A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843" w:type="dxa"/>
          </w:tcPr>
          <w:p w14:paraId="1873D9A7" w14:textId="72FD4A62" w:rsidR="003319AA" w:rsidRPr="00214B16" w:rsidRDefault="003319A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  <w:bCs/>
              </w:rPr>
              <w:t>Intravenous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injection</w:t>
            </w:r>
          </w:p>
          <w:p w14:paraId="6277A0F2" w14:textId="77777777" w:rsidR="003319AA" w:rsidRPr="00214B16" w:rsidRDefault="003319A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083" w:type="dxa"/>
          </w:tcPr>
          <w:p w14:paraId="22666072" w14:textId="0219F3F9" w:rsidR="003319AA" w:rsidRPr="00214B16" w:rsidRDefault="003319A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  <w:bCs/>
              </w:rPr>
              <w:t>II</w:t>
            </w:r>
          </w:p>
        </w:tc>
        <w:tc>
          <w:tcPr>
            <w:tcW w:w="1973" w:type="dxa"/>
          </w:tcPr>
          <w:p w14:paraId="4C8ECAE8" w14:textId="7B649BB9" w:rsidR="003319AA" w:rsidRPr="00214B16" w:rsidRDefault="003319A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  <w:bCs/>
              </w:rPr>
              <w:t>Substantially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reduction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of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HBsAg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levels,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lastRenderedPageBreak/>
              <w:t>HBV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DNA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levels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and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increasing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of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serum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proofErr w:type="spellStart"/>
            <w:r w:rsidRPr="00214B16">
              <w:rPr>
                <w:rFonts w:ascii="Book Antiqua" w:hAnsi="Book Antiqua"/>
                <w:bCs/>
              </w:rPr>
              <w:t>HBsAb</w:t>
            </w:r>
            <w:proofErr w:type="spellEnd"/>
          </w:p>
        </w:tc>
      </w:tr>
      <w:tr w:rsidR="00AE5DBE" w:rsidRPr="00214B16" w14:paraId="694C8549" w14:textId="77777777" w:rsidTr="00A31F8C">
        <w:tc>
          <w:tcPr>
            <w:tcW w:w="1983" w:type="dxa"/>
            <w:tcBorders>
              <w:bottom w:val="single" w:sz="4" w:space="0" w:color="auto"/>
            </w:tcBorders>
          </w:tcPr>
          <w:p w14:paraId="593C97FB" w14:textId="47EA8095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  <w:bCs/>
              </w:rPr>
              <w:lastRenderedPageBreak/>
              <w:t>REP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2139-Mg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and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REP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2165-Mg</w:t>
            </w:r>
            <w:r w:rsidRPr="00214B16">
              <w:rPr>
                <w:rFonts w:ascii="Book Antiqua" w:hAnsi="Book Antiqua"/>
                <w:bCs/>
                <w:vertAlign w:val="superscript"/>
              </w:rPr>
              <w:t>[90]</w:t>
            </w:r>
          </w:p>
        </w:tc>
        <w:tc>
          <w:tcPr>
            <w:tcW w:w="1569" w:type="dxa"/>
            <w:tcBorders>
              <w:bottom w:val="single" w:sz="4" w:space="0" w:color="auto"/>
            </w:tcBorders>
          </w:tcPr>
          <w:p w14:paraId="2DBB9CEB" w14:textId="7525AA53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  <w:bCs/>
              </w:rPr>
              <w:t>HBsAg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release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inhibitors</w:t>
            </w:r>
          </w:p>
        </w:tc>
        <w:tc>
          <w:tcPr>
            <w:tcW w:w="1654" w:type="dxa"/>
            <w:tcBorders>
              <w:bottom w:val="single" w:sz="4" w:space="0" w:color="auto"/>
            </w:tcBorders>
          </w:tcPr>
          <w:p w14:paraId="51AF54A8" w14:textId="4F8FAF65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</w:rPr>
              <w:t>N</w:t>
            </w:r>
            <w:r w:rsidR="00E15C43" w:rsidRPr="00214B16">
              <w:rPr>
                <w:rFonts w:ascii="Book Antiqua" w:hAnsi="Book Antiqua"/>
              </w:rPr>
              <w:t>APs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67C33084" w14:textId="599C5856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  <w:bCs/>
              </w:rPr>
              <w:t>Intravenous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injection</w:t>
            </w:r>
          </w:p>
        </w:tc>
        <w:tc>
          <w:tcPr>
            <w:tcW w:w="1083" w:type="dxa"/>
            <w:tcBorders>
              <w:bottom w:val="single" w:sz="4" w:space="0" w:color="auto"/>
            </w:tcBorders>
          </w:tcPr>
          <w:p w14:paraId="320CA451" w14:textId="25B70611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  <w:bCs/>
              </w:rPr>
              <w:t>II</w:t>
            </w:r>
          </w:p>
        </w:tc>
        <w:tc>
          <w:tcPr>
            <w:tcW w:w="1973" w:type="dxa"/>
            <w:tcBorders>
              <w:bottom w:val="single" w:sz="4" w:space="0" w:color="auto"/>
            </w:tcBorders>
          </w:tcPr>
          <w:p w14:paraId="234A0272" w14:textId="0E6EA7FD" w:rsidR="00497122" w:rsidRPr="00214B16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214B16">
              <w:rPr>
                <w:rFonts w:ascii="Book Antiqua" w:hAnsi="Book Antiqua"/>
              </w:rPr>
              <w:t>A</w:t>
            </w:r>
            <w:r w:rsidRPr="00214B16">
              <w:rPr>
                <w:rFonts w:ascii="Book Antiqua" w:hAnsi="Book Antiqua"/>
                <w:bCs/>
              </w:rPr>
              <w:t>ddition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of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NAPs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to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TDF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+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proofErr w:type="spellStart"/>
            <w:r w:rsidRPr="00214B16">
              <w:rPr>
                <w:rFonts w:ascii="Book Antiqua" w:hAnsi="Book Antiqua"/>
                <w:bCs/>
              </w:rPr>
              <w:t>pegINF</w:t>
            </w:r>
            <w:proofErr w:type="spellEnd"/>
            <w:r w:rsidRPr="00214B16">
              <w:rPr>
                <w:rFonts w:ascii="Book Antiqua" w:hAnsi="Book Antiqua"/>
                <w:bCs/>
              </w:rPr>
              <w:t>α-2a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significantly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increased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rates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of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HBsAg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loss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during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therapy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and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functional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cure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after</w:t>
            </w:r>
            <w:r w:rsidR="008479FE" w:rsidRPr="00214B16">
              <w:rPr>
                <w:rFonts w:ascii="Book Antiqua" w:hAnsi="Book Antiqua"/>
                <w:bCs/>
              </w:rPr>
              <w:t xml:space="preserve"> </w:t>
            </w:r>
            <w:r w:rsidRPr="00214B16">
              <w:rPr>
                <w:rFonts w:ascii="Book Antiqua" w:hAnsi="Book Antiqua"/>
                <w:bCs/>
              </w:rPr>
              <w:t>therapy</w:t>
            </w:r>
          </w:p>
        </w:tc>
      </w:tr>
    </w:tbl>
    <w:p w14:paraId="2E136E33" w14:textId="3A3B4A28" w:rsidR="001B6A25" w:rsidRPr="00D769B1" w:rsidRDefault="007B6031" w:rsidP="00D769B1">
      <w:pPr>
        <w:spacing w:line="360" w:lineRule="auto"/>
        <w:jc w:val="both"/>
        <w:rPr>
          <w:rFonts w:ascii="Book Antiqua" w:hAnsi="Book Antiqua"/>
          <w:lang w:eastAsia="zh-CN"/>
        </w:rPr>
      </w:pPr>
      <w:proofErr w:type="spellStart"/>
      <w:r w:rsidRPr="00214B16">
        <w:rPr>
          <w:rFonts w:ascii="Book Antiqua" w:hAnsi="Book Antiqua"/>
        </w:rPr>
        <w:t>cccDNA</w:t>
      </w:r>
      <w:proofErr w:type="spellEnd"/>
      <w:r w:rsidR="00214B16">
        <w:rPr>
          <w:rFonts w:ascii="Book Antiqua" w:hAnsi="Book Antiqua"/>
        </w:rPr>
        <w:t>:</w:t>
      </w:r>
      <w:r w:rsidR="008479FE" w:rsidRPr="00214B16">
        <w:rPr>
          <w:rFonts w:ascii="Book Antiqua" w:hAnsi="Book Antiqua"/>
        </w:rPr>
        <w:t xml:space="preserve"> </w:t>
      </w:r>
      <w:r w:rsidR="00214B16">
        <w:rPr>
          <w:rFonts w:ascii="Book Antiqua" w:hAnsi="Book Antiqua" w:hint="eastAsia"/>
          <w:lang w:eastAsia="zh-CN"/>
        </w:rPr>
        <w:t>C</w:t>
      </w:r>
      <w:r w:rsidRPr="00214B16">
        <w:rPr>
          <w:rFonts w:ascii="Book Antiqua" w:hAnsi="Book Antiqua"/>
        </w:rPr>
        <w:t>ovalently</w:t>
      </w:r>
      <w:r w:rsidR="008479FE" w:rsidRPr="00214B16">
        <w:rPr>
          <w:rFonts w:ascii="Book Antiqua" w:hAnsi="Book Antiqua"/>
        </w:rPr>
        <w:t xml:space="preserve"> </w:t>
      </w:r>
      <w:r w:rsidRPr="00214B16">
        <w:rPr>
          <w:rFonts w:ascii="Book Antiqua" w:hAnsi="Book Antiqua"/>
        </w:rPr>
        <w:t>closed</w:t>
      </w:r>
      <w:r w:rsidR="008479FE" w:rsidRPr="00214B16">
        <w:rPr>
          <w:rFonts w:ascii="Book Antiqua" w:hAnsi="Book Antiqua"/>
        </w:rPr>
        <w:t xml:space="preserve"> </w:t>
      </w:r>
      <w:r w:rsidRPr="00214B16">
        <w:rPr>
          <w:rFonts w:ascii="Book Antiqua" w:hAnsi="Book Antiqua"/>
        </w:rPr>
        <w:t>circular</w:t>
      </w:r>
      <w:r w:rsidR="008479FE" w:rsidRPr="00214B16">
        <w:rPr>
          <w:rFonts w:ascii="Book Antiqua" w:hAnsi="Book Antiqua"/>
        </w:rPr>
        <w:t xml:space="preserve"> </w:t>
      </w:r>
      <w:r w:rsidRPr="00214B16">
        <w:rPr>
          <w:rFonts w:ascii="Book Antiqua" w:hAnsi="Book Antiqua"/>
        </w:rPr>
        <w:t>DNA</w:t>
      </w:r>
      <w:r w:rsidR="00214B16">
        <w:rPr>
          <w:rFonts w:ascii="Book Antiqua" w:hAnsi="Book Antiqua" w:hint="eastAsia"/>
          <w:lang w:eastAsia="zh-CN"/>
        </w:rPr>
        <w:t>;</w:t>
      </w:r>
      <w:r w:rsidR="008479FE" w:rsidRPr="00214B16">
        <w:rPr>
          <w:rFonts w:ascii="Book Antiqua" w:hAnsi="Book Antiqua"/>
        </w:rPr>
        <w:t xml:space="preserve"> </w:t>
      </w:r>
      <w:r w:rsidR="0067232D" w:rsidRPr="00214B16">
        <w:rPr>
          <w:rFonts w:ascii="Book Antiqua" w:hAnsi="Book Antiqua"/>
        </w:rPr>
        <w:t>CHB</w:t>
      </w:r>
      <w:r w:rsidR="00214B16">
        <w:rPr>
          <w:rFonts w:ascii="Book Antiqua" w:hAnsi="Book Antiqua"/>
        </w:rPr>
        <w:t>:</w:t>
      </w:r>
      <w:r w:rsidR="008479FE" w:rsidRPr="00214B16">
        <w:rPr>
          <w:rFonts w:ascii="Book Antiqua" w:hAnsi="Book Antiqua"/>
        </w:rPr>
        <w:t xml:space="preserve"> </w:t>
      </w:r>
      <w:r w:rsidR="00214B16">
        <w:rPr>
          <w:rFonts w:ascii="Book Antiqua" w:hAnsi="Book Antiqua" w:hint="eastAsia"/>
          <w:lang w:eastAsia="zh-CN"/>
        </w:rPr>
        <w:t>C</w:t>
      </w:r>
      <w:r w:rsidR="0067232D" w:rsidRPr="00214B16">
        <w:rPr>
          <w:rFonts w:ascii="Book Antiqua" w:hAnsi="Book Antiqua"/>
        </w:rPr>
        <w:t>hronic</w:t>
      </w:r>
      <w:r w:rsidR="008479FE" w:rsidRPr="00214B16">
        <w:rPr>
          <w:rFonts w:ascii="Book Antiqua" w:hAnsi="Book Antiqua"/>
        </w:rPr>
        <w:t xml:space="preserve"> </w:t>
      </w:r>
      <w:r w:rsidR="0067232D" w:rsidRPr="00214B16">
        <w:rPr>
          <w:rFonts w:ascii="Book Antiqua" w:hAnsi="Book Antiqua"/>
        </w:rPr>
        <w:t>hepatitis</w:t>
      </w:r>
      <w:r w:rsidR="008479FE" w:rsidRPr="00214B16">
        <w:rPr>
          <w:rFonts w:ascii="Book Antiqua" w:hAnsi="Book Antiqua"/>
        </w:rPr>
        <w:t xml:space="preserve"> </w:t>
      </w:r>
      <w:r w:rsidR="0067232D" w:rsidRPr="00214B16">
        <w:rPr>
          <w:rFonts w:ascii="Book Antiqua" w:hAnsi="Book Antiqua"/>
        </w:rPr>
        <w:t>B</w:t>
      </w:r>
      <w:r w:rsidR="00214B16">
        <w:rPr>
          <w:rFonts w:ascii="Book Antiqua" w:hAnsi="Book Antiqua" w:hint="eastAsia"/>
          <w:lang w:eastAsia="zh-CN"/>
        </w:rPr>
        <w:t>;</w:t>
      </w:r>
      <w:r w:rsidR="008479FE" w:rsidRPr="00214B16">
        <w:rPr>
          <w:rFonts w:ascii="Book Antiqua" w:hAnsi="Book Antiqua"/>
        </w:rPr>
        <w:t xml:space="preserve"> </w:t>
      </w:r>
      <w:r w:rsidR="00436BC2" w:rsidRPr="00214B16">
        <w:rPr>
          <w:rFonts w:ascii="Book Antiqua" w:hAnsi="Book Antiqua"/>
        </w:rPr>
        <w:t>CRISPR/Cas9</w:t>
      </w:r>
      <w:r w:rsidR="00214B16">
        <w:rPr>
          <w:rFonts w:ascii="Book Antiqua" w:hAnsi="Book Antiqua"/>
        </w:rPr>
        <w:t>:</w:t>
      </w:r>
      <w:r w:rsidR="008479FE" w:rsidRPr="00214B16">
        <w:rPr>
          <w:rFonts w:ascii="Book Antiqua" w:hAnsi="Book Antiqua"/>
        </w:rPr>
        <w:t xml:space="preserve"> </w:t>
      </w:r>
      <w:r w:rsidR="00214B16">
        <w:rPr>
          <w:rFonts w:ascii="Book Antiqua" w:hAnsi="Book Antiqua" w:hint="eastAsia"/>
          <w:lang w:eastAsia="zh-CN"/>
        </w:rPr>
        <w:t>C</w:t>
      </w:r>
      <w:r w:rsidR="00436BC2" w:rsidRPr="00214B16">
        <w:rPr>
          <w:rFonts w:ascii="Book Antiqua" w:hAnsi="Book Antiqua"/>
        </w:rPr>
        <w:t>lustered</w:t>
      </w:r>
      <w:r w:rsidR="008479FE" w:rsidRPr="00214B16">
        <w:rPr>
          <w:rFonts w:ascii="Book Antiqua" w:hAnsi="Book Antiqua"/>
        </w:rPr>
        <w:t xml:space="preserve"> </w:t>
      </w:r>
      <w:r w:rsidR="00436BC2" w:rsidRPr="00214B16">
        <w:rPr>
          <w:rFonts w:ascii="Book Antiqua" w:hAnsi="Book Antiqua"/>
        </w:rPr>
        <w:t>regularly</w:t>
      </w:r>
      <w:r w:rsidR="008479FE" w:rsidRPr="00214B16">
        <w:rPr>
          <w:rFonts w:ascii="Book Antiqua" w:hAnsi="Book Antiqua"/>
        </w:rPr>
        <w:t xml:space="preserve"> </w:t>
      </w:r>
      <w:r w:rsidR="00436BC2" w:rsidRPr="00214B16">
        <w:rPr>
          <w:rFonts w:ascii="Book Antiqua" w:hAnsi="Book Antiqua"/>
        </w:rPr>
        <w:t>interspaced</w:t>
      </w:r>
      <w:r w:rsidR="008479FE" w:rsidRPr="00214B16">
        <w:rPr>
          <w:rFonts w:ascii="Book Antiqua" w:hAnsi="Book Antiqua"/>
        </w:rPr>
        <w:t xml:space="preserve"> </w:t>
      </w:r>
      <w:r w:rsidR="00436BC2" w:rsidRPr="00214B16">
        <w:rPr>
          <w:rFonts w:ascii="Book Antiqua" w:hAnsi="Book Antiqua"/>
        </w:rPr>
        <w:t>short</w:t>
      </w:r>
      <w:r w:rsidR="008479FE" w:rsidRPr="00214B16">
        <w:rPr>
          <w:rFonts w:ascii="Book Antiqua" w:hAnsi="Book Antiqua"/>
        </w:rPr>
        <w:t xml:space="preserve"> </w:t>
      </w:r>
      <w:r w:rsidR="00436BC2" w:rsidRPr="00214B16">
        <w:rPr>
          <w:rFonts w:ascii="Book Antiqua" w:hAnsi="Book Antiqua"/>
        </w:rPr>
        <w:t>palindromic</w:t>
      </w:r>
      <w:r w:rsidR="008479FE" w:rsidRPr="00214B16">
        <w:rPr>
          <w:rFonts w:ascii="Book Antiqua" w:hAnsi="Book Antiqua"/>
        </w:rPr>
        <w:t xml:space="preserve"> </w:t>
      </w:r>
      <w:r w:rsidR="00436BC2" w:rsidRPr="00214B16">
        <w:rPr>
          <w:rFonts w:ascii="Book Antiqua" w:hAnsi="Book Antiqua"/>
        </w:rPr>
        <w:t>repeats/CRISPR-associated</w:t>
      </w:r>
      <w:r w:rsidR="008479FE" w:rsidRPr="00214B16">
        <w:rPr>
          <w:rFonts w:ascii="Book Antiqua" w:hAnsi="Book Antiqua"/>
        </w:rPr>
        <w:t xml:space="preserve"> </w:t>
      </w:r>
      <w:r w:rsidR="00436BC2" w:rsidRPr="00214B16">
        <w:rPr>
          <w:rFonts w:ascii="Book Antiqua" w:hAnsi="Book Antiqua"/>
        </w:rPr>
        <w:t>9</w:t>
      </w:r>
      <w:r w:rsidR="00214B16">
        <w:rPr>
          <w:rFonts w:ascii="Book Antiqua" w:hAnsi="Book Antiqua" w:hint="eastAsia"/>
          <w:lang w:eastAsia="zh-CN"/>
        </w:rPr>
        <w:t>;</w:t>
      </w:r>
      <w:r w:rsidR="008479FE" w:rsidRPr="00214B16">
        <w:rPr>
          <w:rFonts w:ascii="Book Antiqua" w:hAnsi="Book Antiqua"/>
        </w:rPr>
        <w:t xml:space="preserve"> </w:t>
      </w:r>
      <w:proofErr w:type="spellStart"/>
      <w:r w:rsidR="00EE011B" w:rsidRPr="00214B16">
        <w:rPr>
          <w:rFonts w:ascii="Book Antiqua" w:hAnsi="Book Antiqua"/>
        </w:rPr>
        <w:t>HBsAb</w:t>
      </w:r>
      <w:proofErr w:type="spellEnd"/>
      <w:r w:rsidR="00214B16">
        <w:rPr>
          <w:rFonts w:ascii="Book Antiqua" w:hAnsi="Book Antiqua"/>
        </w:rPr>
        <w:t>:</w:t>
      </w:r>
      <w:r w:rsidR="008479FE" w:rsidRPr="00214B16">
        <w:rPr>
          <w:rFonts w:ascii="Book Antiqua" w:hAnsi="Book Antiqua"/>
        </w:rPr>
        <w:t xml:space="preserve"> </w:t>
      </w:r>
      <w:r w:rsidR="00214B16">
        <w:rPr>
          <w:rFonts w:ascii="Book Antiqua" w:hAnsi="Book Antiqua" w:hint="eastAsia"/>
          <w:lang w:eastAsia="zh-CN"/>
        </w:rPr>
        <w:t>H</w:t>
      </w:r>
      <w:r w:rsidR="00EE011B" w:rsidRPr="00214B16">
        <w:rPr>
          <w:rFonts w:ascii="Book Antiqua" w:hAnsi="Book Antiqua"/>
        </w:rPr>
        <w:t>epatitis</w:t>
      </w:r>
      <w:r w:rsidR="008479FE" w:rsidRPr="00214B16">
        <w:rPr>
          <w:rFonts w:ascii="Book Antiqua" w:hAnsi="Book Antiqua"/>
        </w:rPr>
        <w:t xml:space="preserve"> </w:t>
      </w:r>
      <w:r w:rsidR="00EE011B" w:rsidRPr="00214B16">
        <w:rPr>
          <w:rFonts w:ascii="Book Antiqua" w:hAnsi="Book Antiqua"/>
        </w:rPr>
        <w:t>B</w:t>
      </w:r>
      <w:r w:rsidR="008479FE" w:rsidRPr="00214B16">
        <w:rPr>
          <w:rFonts w:ascii="Book Antiqua" w:hAnsi="Book Antiqua"/>
        </w:rPr>
        <w:t xml:space="preserve"> </w:t>
      </w:r>
      <w:r w:rsidR="00EE011B" w:rsidRPr="00214B16">
        <w:rPr>
          <w:rFonts w:ascii="Book Antiqua" w:hAnsi="Book Antiqua"/>
        </w:rPr>
        <w:t>surface</w:t>
      </w:r>
      <w:r w:rsidR="008479FE" w:rsidRPr="00214B16">
        <w:rPr>
          <w:rFonts w:ascii="Book Antiqua" w:hAnsi="Book Antiqua"/>
        </w:rPr>
        <w:t xml:space="preserve"> </w:t>
      </w:r>
      <w:r w:rsidR="00EE011B" w:rsidRPr="00214B16">
        <w:rPr>
          <w:rFonts w:ascii="Book Antiqua" w:hAnsi="Book Antiqua"/>
        </w:rPr>
        <w:t>antibody</w:t>
      </w:r>
      <w:r w:rsidR="00214B16">
        <w:rPr>
          <w:rFonts w:ascii="Book Antiqua" w:hAnsi="Book Antiqua" w:hint="eastAsia"/>
          <w:lang w:eastAsia="zh-CN"/>
        </w:rPr>
        <w:t>;</w:t>
      </w:r>
      <w:r w:rsidR="008479FE" w:rsidRPr="00214B16">
        <w:rPr>
          <w:rFonts w:ascii="Book Antiqua" w:hAnsi="Book Antiqua"/>
        </w:rPr>
        <w:t xml:space="preserve"> </w:t>
      </w:r>
      <w:proofErr w:type="spellStart"/>
      <w:r w:rsidR="0089391F" w:rsidRPr="00214B16">
        <w:rPr>
          <w:rFonts w:ascii="Book Antiqua" w:hAnsi="Book Antiqua"/>
        </w:rPr>
        <w:t>HBeAg</w:t>
      </w:r>
      <w:proofErr w:type="spellEnd"/>
      <w:r w:rsidR="00214B16">
        <w:rPr>
          <w:rFonts w:ascii="Book Antiqua" w:hAnsi="Book Antiqua"/>
        </w:rPr>
        <w:t>:</w:t>
      </w:r>
      <w:r w:rsidR="008479FE" w:rsidRPr="00214B16">
        <w:rPr>
          <w:rFonts w:ascii="Book Antiqua" w:hAnsi="Book Antiqua"/>
        </w:rPr>
        <w:t xml:space="preserve"> </w:t>
      </w:r>
      <w:r w:rsidR="00214B16">
        <w:rPr>
          <w:rFonts w:ascii="Book Antiqua" w:hAnsi="Book Antiqua" w:hint="eastAsia"/>
          <w:lang w:eastAsia="zh-CN"/>
        </w:rPr>
        <w:t>H</w:t>
      </w:r>
      <w:r w:rsidR="0089391F" w:rsidRPr="00214B16">
        <w:rPr>
          <w:rFonts w:ascii="Book Antiqua" w:hAnsi="Book Antiqua"/>
        </w:rPr>
        <w:t>epatitis</w:t>
      </w:r>
      <w:r w:rsidR="008479FE" w:rsidRPr="00214B16">
        <w:rPr>
          <w:rFonts w:ascii="Book Antiqua" w:hAnsi="Book Antiqua"/>
        </w:rPr>
        <w:t xml:space="preserve"> </w:t>
      </w:r>
      <w:r w:rsidR="0089391F" w:rsidRPr="00214B16">
        <w:rPr>
          <w:rFonts w:ascii="Book Antiqua" w:hAnsi="Book Antiqua"/>
        </w:rPr>
        <w:t>B</w:t>
      </w:r>
      <w:r w:rsidR="008479FE" w:rsidRPr="00214B16">
        <w:rPr>
          <w:rFonts w:ascii="Book Antiqua" w:hAnsi="Book Antiqua"/>
        </w:rPr>
        <w:t xml:space="preserve"> </w:t>
      </w:r>
      <w:r w:rsidR="0089391F" w:rsidRPr="00214B16">
        <w:rPr>
          <w:rFonts w:ascii="Book Antiqua" w:hAnsi="Book Antiqua"/>
        </w:rPr>
        <w:t>e</w:t>
      </w:r>
      <w:r w:rsidR="008479FE" w:rsidRPr="00214B16">
        <w:rPr>
          <w:rFonts w:ascii="Book Antiqua" w:hAnsi="Book Antiqua"/>
        </w:rPr>
        <w:t xml:space="preserve"> </w:t>
      </w:r>
      <w:r w:rsidR="0089391F" w:rsidRPr="00214B16">
        <w:rPr>
          <w:rFonts w:ascii="Book Antiqua" w:hAnsi="Book Antiqua"/>
        </w:rPr>
        <w:t>antigen</w:t>
      </w:r>
      <w:r w:rsidR="00214B16">
        <w:rPr>
          <w:rFonts w:ascii="Book Antiqua" w:hAnsi="Book Antiqua" w:hint="eastAsia"/>
          <w:lang w:eastAsia="zh-CN"/>
        </w:rPr>
        <w:t>;</w:t>
      </w:r>
      <w:r w:rsidR="008479FE" w:rsidRPr="00214B16">
        <w:rPr>
          <w:rFonts w:ascii="Book Antiqua" w:hAnsi="Book Antiqua"/>
        </w:rPr>
        <w:t xml:space="preserve"> </w:t>
      </w:r>
      <w:r w:rsidR="001B6A25" w:rsidRPr="00214B16">
        <w:rPr>
          <w:rFonts w:ascii="Book Antiqua" w:hAnsi="Book Antiqua"/>
        </w:rPr>
        <w:t>HBsAg</w:t>
      </w:r>
      <w:r w:rsidR="00214B16">
        <w:rPr>
          <w:rFonts w:ascii="Book Antiqua" w:hAnsi="Book Antiqua"/>
        </w:rPr>
        <w:t>:</w:t>
      </w:r>
      <w:r w:rsidR="008479FE" w:rsidRPr="00214B16">
        <w:rPr>
          <w:rFonts w:ascii="Book Antiqua" w:hAnsi="Book Antiqua"/>
        </w:rPr>
        <w:t xml:space="preserve"> </w:t>
      </w:r>
      <w:bookmarkStart w:id="5" w:name="_Hlk90402160"/>
      <w:r w:rsidR="00214B16">
        <w:rPr>
          <w:rFonts w:ascii="Book Antiqua" w:hAnsi="Book Antiqua" w:hint="eastAsia"/>
          <w:lang w:eastAsia="zh-CN"/>
        </w:rPr>
        <w:t>H</w:t>
      </w:r>
      <w:r w:rsidR="001B6A25" w:rsidRPr="00214B16">
        <w:rPr>
          <w:rFonts w:ascii="Book Antiqua" w:hAnsi="Book Antiqua"/>
        </w:rPr>
        <w:t>epatitis</w:t>
      </w:r>
      <w:r w:rsidR="008479FE" w:rsidRPr="00214B16">
        <w:rPr>
          <w:rFonts w:ascii="Book Antiqua" w:hAnsi="Book Antiqua"/>
        </w:rPr>
        <w:t xml:space="preserve"> </w:t>
      </w:r>
      <w:r w:rsidR="001B6A25" w:rsidRPr="00214B16">
        <w:rPr>
          <w:rFonts w:ascii="Book Antiqua" w:hAnsi="Book Antiqua"/>
        </w:rPr>
        <w:t>B</w:t>
      </w:r>
      <w:r w:rsidR="008479FE" w:rsidRPr="00214B16">
        <w:rPr>
          <w:rFonts w:ascii="Book Antiqua" w:hAnsi="Book Antiqua"/>
        </w:rPr>
        <w:t xml:space="preserve"> </w:t>
      </w:r>
      <w:r w:rsidR="001B6A25" w:rsidRPr="00214B16">
        <w:rPr>
          <w:rFonts w:ascii="Book Antiqua" w:hAnsi="Book Antiqua"/>
        </w:rPr>
        <w:t>surface</w:t>
      </w:r>
      <w:r w:rsidR="008479FE" w:rsidRPr="00214B16">
        <w:rPr>
          <w:rFonts w:ascii="Book Antiqua" w:hAnsi="Book Antiqua"/>
        </w:rPr>
        <w:t xml:space="preserve"> </w:t>
      </w:r>
      <w:r w:rsidR="001B6A25" w:rsidRPr="00214B16">
        <w:rPr>
          <w:rFonts w:ascii="Book Antiqua" w:hAnsi="Book Antiqua"/>
        </w:rPr>
        <w:t>anti</w:t>
      </w:r>
      <w:bookmarkEnd w:id="5"/>
      <w:r w:rsidR="001B6A25" w:rsidRPr="00214B16">
        <w:rPr>
          <w:rFonts w:ascii="Book Antiqua" w:hAnsi="Book Antiqua"/>
        </w:rPr>
        <w:t>gen</w:t>
      </w:r>
      <w:r w:rsidR="00214B16">
        <w:rPr>
          <w:rFonts w:ascii="Book Antiqua" w:hAnsi="Book Antiqua"/>
        </w:rPr>
        <w:t>;</w:t>
      </w:r>
      <w:r w:rsidR="008479FE" w:rsidRPr="00214B16">
        <w:rPr>
          <w:rFonts w:ascii="Book Antiqua" w:hAnsi="Book Antiqua"/>
        </w:rPr>
        <w:t xml:space="preserve"> </w:t>
      </w:r>
      <w:r w:rsidR="001B6A25" w:rsidRPr="00214B16">
        <w:rPr>
          <w:rFonts w:ascii="Book Antiqua" w:hAnsi="Book Antiqua"/>
        </w:rPr>
        <w:t>HBV</w:t>
      </w:r>
      <w:r w:rsidR="00214B16">
        <w:rPr>
          <w:rFonts w:ascii="Book Antiqua" w:hAnsi="Book Antiqua"/>
        </w:rPr>
        <w:t>:</w:t>
      </w:r>
      <w:r w:rsidR="008479FE" w:rsidRPr="00214B16">
        <w:rPr>
          <w:rFonts w:ascii="Book Antiqua" w:hAnsi="Book Antiqua"/>
        </w:rPr>
        <w:t xml:space="preserve"> </w:t>
      </w:r>
      <w:r w:rsidR="00214B16">
        <w:rPr>
          <w:rFonts w:ascii="Book Antiqua" w:hAnsi="Book Antiqua" w:hint="eastAsia"/>
          <w:lang w:eastAsia="zh-CN"/>
        </w:rPr>
        <w:t>H</w:t>
      </w:r>
      <w:r w:rsidR="001B6A25" w:rsidRPr="00214B16">
        <w:rPr>
          <w:rFonts w:ascii="Book Antiqua" w:hAnsi="Book Antiqua"/>
        </w:rPr>
        <w:t>epatitis</w:t>
      </w:r>
      <w:r w:rsidR="008479FE" w:rsidRPr="00214B16">
        <w:rPr>
          <w:rFonts w:ascii="Book Antiqua" w:hAnsi="Book Antiqua"/>
        </w:rPr>
        <w:t xml:space="preserve"> </w:t>
      </w:r>
      <w:r w:rsidR="001B6A25" w:rsidRPr="00214B16">
        <w:rPr>
          <w:rFonts w:ascii="Book Antiqua" w:hAnsi="Book Antiqua"/>
        </w:rPr>
        <w:t>B</w:t>
      </w:r>
      <w:r w:rsidR="008479FE" w:rsidRPr="00214B16">
        <w:rPr>
          <w:rFonts w:ascii="Book Antiqua" w:hAnsi="Book Antiqua"/>
        </w:rPr>
        <w:t xml:space="preserve"> </w:t>
      </w:r>
      <w:r w:rsidR="001B6A25" w:rsidRPr="00214B16">
        <w:rPr>
          <w:rFonts w:ascii="Book Antiqua" w:hAnsi="Book Antiqua"/>
        </w:rPr>
        <w:t>virus</w:t>
      </w:r>
      <w:r w:rsidR="00214B16">
        <w:rPr>
          <w:rFonts w:ascii="Book Antiqua" w:hAnsi="Book Antiqua"/>
        </w:rPr>
        <w:t>;</w:t>
      </w:r>
      <w:r w:rsidR="008479FE" w:rsidRPr="00214B16">
        <w:rPr>
          <w:rFonts w:ascii="Book Antiqua" w:hAnsi="Book Antiqua"/>
        </w:rPr>
        <w:t xml:space="preserve"> </w:t>
      </w:r>
      <w:r w:rsidR="001B6A25" w:rsidRPr="00214B16">
        <w:rPr>
          <w:rFonts w:ascii="Book Antiqua" w:hAnsi="Book Antiqua"/>
        </w:rPr>
        <w:t>HDV</w:t>
      </w:r>
      <w:r w:rsidR="00214B16">
        <w:rPr>
          <w:rFonts w:ascii="Book Antiqua" w:hAnsi="Book Antiqua"/>
        </w:rPr>
        <w:t>:</w:t>
      </w:r>
      <w:r w:rsidR="008479FE" w:rsidRPr="00214B16">
        <w:rPr>
          <w:rFonts w:ascii="Book Antiqua" w:hAnsi="Book Antiqua"/>
        </w:rPr>
        <w:t xml:space="preserve"> </w:t>
      </w:r>
      <w:r w:rsidR="00214B16">
        <w:rPr>
          <w:rFonts w:ascii="Book Antiqua" w:hAnsi="Book Antiqua" w:hint="eastAsia"/>
          <w:lang w:eastAsia="zh-CN"/>
        </w:rPr>
        <w:t>H</w:t>
      </w:r>
      <w:r w:rsidR="001B6A25" w:rsidRPr="00214B16">
        <w:rPr>
          <w:rFonts w:ascii="Book Antiqua" w:hAnsi="Book Antiqua"/>
        </w:rPr>
        <w:t>epatitis</w:t>
      </w:r>
      <w:r w:rsidR="008479FE" w:rsidRPr="00214B16">
        <w:rPr>
          <w:rFonts w:ascii="Book Antiqua" w:hAnsi="Book Antiqua"/>
        </w:rPr>
        <w:t xml:space="preserve"> </w:t>
      </w:r>
      <w:r w:rsidR="001B6A25" w:rsidRPr="00214B16">
        <w:rPr>
          <w:rFonts w:ascii="Book Antiqua" w:hAnsi="Book Antiqua"/>
        </w:rPr>
        <w:t>D</w:t>
      </w:r>
      <w:r w:rsidR="008479FE" w:rsidRPr="00214B16">
        <w:rPr>
          <w:rFonts w:ascii="Book Antiqua" w:hAnsi="Book Antiqua"/>
        </w:rPr>
        <w:t xml:space="preserve"> </w:t>
      </w:r>
      <w:r w:rsidR="001B6A25" w:rsidRPr="00214B16">
        <w:rPr>
          <w:rFonts w:ascii="Book Antiqua" w:hAnsi="Book Antiqua"/>
        </w:rPr>
        <w:t>virus</w:t>
      </w:r>
      <w:r w:rsidR="00214B16">
        <w:rPr>
          <w:rFonts w:ascii="Book Antiqua" w:hAnsi="Book Antiqua"/>
        </w:rPr>
        <w:t>;</w:t>
      </w:r>
      <w:r w:rsidR="008479FE" w:rsidRPr="00214B16">
        <w:rPr>
          <w:rFonts w:ascii="Book Antiqua" w:hAnsi="Book Antiqua"/>
        </w:rPr>
        <w:t xml:space="preserve"> </w:t>
      </w:r>
      <w:r w:rsidR="00E15C43" w:rsidRPr="00214B16">
        <w:rPr>
          <w:rFonts w:ascii="Book Antiqua" w:hAnsi="Book Antiqua"/>
        </w:rPr>
        <w:t>NAPs</w:t>
      </w:r>
      <w:r w:rsidR="00214B16">
        <w:rPr>
          <w:rFonts w:ascii="Book Antiqua" w:hAnsi="Book Antiqua"/>
        </w:rPr>
        <w:t>:</w:t>
      </w:r>
      <w:r w:rsidR="008479FE" w:rsidRPr="00214B16">
        <w:rPr>
          <w:rFonts w:ascii="Book Antiqua" w:hAnsi="Book Antiqua"/>
        </w:rPr>
        <w:t xml:space="preserve"> </w:t>
      </w:r>
      <w:r w:rsidR="00214B16">
        <w:rPr>
          <w:rFonts w:ascii="Book Antiqua" w:hAnsi="Book Antiqua" w:hint="eastAsia"/>
          <w:lang w:eastAsia="zh-CN"/>
        </w:rPr>
        <w:t>N</w:t>
      </w:r>
      <w:r w:rsidR="00E15C43" w:rsidRPr="00214B16">
        <w:rPr>
          <w:rFonts w:ascii="Book Antiqua" w:hAnsi="Book Antiqua"/>
        </w:rPr>
        <w:t>ucleic</w:t>
      </w:r>
      <w:r w:rsidR="008479FE" w:rsidRPr="00214B16">
        <w:rPr>
          <w:rFonts w:ascii="Book Antiqua" w:hAnsi="Book Antiqua"/>
        </w:rPr>
        <w:t xml:space="preserve"> </w:t>
      </w:r>
      <w:r w:rsidR="00E15C43" w:rsidRPr="00214B16">
        <w:rPr>
          <w:rFonts w:ascii="Book Antiqua" w:hAnsi="Book Antiqua"/>
        </w:rPr>
        <w:t>acid</w:t>
      </w:r>
      <w:r w:rsidR="008479FE" w:rsidRPr="00214B16">
        <w:rPr>
          <w:rFonts w:ascii="Book Antiqua" w:hAnsi="Book Antiqua"/>
        </w:rPr>
        <w:t xml:space="preserve"> </w:t>
      </w:r>
      <w:r w:rsidR="00E15C43" w:rsidRPr="00214B16">
        <w:rPr>
          <w:rFonts w:ascii="Book Antiqua" w:hAnsi="Book Antiqua"/>
        </w:rPr>
        <w:t>polymers</w:t>
      </w:r>
      <w:r w:rsidR="00214B16">
        <w:rPr>
          <w:rFonts w:ascii="Book Antiqua" w:hAnsi="Book Antiqua"/>
        </w:rPr>
        <w:t>;</w:t>
      </w:r>
      <w:r w:rsidR="008479FE" w:rsidRPr="00214B16">
        <w:rPr>
          <w:rFonts w:ascii="Book Antiqua" w:hAnsi="Book Antiqua"/>
        </w:rPr>
        <w:t xml:space="preserve"> </w:t>
      </w:r>
      <w:r w:rsidR="001B6A25" w:rsidRPr="00214B16">
        <w:rPr>
          <w:rFonts w:ascii="Book Antiqua" w:hAnsi="Book Antiqua"/>
        </w:rPr>
        <w:t>NTCP</w:t>
      </w:r>
      <w:r w:rsidR="00214B16">
        <w:rPr>
          <w:rFonts w:ascii="Book Antiqua" w:hAnsi="Book Antiqua"/>
        </w:rPr>
        <w:t>:</w:t>
      </w:r>
      <w:r w:rsidR="008479FE" w:rsidRPr="00214B16">
        <w:rPr>
          <w:rFonts w:ascii="Book Antiqua" w:hAnsi="Book Antiqua"/>
        </w:rPr>
        <w:t xml:space="preserve"> </w:t>
      </w:r>
      <w:r w:rsidR="00214B16">
        <w:rPr>
          <w:rFonts w:ascii="Book Antiqua" w:hAnsi="Book Antiqua" w:hint="eastAsia"/>
          <w:lang w:eastAsia="zh-CN"/>
        </w:rPr>
        <w:t>S</w:t>
      </w:r>
      <w:r w:rsidR="001B6A25" w:rsidRPr="00214B16">
        <w:rPr>
          <w:rFonts w:ascii="Book Antiqua" w:hAnsi="Book Antiqua"/>
        </w:rPr>
        <w:t>odium</w:t>
      </w:r>
      <w:r w:rsidR="008479FE" w:rsidRPr="00214B16">
        <w:rPr>
          <w:rFonts w:ascii="Book Antiqua" w:hAnsi="Book Antiqua"/>
        </w:rPr>
        <w:t xml:space="preserve"> </w:t>
      </w:r>
      <w:r w:rsidR="001B6A25" w:rsidRPr="00214B16">
        <w:rPr>
          <w:rFonts w:ascii="Book Antiqua" w:hAnsi="Book Antiqua"/>
        </w:rPr>
        <w:t>taurocholate</w:t>
      </w:r>
      <w:r w:rsidR="008479FE" w:rsidRPr="00214B16">
        <w:rPr>
          <w:rFonts w:ascii="Book Antiqua" w:hAnsi="Book Antiqua"/>
        </w:rPr>
        <w:t xml:space="preserve"> </w:t>
      </w:r>
      <w:r w:rsidR="001B6A25" w:rsidRPr="00214B16">
        <w:rPr>
          <w:rFonts w:ascii="Book Antiqua" w:hAnsi="Book Antiqua"/>
        </w:rPr>
        <w:t>co-transporting</w:t>
      </w:r>
      <w:r w:rsidR="008479FE" w:rsidRPr="00214B16">
        <w:rPr>
          <w:rFonts w:ascii="Book Antiqua" w:hAnsi="Book Antiqua"/>
        </w:rPr>
        <w:t xml:space="preserve"> </w:t>
      </w:r>
      <w:r w:rsidR="001B6A25" w:rsidRPr="00214B16">
        <w:rPr>
          <w:rFonts w:ascii="Book Antiqua" w:hAnsi="Book Antiqua"/>
        </w:rPr>
        <w:t>polypeptide</w:t>
      </w:r>
      <w:r w:rsidR="00214B16">
        <w:rPr>
          <w:rFonts w:ascii="Book Antiqua" w:hAnsi="Book Antiqua"/>
        </w:rPr>
        <w:t>;</w:t>
      </w:r>
      <w:r w:rsidR="008479FE" w:rsidRPr="00214B16">
        <w:rPr>
          <w:rFonts w:ascii="Book Antiqua" w:hAnsi="Book Antiqua"/>
        </w:rPr>
        <w:t xml:space="preserve"> </w:t>
      </w:r>
      <w:proofErr w:type="spellStart"/>
      <w:r w:rsidR="001B6A25" w:rsidRPr="00214B16">
        <w:rPr>
          <w:rFonts w:ascii="Book Antiqua" w:hAnsi="Book Antiqua"/>
        </w:rPr>
        <w:t>pegIFN</w:t>
      </w:r>
      <w:proofErr w:type="spellEnd"/>
      <w:r w:rsidR="001B6A25" w:rsidRPr="00214B16">
        <w:rPr>
          <w:rFonts w:ascii="Book Antiqua" w:hAnsi="Book Antiqua"/>
        </w:rPr>
        <w:t>-α</w:t>
      </w:r>
      <w:r w:rsidR="00214B16">
        <w:rPr>
          <w:rFonts w:ascii="Book Antiqua" w:hAnsi="Book Antiqua"/>
        </w:rPr>
        <w:t>:</w:t>
      </w:r>
      <w:r w:rsidR="008479FE" w:rsidRPr="00214B16">
        <w:rPr>
          <w:rFonts w:ascii="Book Antiqua" w:hAnsi="Book Antiqua"/>
        </w:rPr>
        <w:t xml:space="preserve"> </w:t>
      </w:r>
      <w:r w:rsidR="00214B16">
        <w:rPr>
          <w:rFonts w:ascii="Book Antiqua" w:hAnsi="Book Antiqua" w:hint="eastAsia"/>
          <w:lang w:eastAsia="zh-CN"/>
        </w:rPr>
        <w:t>P</w:t>
      </w:r>
      <w:r w:rsidR="001B6A25" w:rsidRPr="00214B16">
        <w:rPr>
          <w:rFonts w:ascii="Book Antiqua" w:hAnsi="Book Antiqua"/>
        </w:rPr>
        <w:t>egylated</w:t>
      </w:r>
      <w:r w:rsidR="008479FE" w:rsidRPr="00214B16">
        <w:rPr>
          <w:rFonts w:ascii="Book Antiqua" w:hAnsi="Book Antiqua"/>
        </w:rPr>
        <w:t xml:space="preserve"> </w:t>
      </w:r>
      <w:r w:rsidR="001B6A25" w:rsidRPr="00214B16">
        <w:rPr>
          <w:rFonts w:ascii="Book Antiqua" w:hAnsi="Book Antiqua"/>
        </w:rPr>
        <w:t>interferon-alpha</w:t>
      </w:r>
      <w:r w:rsidR="00214B16">
        <w:rPr>
          <w:rFonts w:ascii="Book Antiqua" w:hAnsi="Book Antiqua"/>
        </w:rPr>
        <w:t>;</w:t>
      </w:r>
      <w:r w:rsidR="008479FE" w:rsidRPr="00214B16">
        <w:rPr>
          <w:rFonts w:ascii="Book Antiqua" w:hAnsi="Book Antiqua"/>
        </w:rPr>
        <w:t xml:space="preserve"> </w:t>
      </w:r>
      <w:r w:rsidR="00E15C43" w:rsidRPr="00214B16">
        <w:rPr>
          <w:rFonts w:ascii="Book Antiqua" w:hAnsi="Book Antiqua"/>
        </w:rPr>
        <w:t>TDF</w:t>
      </w:r>
      <w:r w:rsidR="00214B16">
        <w:rPr>
          <w:rFonts w:ascii="Book Antiqua" w:hAnsi="Book Antiqua"/>
        </w:rPr>
        <w:t>:</w:t>
      </w:r>
      <w:r w:rsidR="008479FE" w:rsidRPr="00214B16">
        <w:rPr>
          <w:rFonts w:ascii="Book Antiqua" w:hAnsi="Book Antiqua"/>
        </w:rPr>
        <w:t xml:space="preserve"> </w:t>
      </w:r>
      <w:r w:rsidR="00214B16">
        <w:rPr>
          <w:rFonts w:ascii="Book Antiqua" w:hAnsi="Book Antiqua" w:hint="eastAsia"/>
          <w:lang w:eastAsia="zh-CN"/>
        </w:rPr>
        <w:t>T</w:t>
      </w:r>
      <w:r w:rsidR="00E15C43" w:rsidRPr="00214B16">
        <w:rPr>
          <w:rFonts w:ascii="Book Antiqua" w:hAnsi="Book Antiqua"/>
        </w:rPr>
        <w:t>enofovir</w:t>
      </w:r>
      <w:r w:rsidR="008479FE" w:rsidRPr="00214B16">
        <w:rPr>
          <w:rFonts w:ascii="Book Antiqua" w:hAnsi="Book Antiqua"/>
        </w:rPr>
        <w:t xml:space="preserve"> </w:t>
      </w:r>
      <w:r w:rsidR="00E15C43" w:rsidRPr="00214B16">
        <w:rPr>
          <w:rFonts w:ascii="Book Antiqua" w:hAnsi="Book Antiqua"/>
        </w:rPr>
        <w:t>disoproxil</w:t>
      </w:r>
      <w:r w:rsidR="008479FE" w:rsidRPr="00214B16">
        <w:rPr>
          <w:rFonts w:ascii="Book Antiqua" w:hAnsi="Book Antiqua"/>
        </w:rPr>
        <w:t xml:space="preserve"> </w:t>
      </w:r>
      <w:r w:rsidR="00E15C43" w:rsidRPr="00214B16">
        <w:rPr>
          <w:rFonts w:ascii="Book Antiqua" w:hAnsi="Book Antiqua"/>
        </w:rPr>
        <w:t>fumarate</w:t>
      </w:r>
      <w:r w:rsidR="00214B16">
        <w:rPr>
          <w:rFonts w:ascii="Book Antiqua" w:hAnsi="Book Antiqua"/>
        </w:rPr>
        <w:t>;</w:t>
      </w:r>
      <w:r w:rsidR="008479FE" w:rsidRPr="00214B16">
        <w:rPr>
          <w:rFonts w:ascii="Book Antiqua" w:hAnsi="Book Antiqua"/>
        </w:rPr>
        <w:t xml:space="preserve"> </w:t>
      </w:r>
      <w:proofErr w:type="spellStart"/>
      <w:r w:rsidR="0067232D" w:rsidRPr="00214B16">
        <w:rPr>
          <w:rFonts w:ascii="Book Antiqua" w:hAnsi="Book Antiqua"/>
          <w:bCs/>
        </w:rPr>
        <w:t>WHsAb</w:t>
      </w:r>
      <w:proofErr w:type="spellEnd"/>
      <w:r w:rsidR="00214B16">
        <w:rPr>
          <w:rFonts w:ascii="Book Antiqua" w:hAnsi="Book Antiqua"/>
        </w:rPr>
        <w:t>:</w:t>
      </w:r>
      <w:r w:rsidR="008479FE" w:rsidRPr="00214B16">
        <w:rPr>
          <w:rFonts w:ascii="Book Antiqua" w:hAnsi="Book Antiqua"/>
        </w:rPr>
        <w:t xml:space="preserve"> </w:t>
      </w:r>
      <w:r w:rsidR="00214B16">
        <w:rPr>
          <w:rFonts w:ascii="Book Antiqua" w:hAnsi="Book Antiqua" w:hint="eastAsia"/>
          <w:lang w:eastAsia="zh-CN"/>
        </w:rPr>
        <w:t>W</w:t>
      </w:r>
      <w:r w:rsidR="0067232D" w:rsidRPr="00214B16">
        <w:rPr>
          <w:rFonts w:ascii="Book Antiqua" w:hAnsi="Book Antiqua"/>
        </w:rPr>
        <w:t>oodchuck</w:t>
      </w:r>
      <w:r w:rsidR="008479FE" w:rsidRPr="00214B16">
        <w:rPr>
          <w:rFonts w:ascii="Book Antiqua" w:hAnsi="Book Antiqua"/>
        </w:rPr>
        <w:t xml:space="preserve"> </w:t>
      </w:r>
      <w:r w:rsidR="0067232D" w:rsidRPr="00214B16">
        <w:rPr>
          <w:rFonts w:ascii="Book Antiqua" w:hAnsi="Book Antiqua"/>
        </w:rPr>
        <w:t>hepatitis</w:t>
      </w:r>
      <w:r w:rsidR="008479FE" w:rsidRPr="00214B16">
        <w:rPr>
          <w:rFonts w:ascii="Book Antiqua" w:hAnsi="Book Antiqua"/>
        </w:rPr>
        <w:t xml:space="preserve"> </w:t>
      </w:r>
      <w:r w:rsidR="0067232D" w:rsidRPr="00214B16">
        <w:rPr>
          <w:rFonts w:ascii="Book Antiqua" w:hAnsi="Book Antiqua"/>
        </w:rPr>
        <w:t>surface</w:t>
      </w:r>
      <w:r w:rsidR="008479FE" w:rsidRPr="00214B16">
        <w:rPr>
          <w:rFonts w:ascii="Book Antiqua" w:hAnsi="Book Antiqua"/>
        </w:rPr>
        <w:t xml:space="preserve"> </w:t>
      </w:r>
      <w:r w:rsidR="0067232D" w:rsidRPr="00214B16">
        <w:rPr>
          <w:rFonts w:ascii="Book Antiqua" w:hAnsi="Book Antiqua"/>
        </w:rPr>
        <w:t>antibody</w:t>
      </w:r>
      <w:r w:rsidR="00214B16">
        <w:rPr>
          <w:rFonts w:ascii="Book Antiqua" w:hAnsi="Book Antiqua"/>
        </w:rPr>
        <w:t>;</w:t>
      </w:r>
      <w:r w:rsidR="008479FE" w:rsidRPr="00214B16">
        <w:rPr>
          <w:rFonts w:ascii="Book Antiqua" w:hAnsi="Book Antiqua"/>
        </w:rPr>
        <w:t xml:space="preserve"> </w:t>
      </w:r>
      <w:proofErr w:type="spellStart"/>
      <w:r w:rsidR="0067232D" w:rsidRPr="00214B16">
        <w:rPr>
          <w:rFonts w:ascii="Book Antiqua" w:hAnsi="Book Antiqua"/>
        </w:rPr>
        <w:t>WHsAg</w:t>
      </w:r>
      <w:proofErr w:type="spellEnd"/>
      <w:r w:rsidR="00214B16">
        <w:rPr>
          <w:rFonts w:ascii="Book Antiqua" w:hAnsi="Book Antiqua"/>
        </w:rPr>
        <w:t>:</w:t>
      </w:r>
      <w:r w:rsidR="008479FE" w:rsidRPr="00214B16">
        <w:rPr>
          <w:rFonts w:ascii="Book Antiqua" w:hAnsi="Book Antiqua"/>
        </w:rPr>
        <w:t xml:space="preserve"> </w:t>
      </w:r>
      <w:bookmarkStart w:id="6" w:name="_Hlk90403968"/>
      <w:r w:rsidR="00214B16">
        <w:rPr>
          <w:rFonts w:ascii="Book Antiqua" w:hAnsi="Book Antiqua" w:hint="eastAsia"/>
          <w:lang w:eastAsia="zh-CN"/>
        </w:rPr>
        <w:t>W</w:t>
      </w:r>
      <w:r w:rsidR="0067232D" w:rsidRPr="00214B16">
        <w:rPr>
          <w:rFonts w:ascii="Book Antiqua" w:hAnsi="Book Antiqua"/>
        </w:rPr>
        <w:t>oodchuck</w:t>
      </w:r>
      <w:r w:rsidR="008479FE" w:rsidRPr="00214B16">
        <w:rPr>
          <w:rFonts w:ascii="Book Antiqua" w:hAnsi="Book Antiqua"/>
        </w:rPr>
        <w:t xml:space="preserve"> </w:t>
      </w:r>
      <w:r w:rsidR="0067232D" w:rsidRPr="00214B16">
        <w:rPr>
          <w:rFonts w:ascii="Book Antiqua" w:hAnsi="Book Antiqua"/>
        </w:rPr>
        <w:t>hepatitis</w:t>
      </w:r>
      <w:r w:rsidR="008479FE" w:rsidRPr="00214B16">
        <w:rPr>
          <w:rFonts w:ascii="Book Antiqua" w:hAnsi="Book Antiqua"/>
        </w:rPr>
        <w:t xml:space="preserve"> </w:t>
      </w:r>
      <w:r w:rsidR="0067232D" w:rsidRPr="00214B16">
        <w:rPr>
          <w:rFonts w:ascii="Book Antiqua" w:hAnsi="Book Antiqua"/>
        </w:rPr>
        <w:t>surface</w:t>
      </w:r>
      <w:r w:rsidR="008479FE" w:rsidRPr="00214B16">
        <w:rPr>
          <w:rFonts w:ascii="Book Antiqua" w:hAnsi="Book Antiqua"/>
        </w:rPr>
        <w:t xml:space="preserve"> </w:t>
      </w:r>
      <w:bookmarkEnd w:id="6"/>
      <w:r w:rsidR="0067232D" w:rsidRPr="00214B16">
        <w:rPr>
          <w:rFonts w:ascii="Book Antiqua" w:hAnsi="Book Antiqua"/>
        </w:rPr>
        <w:t>antigen</w:t>
      </w:r>
      <w:r w:rsidR="00214B16">
        <w:rPr>
          <w:rFonts w:ascii="Book Antiqua" w:hAnsi="Book Antiqua"/>
        </w:rPr>
        <w:t>;</w:t>
      </w:r>
      <w:r w:rsidR="008479FE" w:rsidRPr="00214B16">
        <w:rPr>
          <w:rFonts w:ascii="Book Antiqua" w:hAnsi="Book Antiqua"/>
        </w:rPr>
        <w:t xml:space="preserve"> </w:t>
      </w:r>
      <w:r w:rsidR="0067232D" w:rsidRPr="00214B16">
        <w:rPr>
          <w:rFonts w:ascii="Book Antiqua" w:hAnsi="Book Antiqua"/>
        </w:rPr>
        <w:t>WHV</w:t>
      </w:r>
      <w:r w:rsidR="00214B16">
        <w:rPr>
          <w:rFonts w:ascii="Book Antiqua" w:hAnsi="Book Antiqua"/>
        </w:rPr>
        <w:t>:</w:t>
      </w:r>
      <w:r w:rsidR="008479FE" w:rsidRPr="00214B16">
        <w:rPr>
          <w:rFonts w:ascii="Book Antiqua" w:hAnsi="Book Antiqua"/>
        </w:rPr>
        <w:t xml:space="preserve"> </w:t>
      </w:r>
      <w:bookmarkStart w:id="7" w:name="_Hlk90403824"/>
      <w:r w:rsidR="00214B16">
        <w:rPr>
          <w:rFonts w:ascii="Book Antiqua" w:hAnsi="Book Antiqua" w:hint="eastAsia"/>
          <w:lang w:eastAsia="zh-CN"/>
        </w:rPr>
        <w:t>W</w:t>
      </w:r>
      <w:r w:rsidR="0067232D" w:rsidRPr="00214B16">
        <w:rPr>
          <w:rFonts w:ascii="Book Antiqua" w:hAnsi="Book Antiqua"/>
        </w:rPr>
        <w:t>oodchuck</w:t>
      </w:r>
      <w:r w:rsidR="008479FE" w:rsidRPr="00214B16">
        <w:rPr>
          <w:rFonts w:ascii="Book Antiqua" w:hAnsi="Book Antiqua"/>
        </w:rPr>
        <w:t xml:space="preserve"> </w:t>
      </w:r>
      <w:r w:rsidR="0067232D" w:rsidRPr="00214B16">
        <w:rPr>
          <w:rFonts w:ascii="Book Antiqua" w:hAnsi="Book Antiqua"/>
        </w:rPr>
        <w:t>hepatitis</w:t>
      </w:r>
      <w:r w:rsidR="008479FE" w:rsidRPr="00214B16">
        <w:rPr>
          <w:rFonts w:ascii="Book Antiqua" w:hAnsi="Book Antiqua"/>
        </w:rPr>
        <w:t xml:space="preserve"> </w:t>
      </w:r>
      <w:bookmarkEnd w:id="7"/>
      <w:r w:rsidR="0067232D" w:rsidRPr="00214B16">
        <w:rPr>
          <w:rFonts w:ascii="Book Antiqua" w:hAnsi="Book Antiqua"/>
        </w:rPr>
        <w:t>virus</w:t>
      </w:r>
      <w:r w:rsidR="00214B16">
        <w:rPr>
          <w:rFonts w:ascii="Book Antiqua" w:hAnsi="Book Antiqua" w:hint="eastAsia"/>
          <w:lang w:eastAsia="zh-CN"/>
        </w:rPr>
        <w:t>.</w:t>
      </w:r>
    </w:p>
    <w:sectPr w:rsidR="001B6A25" w:rsidRPr="00D769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53DD56" w14:textId="77777777" w:rsidR="004B0D03" w:rsidRDefault="004B0D03" w:rsidP="008479FE">
      <w:r>
        <w:separator/>
      </w:r>
    </w:p>
  </w:endnote>
  <w:endnote w:type="continuationSeparator" w:id="0">
    <w:p w14:paraId="142F6DBA" w14:textId="77777777" w:rsidR="004B0D03" w:rsidRDefault="004B0D03" w:rsidP="008479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B41ABA" w14:textId="6E46FBE5" w:rsidR="008479FE" w:rsidRPr="008479FE" w:rsidRDefault="008479FE" w:rsidP="008479FE">
    <w:pPr>
      <w:pStyle w:val="ae"/>
      <w:jc w:val="right"/>
      <w:rPr>
        <w:rFonts w:ascii="Book Antiqua" w:hAnsi="Book Antiqua"/>
        <w:sz w:val="24"/>
        <w:szCs w:val="24"/>
      </w:rPr>
    </w:pPr>
    <w:r w:rsidRPr="008479FE">
      <w:rPr>
        <w:rFonts w:ascii="Book Antiqua" w:hAnsi="Book Antiqua"/>
        <w:sz w:val="24"/>
        <w:szCs w:val="24"/>
      </w:rPr>
      <w:fldChar w:fldCharType="begin"/>
    </w:r>
    <w:r w:rsidRPr="008479FE">
      <w:rPr>
        <w:rFonts w:ascii="Book Antiqua" w:hAnsi="Book Antiqua"/>
        <w:sz w:val="24"/>
        <w:szCs w:val="24"/>
      </w:rPr>
      <w:instrText xml:space="preserve"> PAGE  \* Arabic  \* MERGEFORMAT </w:instrText>
    </w:r>
    <w:r w:rsidRPr="008479FE">
      <w:rPr>
        <w:rFonts w:ascii="Book Antiqua" w:hAnsi="Book Antiqua"/>
        <w:sz w:val="24"/>
        <w:szCs w:val="24"/>
      </w:rPr>
      <w:fldChar w:fldCharType="separate"/>
    </w:r>
    <w:r w:rsidR="00732DAC">
      <w:rPr>
        <w:rFonts w:ascii="Book Antiqua" w:hAnsi="Book Antiqua"/>
        <w:noProof/>
        <w:sz w:val="24"/>
        <w:szCs w:val="24"/>
      </w:rPr>
      <w:t>2</w:t>
    </w:r>
    <w:r w:rsidRPr="008479FE">
      <w:rPr>
        <w:rFonts w:ascii="Book Antiqua" w:hAnsi="Book Antiqua"/>
        <w:sz w:val="24"/>
        <w:szCs w:val="24"/>
      </w:rPr>
      <w:fldChar w:fldCharType="end"/>
    </w:r>
    <w:r w:rsidRPr="008479FE">
      <w:rPr>
        <w:rFonts w:ascii="Book Antiqua" w:hAnsi="Book Antiqua"/>
        <w:sz w:val="24"/>
        <w:szCs w:val="24"/>
      </w:rPr>
      <w:t>/</w:t>
    </w:r>
    <w:r w:rsidRPr="008479FE">
      <w:rPr>
        <w:rFonts w:ascii="Book Antiqua" w:hAnsi="Book Antiqua"/>
        <w:sz w:val="24"/>
        <w:szCs w:val="24"/>
      </w:rPr>
      <w:fldChar w:fldCharType="begin"/>
    </w:r>
    <w:r w:rsidRPr="008479FE">
      <w:rPr>
        <w:rFonts w:ascii="Book Antiqua" w:hAnsi="Book Antiqua"/>
        <w:sz w:val="24"/>
        <w:szCs w:val="24"/>
      </w:rPr>
      <w:instrText xml:space="preserve"> NUMPAGES   \* MERGEFORMAT </w:instrText>
    </w:r>
    <w:r w:rsidRPr="008479FE">
      <w:rPr>
        <w:rFonts w:ascii="Book Antiqua" w:hAnsi="Book Antiqua"/>
        <w:sz w:val="24"/>
        <w:szCs w:val="24"/>
      </w:rPr>
      <w:fldChar w:fldCharType="separate"/>
    </w:r>
    <w:r w:rsidR="00732DAC">
      <w:rPr>
        <w:rFonts w:ascii="Book Antiqua" w:hAnsi="Book Antiqua"/>
        <w:noProof/>
        <w:sz w:val="24"/>
        <w:szCs w:val="24"/>
      </w:rPr>
      <w:t>41</w:t>
    </w:r>
    <w:r w:rsidRPr="008479FE">
      <w:rPr>
        <w:rFonts w:ascii="Book Antiqua" w:hAnsi="Book Antiqua"/>
        <w:noProof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B6F23B" w14:textId="77777777" w:rsidR="004B0D03" w:rsidRDefault="004B0D03" w:rsidP="008479FE">
      <w:r>
        <w:separator/>
      </w:r>
    </w:p>
  </w:footnote>
  <w:footnote w:type="continuationSeparator" w:id="0">
    <w:p w14:paraId="2AD703B8" w14:textId="77777777" w:rsidR="004B0D03" w:rsidRDefault="004B0D03" w:rsidP="008479FE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ansheng Ma">
    <w15:presenceInfo w15:providerId="Windows Live" w15:userId="9c9f201b46c0104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NbYwtDAxNDawsDBX0lEKTi0uzszPAykwqgUAfzh62iwAAAA="/>
  </w:docVars>
  <w:rsids>
    <w:rsidRoot w:val="00A77B3E"/>
    <w:rsid w:val="00085B8C"/>
    <w:rsid w:val="0009187D"/>
    <w:rsid w:val="00104E98"/>
    <w:rsid w:val="001B6A25"/>
    <w:rsid w:val="001C133C"/>
    <w:rsid w:val="00214B16"/>
    <w:rsid w:val="00244686"/>
    <w:rsid w:val="002877D2"/>
    <w:rsid w:val="002A3E68"/>
    <w:rsid w:val="002B1A79"/>
    <w:rsid w:val="002E4C16"/>
    <w:rsid w:val="00316B82"/>
    <w:rsid w:val="003319AA"/>
    <w:rsid w:val="0033360B"/>
    <w:rsid w:val="00373984"/>
    <w:rsid w:val="003B36A2"/>
    <w:rsid w:val="003C0FB5"/>
    <w:rsid w:val="00402C49"/>
    <w:rsid w:val="00436BC2"/>
    <w:rsid w:val="00491B16"/>
    <w:rsid w:val="00497122"/>
    <w:rsid w:val="004A56A2"/>
    <w:rsid w:val="004B0D03"/>
    <w:rsid w:val="005576D0"/>
    <w:rsid w:val="005817A2"/>
    <w:rsid w:val="00642765"/>
    <w:rsid w:val="00645B01"/>
    <w:rsid w:val="0067232D"/>
    <w:rsid w:val="00684A50"/>
    <w:rsid w:val="00732DAC"/>
    <w:rsid w:val="007758A7"/>
    <w:rsid w:val="00784C9A"/>
    <w:rsid w:val="00785EFF"/>
    <w:rsid w:val="007A7DA9"/>
    <w:rsid w:val="007B6031"/>
    <w:rsid w:val="007E5D4D"/>
    <w:rsid w:val="008479FE"/>
    <w:rsid w:val="00855460"/>
    <w:rsid w:val="00881E2B"/>
    <w:rsid w:val="0089391F"/>
    <w:rsid w:val="0093471C"/>
    <w:rsid w:val="009B548D"/>
    <w:rsid w:val="009B7817"/>
    <w:rsid w:val="00A31F8C"/>
    <w:rsid w:val="00A77B3E"/>
    <w:rsid w:val="00AC01B8"/>
    <w:rsid w:val="00AC404F"/>
    <w:rsid w:val="00AE5DBE"/>
    <w:rsid w:val="00C15014"/>
    <w:rsid w:val="00C437B5"/>
    <w:rsid w:val="00C46AD4"/>
    <w:rsid w:val="00C8351F"/>
    <w:rsid w:val="00C858ED"/>
    <w:rsid w:val="00CA2A55"/>
    <w:rsid w:val="00CA5013"/>
    <w:rsid w:val="00D769B1"/>
    <w:rsid w:val="00E15C43"/>
    <w:rsid w:val="00E87F96"/>
    <w:rsid w:val="00EE011B"/>
    <w:rsid w:val="00F4573A"/>
    <w:rsid w:val="00F94F0E"/>
    <w:rsid w:val="00F95ECE"/>
    <w:rsid w:val="00F9629A"/>
    <w:rsid w:val="00FF0686"/>
    <w:rsid w:val="00FF54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068B6B"/>
  <w15:docId w15:val="{9029CBAE-7A45-4796-8A2A-FF1ACD47B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497122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annotation reference"/>
    <w:basedOn w:val="a0"/>
    <w:semiHidden/>
    <w:unhideWhenUsed/>
    <w:rsid w:val="005576D0"/>
    <w:rPr>
      <w:sz w:val="16"/>
      <w:szCs w:val="18"/>
    </w:rPr>
  </w:style>
  <w:style w:type="paragraph" w:styleId="a5">
    <w:name w:val="annotation text"/>
    <w:basedOn w:val="a"/>
    <w:link w:val="a6"/>
    <w:semiHidden/>
    <w:unhideWhenUsed/>
    <w:rsid w:val="005576D0"/>
    <w:rPr>
      <w:sz w:val="20"/>
      <w:szCs w:val="20"/>
    </w:rPr>
  </w:style>
  <w:style w:type="character" w:customStyle="1" w:styleId="a6">
    <w:name w:val="批注文字 字符"/>
    <w:basedOn w:val="a0"/>
    <w:link w:val="a5"/>
    <w:semiHidden/>
    <w:rsid w:val="005576D0"/>
  </w:style>
  <w:style w:type="paragraph" w:styleId="a7">
    <w:name w:val="annotation subject"/>
    <w:basedOn w:val="a5"/>
    <w:next w:val="a5"/>
    <w:link w:val="a8"/>
    <w:semiHidden/>
    <w:unhideWhenUsed/>
    <w:rsid w:val="005576D0"/>
    <w:rPr>
      <w:b/>
      <w:bCs/>
    </w:rPr>
  </w:style>
  <w:style w:type="character" w:customStyle="1" w:styleId="a8">
    <w:name w:val="批注主题 字符"/>
    <w:basedOn w:val="a6"/>
    <w:link w:val="a7"/>
    <w:semiHidden/>
    <w:rsid w:val="005576D0"/>
    <w:rPr>
      <w:b/>
      <w:bCs/>
    </w:rPr>
  </w:style>
  <w:style w:type="paragraph" w:styleId="a9">
    <w:name w:val="Balloon Text"/>
    <w:basedOn w:val="a"/>
    <w:link w:val="aa"/>
    <w:rsid w:val="009B548D"/>
    <w:rPr>
      <w:sz w:val="18"/>
      <w:szCs w:val="18"/>
    </w:rPr>
  </w:style>
  <w:style w:type="character" w:customStyle="1" w:styleId="aa">
    <w:name w:val="批注框文本 字符"/>
    <w:basedOn w:val="a0"/>
    <w:link w:val="a9"/>
    <w:rsid w:val="009B548D"/>
    <w:rPr>
      <w:sz w:val="18"/>
      <w:szCs w:val="18"/>
    </w:rPr>
  </w:style>
  <w:style w:type="paragraph" w:styleId="ab">
    <w:name w:val="Revision"/>
    <w:hidden/>
    <w:uiPriority w:val="99"/>
    <w:semiHidden/>
    <w:rsid w:val="009B548D"/>
    <w:rPr>
      <w:sz w:val="24"/>
      <w:szCs w:val="24"/>
    </w:rPr>
  </w:style>
  <w:style w:type="paragraph" w:styleId="ac">
    <w:name w:val="header"/>
    <w:basedOn w:val="a"/>
    <w:link w:val="ad"/>
    <w:unhideWhenUsed/>
    <w:rsid w:val="008479F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d">
    <w:name w:val="页眉 字符"/>
    <w:basedOn w:val="a0"/>
    <w:link w:val="ac"/>
    <w:rsid w:val="008479FE"/>
    <w:rPr>
      <w:sz w:val="18"/>
      <w:szCs w:val="18"/>
    </w:rPr>
  </w:style>
  <w:style w:type="paragraph" w:styleId="ae">
    <w:name w:val="footer"/>
    <w:basedOn w:val="a"/>
    <w:link w:val="af"/>
    <w:unhideWhenUsed/>
    <w:rsid w:val="008479F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">
    <w:name w:val="页脚 字符"/>
    <w:basedOn w:val="a0"/>
    <w:link w:val="ae"/>
    <w:rsid w:val="008479F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1</Pages>
  <Words>10964</Words>
  <Characters>62500</Characters>
  <Application>Microsoft Office Word</Application>
  <DocSecurity>0</DocSecurity>
  <Lines>520</Lines>
  <Paragraphs>1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wattana</dc:creator>
  <cp:lastModifiedBy>Liansheng Ma</cp:lastModifiedBy>
  <cp:revision>2</cp:revision>
  <dcterms:created xsi:type="dcterms:W3CDTF">2022-01-04T18:08:00Z</dcterms:created>
  <dcterms:modified xsi:type="dcterms:W3CDTF">2022-01-04T18:08:00Z</dcterms:modified>
</cp:coreProperties>
</file>